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1EEB09" w14:textId="1376C8F0" w:rsidR="00C774AE" w:rsidRPr="004E70F9" w:rsidRDefault="0003226F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t>Philippe Malcolm</w:t>
      </w:r>
      <w:r w:rsidR="00C774AE" w:rsidRPr="004E70F9">
        <w:rPr>
          <w:rFonts w:ascii="Arial" w:hAnsi="Arial" w:cs="Arial"/>
          <w:b/>
          <w:sz w:val="20"/>
          <w:szCs w:val="20"/>
        </w:rPr>
        <w:tab/>
      </w:r>
      <w:r w:rsidR="00C774AE" w:rsidRPr="004E70F9">
        <w:rPr>
          <w:rFonts w:ascii="Arial" w:hAnsi="Arial" w:cs="Arial"/>
          <w:b/>
          <w:sz w:val="20"/>
          <w:szCs w:val="20"/>
        </w:rPr>
        <w:tab/>
      </w:r>
      <w:r w:rsidR="00C774AE" w:rsidRPr="004E70F9">
        <w:rPr>
          <w:rFonts w:ascii="Arial" w:hAnsi="Arial" w:cs="Arial"/>
          <w:b/>
          <w:sz w:val="20"/>
          <w:szCs w:val="20"/>
        </w:rPr>
        <w:tab/>
      </w:r>
      <w:r w:rsidR="00C774AE" w:rsidRPr="004E70F9">
        <w:rPr>
          <w:rFonts w:ascii="Arial" w:hAnsi="Arial" w:cs="Arial"/>
          <w:b/>
          <w:sz w:val="20"/>
          <w:szCs w:val="20"/>
        </w:rPr>
        <w:tab/>
      </w:r>
      <w:r w:rsidR="00C774AE" w:rsidRPr="004E70F9">
        <w:rPr>
          <w:rFonts w:ascii="Arial" w:hAnsi="Arial" w:cs="Arial"/>
          <w:sz w:val="20"/>
          <w:szCs w:val="20"/>
        </w:rPr>
        <w:t>5623 Emile Street, Omaha, NE 68106, USA</w:t>
      </w:r>
    </w:p>
    <w:p w14:paraId="3E99FDE1" w14:textId="2D0F1903" w:rsidR="00487E83" w:rsidRPr="004E70F9" w:rsidRDefault="0003226F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617 / 487 11 48 </w:t>
      </w:r>
      <w:r w:rsidR="00C774AE" w:rsidRPr="004E70F9">
        <w:rPr>
          <w:rFonts w:ascii="Arial" w:hAnsi="Arial" w:cs="Arial"/>
          <w:sz w:val="20"/>
          <w:szCs w:val="20"/>
        </w:rPr>
        <w:tab/>
      </w:r>
      <w:r w:rsidR="00C774AE" w:rsidRPr="004E70F9">
        <w:rPr>
          <w:rFonts w:ascii="Arial" w:hAnsi="Arial" w:cs="Arial"/>
          <w:sz w:val="20"/>
          <w:szCs w:val="20"/>
        </w:rPr>
        <w:tab/>
      </w:r>
      <w:r w:rsidR="00C774AE" w:rsidRPr="004E70F9">
        <w:rPr>
          <w:rFonts w:ascii="Arial" w:hAnsi="Arial" w:cs="Arial"/>
          <w:sz w:val="20"/>
          <w:szCs w:val="20"/>
        </w:rPr>
        <w:tab/>
      </w:r>
      <w:r w:rsidR="0084077E">
        <w:rPr>
          <w:rFonts w:ascii="Arial" w:hAnsi="Arial" w:cs="Arial"/>
          <w:sz w:val="20"/>
          <w:szCs w:val="20"/>
        </w:rPr>
        <w:tab/>
      </w:r>
      <w:hyperlink r:id="rId8" w:history="1">
        <w:r w:rsidR="0084077E" w:rsidRPr="00795D0B">
          <w:rPr>
            <w:rStyle w:val="Hyperlink"/>
            <w:rFonts w:ascii="Arial" w:hAnsi="Arial" w:cs="Arial"/>
            <w:sz w:val="20"/>
            <w:szCs w:val="20"/>
          </w:rPr>
          <w:t>pmalcolm@unomaha.edu</w:t>
        </w:r>
      </w:hyperlink>
    </w:p>
    <w:p w14:paraId="6A401FD3" w14:textId="6782D050" w:rsidR="00EA5E27" w:rsidRDefault="003A5B22" w:rsidP="00833607">
      <w:pPr>
        <w:ind w:left="1440" w:hanging="1440"/>
        <w:contextualSpacing/>
        <w:rPr>
          <w:rFonts w:ascii="Arial" w:hAnsi="Arial" w:cs="Arial"/>
          <w:b/>
          <w:bCs/>
          <w:sz w:val="20"/>
          <w:szCs w:val="20"/>
        </w:rPr>
      </w:pPr>
      <w:r w:rsidRPr="004E70F9">
        <w:rPr>
          <w:rFonts w:ascii="Arial" w:hAnsi="Arial" w:cs="Arial"/>
          <w:b/>
          <w:bCs/>
          <w:sz w:val="20"/>
          <w:szCs w:val="20"/>
        </w:rPr>
        <w:t xml:space="preserve">H-index: </w:t>
      </w:r>
      <w:r w:rsidR="00166712">
        <w:rPr>
          <w:rFonts w:ascii="Arial" w:hAnsi="Arial" w:cs="Arial"/>
          <w:b/>
          <w:bCs/>
          <w:sz w:val="20"/>
          <w:szCs w:val="20"/>
        </w:rPr>
        <w:t>24</w:t>
      </w:r>
      <w:r w:rsidR="00C774AE" w:rsidRPr="004E70F9">
        <w:rPr>
          <w:rFonts w:ascii="Arial" w:hAnsi="Arial" w:cs="Arial"/>
          <w:b/>
          <w:bCs/>
          <w:sz w:val="20"/>
          <w:szCs w:val="20"/>
        </w:rPr>
        <w:t xml:space="preserve">, </w:t>
      </w:r>
      <w:r w:rsidR="00CC1EBE">
        <w:rPr>
          <w:rFonts w:ascii="Arial" w:hAnsi="Arial" w:cs="Arial"/>
          <w:b/>
          <w:bCs/>
          <w:sz w:val="20"/>
          <w:szCs w:val="20"/>
        </w:rPr>
        <w:t>3400</w:t>
      </w:r>
      <w:r w:rsidR="00293BFB" w:rsidRPr="004E70F9">
        <w:rPr>
          <w:rFonts w:ascii="Arial" w:hAnsi="Arial" w:cs="Arial"/>
          <w:b/>
          <w:bCs/>
          <w:sz w:val="20"/>
          <w:szCs w:val="20"/>
        </w:rPr>
        <w:t xml:space="preserve"> </w:t>
      </w:r>
      <w:r w:rsidR="00C774AE" w:rsidRPr="004E70F9">
        <w:rPr>
          <w:rFonts w:ascii="Arial" w:hAnsi="Arial" w:cs="Arial"/>
          <w:b/>
          <w:bCs/>
          <w:sz w:val="20"/>
          <w:szCs w:val="20"/>
        </w:rPr>
        <w:t>citations</w:t>
      </w:r>
      <w:r w:rsidR="004E70F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0E6CAFD" w14:textId="3BC0B081" w:rsidR="003A5B22" w:rsidRPr="004E70F9" w:rsidRDefault="00B60C8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color w:val="0070C0"/>
          <w:sz w:val="20"/>
          <w:szCs w:val="20"/>
          <w:u w:val="single"/>
        </w:rPr>
        <w:t>https://scholar.google.be/citations?user=Q1XcsrUAAAAJ&amp;hl=en&amp;oi=sra</w:t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4B16F0D8" w14:textId="77777777" w:rsidR="0084077E" w:rsidRDefault="0084077E" w:rsidP="00833607">
      <w:pPr>
        <w:ind w:left="1440" w:hanging="1440"/>
        <w:contextualSpacing/>
        <w:rPr>
          <w:rFonts w:ascii="Arial" w:hAnsi="Arial" w:cs="Arial"/>
          <w:b/>
          <w:sz w:val="20"/>
          <w:szCs w:val="20"/>
        </w:rPr>
      </w:pPr>
    </w:p>
    <w:p w14:paraId="267FC183" w14:textId="77777777" w:rsidR="00A50666" w:rsidRDefault="00A50666" w:rsidP="00833607">
      <w:pPr>
        <w:ind w:left="1440" w:hanging="1440"/>
        <w:contextualSpacing/>
        <w:rPr>
          <w:rFonts w:ascii="Arial" w:hAnsi="Arial" w:cs="Arial"/>
          <w:b/>
          <w:sz w:val="20"/>
          <w:szCs w:val="20"/>
        </w:rPr>
      </w:pPr>
    </w:p>
    <w:p w14:paraId="68644351" w14:textId="108DAF03" w:rsidR="00E52F61" w:rsidRDefault="00A62D01" w:rsidP="00833607">
      <w:pPr>
        <w:ind w:left="1440" w:hanging="1440"/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t>Positions</w:t>
      </w:r>
    </w:p>
    <w:p w14:paraId="2FE41D6A" w14:textId="77777777" w:rsidR="000E6E34" w:rsidRPr="004E70F9" w:rsidRDefault="000E6E34" w:rsidP="00833607">
      <w:pPr>
        <w:ind w:left="1440" w:hanging="1440"/>
        <w:contextualSpacing/>
        <w:rPr>
          <w:rFonts w:ascii="Arial" w:hAnsi="Arial" w:cs="Arial"/>
          <w:b/>
          <w:sz w:val="20"/>
          <w:szCs w:val="20"/>
        </w:rPr>
      </w:pPr>
    </w:p>
    <w:p w14:paraId="0CAB7E6F" w14:textId="74D06E37" w:rsidR="00452A58" w:rsidRPr="004E70F9" w:rsidRDefault="00452A58" w:rsidP="00452A5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3-present</w:t>
      </w:r>
      <w:r>
        <w:rPr>
          <w:rFonts w:ascii="Arial" w:hAnsi="Arial" w:cs="Arial"/>
          <w:sz w:val="20"/>
          <w:szCs w:val="20"/>
        </w:rPr>
        <w:tab/>
        <w:t>Associate</w:t>
      </w:r>
      <w:r w:rsidRPr="00452A58">
        <w:rPr>
          <w:rFonts w:ascii="Arial" w:hAnsi="Arial" w:cs="Arial"/>
          <w:sz w:val="20"/>
          <w:szCs w:val="20"/>
        </w:rPr>
        <w:t xml:space="preserve"> </w:t>
      </w:r>
      <w:r w:rsidRPr="004E70F9">
        <w:rPr>
          <w:rFonts w:ascii="Arial" w:hAnsi="Arial" w:cs="Arial"/>
          <w:sz w:val="20"/>
          <w:szCs w:val="20"/>
        </w:rPr>
        <w:t xml:space="preserve">Professor at </w:t>
      </w:r>
      <w:r>
        <w:rPr>
          <w:rFonts w:ascii="Arial" w:hAnsi="Arial" w:cs="Arial"/>
          <w:sz w:val="20"/>
          <w:szCs w:val="20"/>
        </w:rPr>
        <w:t xml:space="preserve">the </w:t>
      </w:r>
      <w:r w:rsidRPr="004E70F9">
        <w:rPr>
          <w:rFonts w:ascii="Arial" w:hAnsi="Arial" w:cs="Arial"/>
          <w:sz w:val="20"/>
          <w:szCs w:val="20"/>
        </w:rPr>
        <w:t>Department of Biomechanics and</w:t>
      </w:r>
    </w:p>
    <w:p w14:paraId="2A1E14AF" w14:textId="77777777" w:rsidR="00452A58" w:rsidRPr="004E70F9" w:rsidRDefault="00452A58" w:rsidP="00452A58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Center for Research in Human Movement Variability </w:t>
      </w:r>
      <w:r w:rsidRPr="004E70F9">
        <w:rPr>
          <w:rFonts w:ascii="Arial" w:hAnsi="Arial" w:cs="Arial"/>
          <w:sz w:val="20"/>
          <w:szCs w:val="20"/>
        </w:rPr>
        <w:br/>
        <w:t>at the University of Nebraska at Omaha, Biomechanics Research Building</w:t>
      </w:r>
    </w:p>
    <w:p w14:paraId="513A26EA" w14:textId="77777777" w:rsidR="00452A58" w:rsidRDefault="00452A58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8D07896" w14:textId="7A816630" w:rsidR="00922932" w:rsidRPr="004E70F9" w:rsidRDefault="0092293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-present</w:t>
      </w:r>
      <w:r w:rsidRPr="004E70F9">
        <w:rPr>
          <w:rFonts w:ascii="Arial" w:hAnsi="Arial" w:cs="Arial"/>
          <w:sz w:val="20"/>
          <w:szCs w:val="20"/>
        </w:rPr>
        <w:tab/>
        <w:t xml:space="preserve">Assistant Professor at </w:t>
      </w:r>
      <w:r w:rsidR="004E70F9">
        <w:rPr>
          <w:rFonts w:ascii="Arial" w:hAnsi="Arial" w:cs="Arial"/>
          <w:sz w:val="20"/>
          <w:szCs w:val="20"/>
        </w:rPr>
        <w:t xml:space="preserve">the </w:t>
      </w:r>
      <w:r w:rsidRPr="004E70F9">
        <w:rPr>
          <w:rFonts w:ascii="Arial" w:hAnsi="Arial" w:cs="Arial"/>
          <w:sz w:val="20"/>
          <w:szCs w:val="20"/>
        </w:rPr>
        <w:t>Department of Biomechanics and</w:t>
      </w:r>
    </w:p>
    <w:p w14:paraId="1C5DA7B9" w14:textId="5D7F0E6C" w:rsidR="00922932" w:rsidRPr="004E70F9" w:rsidRDefault="00922932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Center for Research in Human Movement Variability </w:t>
      </w:r>
      <w:r w:rsidRPr="004E70F9">
        <w:rPr>
          <w:rFonts w:ascii="Arial" w:hAnsi="Arial" w:cs="Arial"/>
          <w:sz w:val="20"/>
          <w:szCs w:val="20"/>
        </w:rPr>
        <w:br/>
        <w:t xml:space="preserve">at </w:t>
      </w:r>
      <w:r w:rsidR="00CF51DA" w:rsidRPr="004E70F9">
        <w:rPr>
          <w:rFonts w:ascii="Arial" w:hAnsi="Arial" w:cs="Arial"/>
          <w:sz w:val="20"/>
          <w:szCs w:val="20"/>
        </w:rPr>
        <w:t xml:space="preserve">the </w:t>
      </w:r>
      <w:r w:rsidRPr="004E70F9">
        <w:rPr>
          <w:rFonts w:ascii="Arial" w:hAnsi="Arial" w:cs="Arial"/>
          <w:sz w:val="20"/>
          <w:szCs w:val="20"/>
        </w:rPr>
        <w:t>University of Nebraska at Omaha, Biomechanics Research Building</w:t>
      </w:r>
    </w:p>
    <w:p w14:paraId="36948E5F" w14:textId="77777777" w:rsidR="00922932" w:rsidRPr="004E70F9" w:rsidRDefault="00922932" w:rsidP="00833607">
      <w:pPr>
        <w:ind w:left="1440"/>
        <w:contextualSpacing/>
        <w:rPr>
          <w:rFonts w:ascii="Arial" w:hAnsi="Arial" w:cs="Arial"/>
          <w:sz w:val="20"/>
          <w:szCs w:val="20"/>
        </w:rPr>
      </w:pPr>
    </w:p>
    <w:p w14:paraId="3558D395" w14:textId="7388DE28" w:rsidR="00922932" w:rsidRPr="004E70F9" w:rsidRDefault="00922932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ssociate</w:t>
      </w:r>
      <w:r w:rsidR="0013002B" w:rsidRPr="004E70F9">
        <w:rPr>
          <w:rFonts w:ascii="Arial" w:hAnsi="Arial" w:cs="Arial"/>
          <w:sz w:val="20"/>
          <w:szCs w:val="20"/>
        </w:rPr>
        <w:t>d</w:t>
      </w:r>
      <w:r w:rsidRPr="004E70F9">
        <w:rPr>
          <w:rFonts w:ascii="Arial" w:hAnsi="Arial" w:cs="Arial"/>
          <w:sz w:val="20"/>
          <w:szCs w:val="20"/>
        </w:rPr>
        <w:t xml:space="preserve"> with Harvard </w:t>
      </w:r>
      <w:r w:rsidR="00607A7C" w:rsidRPr="004E70F9">
        <w:rPr>
          <w:rFonts w:ascii="Arial" w:hAnsi="Arial" w:cs="Arial"/>
          <w:sz w:val="20"/>
          <w:szCs w:val="20"/>
        </w:rPr>
        <w:t>University</w:t>
      </w:r>
    </w:p>
    <w:p w14:paraId="31EF18D6" w14:textId="77777777" w:rsidR="00607A7C" w:rsidRPr="004E70F9" w:rsidRDefault="00607A7C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John A. Paulson School of Engineering and Applied Sciences</w:t>
      </w:r>
    </w:p>
    <w:p w14:paraId="74B3AAAB" w14:textId="77777777" w:rsidR="00D95C77" w:rsidRPr="004E70F9" w:rsidRDefault="00D95C77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nd Wyss Institute for Biologically Inspired Engineering</w:t>
      </w:r>
    </w:p>
    <w:p w14:paraId="17153360" w14:textId="77777777" w:rsidR="00D95C77" w:rsidRPr="004E70F9" w:rsidRDefault="00D95C77" w:rsidP="00833607">
      <w:pPr>
        <w:ind w:left="1440"/>
        <w:contextualSpacing/>
        <w:rPr>
          <w:rFonts w:ascii="Arial" w:hAnsi="Arial" w:cs="Arial"/>
          <w:sz w:val="20"/>
          <w:szCs w:val="20"/>
        </w:rPr>
      </w:pPr>
    </w:p>
    <w:p w14:paraId="4FF83654" w14:textId="0FAAFC16" w:rsidR="00922932" w:rsidRPr="004E70F9" w:rsidRDefault="0013002B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Postdoctoral collaborator</w:t>
      </w:r>
      <w:r w:rsidR="00922932" w:rsidRPr="004E70F9">
        <w:rPr>
          <w:rFonts w:ascii="Arial" w:hAnsi="Arial" w:cs="Arial"/>
          <w:sz w:val="20"/>
          <w:szCs w:val="20"/>
        </w:rPr>
        <w:t xml:space="preserve"> with Mov</w:t>
      </w:r>
      <w:r w:rsidR="00607A7C" w:rsidRPr="004E70F9">
        <w:rPr>
          <w:rFonts w:ascii="Arial" w:hAnsi="Arial" w:cs="Arial"/>
          <w:sz w:val="20"/>
          <w:szCs w:val="20"/>
        </w:rPr>
        <w:t>ement</w:t>
      </w:r>
      <w:r w:rsidR="00922932" w:rsidRPr="004E70F9">
        <w:rPr>
          <w:rFonts w:ascii="Arial" w:hAnsi="Arial" w:cs="Arial"/>
          <w:sz w:val="20"/>
          <w:szCs w:val="20"/>
        </w:rPr>
        <w:t xml:space="preserve"> Sci</w:t>
      </w:r>
      <w:r w:rsidR="00607A7C" w:rsidRPr="004E70F9">
        <w:rPr>
          <w:rFonts w:ascii="Arial" w:hAnsi="Arial" w:cs="Arial"/>
          <w:sz w:val="20"/>
          <w:szCs w:val="20"/>
        </w:rPr>
        <w:t>ence</w:t>
      </w:r>
      <w:r w:rsidR="00922932" w:rsidRPr="004E70F9">
        <w:rPr>
          <w:rFonts w:ascii="Arial" w:hAnsi="Arial" w:cs="Arial"/>
          <w:sz w:val="20"/>
          <w:szCs w:val="20"/>
        </w:rPr>
        <w:t xml:space="preserve"> Lab </w:t>
      </w:r>
      <w:r w:rsidR="00607A7C" w:rsidRPr="004E70F9">
        <w:rPr>
          <w:rFonts w:ascii="Arial" w:hAnsi="Arial" w:cs="Arial"/>
          <w:sz w:val="20"/>
          <w:szCs w:val="20"/>
        </w:rPr>
        <w:t xml:space="preserve">at </w:t>
      </w:r>
      <w:r w:rsidR="00922932" w:rsidRPr="004E70F9">
        <w:rPr>
          <w:rFonts w:ascii="Arial" w:hAnsi="Arial" w:cs="Arial"/>
          <w:sz w:val="20"/>
          <w:szCs w:val="20"/>
        </w:rPr>
        <w:t>Ghent University</w:t>
      </w:r>
    </w:p>
    <w:p w14:paraId="264F4E2D" w14:textId="6C4DA51D" w:rsidR="00922932" w:rsidRPr="004E70F9" w:rsidRDefault="00607A7C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ab/>
        <w:t>Department of Movement and Sports Sciences</w:t>
      </w:r>
    </w:p>
    <w:p w14:paraId="791BB85F" w14:textId="77777777" w:rsidR="00607A7C" w:rsidRPr="004E70F9" w:rsidRDefault="00607A7C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97768F1" w14:textId="689B3BBA" w:rsidR="00090D66" w:rsidRPr="004E70F9" w:rsidRDefault="00E52F6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5</w:t>
      </w:r>
      <w:r w:rsidR="0003226F" w:rsidRPr="004E70F9">
        <w:rPr>
          <w:rFonts w:ascii="Arial" w:hAnsi="Arial" w:cs="Arial"/>
          <w:sz w:val="20"/>
          <w:szCs w:val="20"/>
        </w:rPr>
        <w:t>-</w:t>
      </w:r>
      <w:r w:rsidR="00922932" w:rsidRPr="004E70F9">
        <w:rPr>
          <w:rFonts w:ascii="Arial" w:hAnsi="Arial" w:cs="Arial"/>
          <w:sz w:val="20"/>
          <w:szCs w:val="20"/>
        </w:rPr>
        <w:t>2016</w:t>
      </w:r>
      <w:r w:rsidRPr="004E70F9">
        <w:rPr>
          <w:rFonts w:ascii="Arial" w:hAnsi="Arial" w:cs="Arial"/>
          <w:sz w:val="20"/>
          <w:szCs w:val="20"/>
        </w:rPr>
        <w:tab/>
        <w:t xml:space="preserve">Postdoctoral </w:t>
      </w:r>
      <w:r w:rsidR="004604EC" w:rsidRPr="004E70F9">
        <w:rPr>
          <w:rFonts w:ascii="Arial" w:hAnsi="Arial" w:cs="Arial"/>
          <w:sz w:val="20"/>
          <w:szCs w:val="20"/>
        </w:rPr>
        <w:t>R</w:t>
      </w:r>
      <w:r w:rsidRPr="004E70F9">
        <w:rPr>
          <w:rFonts w:ascii="Arial" w:hAnsi="Arial" w:cs="Arial"/>
          <w:sz w:val="20"/>
          <w:szCs w:val="20"/>
        </w:rPr>
        <w:t xml:space="preserve">esearch </w:t>
      </w:r>
      <w:r w:rsidR="004604EC" w:rsidRPr="004E70F9">
        <w:rPr>
          <w:rFonts w:ascii="Arial" w:hAnsi="Arial" w:cs="Arial"/>
          <w:sz w:val="20"/>
          <w:szCs w:val="20"/>
        </w:rPr>
        <w:t>F</w:t>
      </w:r>
      <w:r w:rsidRPr="004E70F9">
        <w:rPr>
          <w:rFonts w:ascii="Arial" w:hAnsi="Arial" w:cs="Arial"/>
          <w:sz w:val="20"/>
          <w:szCs w:val="20"/>
        </w:rPr>
        <w:t>ellow, Harvard University</w:t>
      </w:r>
      <w:r w:rsidRPr="004E70F9">
        <w:rPr>
          <w:rFonts w:ascii="Arial" w:hAnsi="Arial" w:cs="Arial"/>
          <w:sz w:val="20"/>
          <w:szCs w:val="20"/>
        </w:rPr>
        <w:br/>
      </w:r>
      <w:r w:rsidR="00CB7D4F" w:rsidRPr="004E70F9">
        <w:rPr>
          <w:rFonts w:ascii="Arial" w:hAnsi="Arial" w:cs="Arial"/>
          <w:sz w:val="20"/>
          <w:szCs w:val="20"/>
        </w:rPr>
        <w:t>John A. Paulson School of Engineering and Applied Sciences</w:t>
      </w:r>
    </w:p>
    <w:p w14:paraId="2501E2AF" w14:textId="77777777" w:rsidR="00E52F61" w:rsidRPr="004E70F9" w:rsidRDefault="00AE394E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</w:t>
      </w:r>
      <w:r w:rsidR="00E52F61" w:rsidRPr="004E70F9">
        <w:rPr>
          <w:rFonts w:ascii="Arial" w:hAnsi="Arial" w:cs="Arial"/>
          <w:sz w:val="20"/>
          <w:szCs w:val="20"/>
        </w:rPr>
        <w:t>nd</w:t>
      </w:r>
      <w:r w:rsidRPr="004E70F9">
        <w:rPr>
          <w:rFonts w:ascii="Arial" w:hAnsi="Arial" w:cs="Arial"/>
          <w:sz w:val="20"/>
          <w:szCs w:val="20"/>
        </w:rPr>
        <w:t xml:space="preserve"> </w:t>
      </w:r>
      <w:r w:rsidR="00E52F61" w:rsidRPr="004E70F9">
        <w:rPr>
          <w:rFonts w:ascii="Arial" w:hAnsi="Arial" w:cs="Arial"/>
          <w:sz w:val="20"/>
          <w:szCs w:val="20"/>
        </w:rPr>
        <w:t>Wyss Institute for Biologically Inspired Engineering</w:t>
      </w:r>
    </w:p>
    <w:p w14:paraId="458EE44D" w14:textId="6C7221C6" w:rsidR="0078055B" w:rsidRPr="004E70F9" w:rsidRDefault="00E52F61" w:rsidP="00833607">
      <w:pPr>
        <w:ind w:left="1440" w:hanging="1440"/>
        <w:contextualSpacing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4E70F9">
        <w:rPr>
          <w:rFonts w:ascii="Arial" w:hAnsi="Arial" w:cs="Arial"/>
          <w:sz w:val="20"/>
          <w:szCs w:val="20"/>
        </w:rPr>
        <w:tab/>
      </w:r>
      <w:r w:rsidR="0094338F" w:rsidRPr="004E70F9">
        <w:rPr>
          <w:rFonts w:ascii="Arial" w:hAnsi="Arial" w:cs="Arial"/>
          <w:sz w:val="20"/>
          <w:szCs w:val="20"/>
        </w:rPr>
        <w:t>Role</w:t>
      </w:r>
      <w:r w:rsidRPr="004E70F9">
        <w:rPr>
          <w:rFonts w:ascii="Arial" w:hAnsi="Arial" w:cs="Arial"/>
          <w:sz w:val="20"/>
          <w:szCs w:val="20"/>
        </w:rPr>
        <w:t xml:space="preserve">: </w:t>
      </w:r>
      <w:r w:rsidR="00CE104A" w:rsidRPr="004E70F9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Biomechanics team-lead</w:t>
      </w:r>
      <w:r w:rsidR="00CE104A" w:rsidRPr="004E70F9">
        <w:rPr>
          <w:rFonts w:ascii="Arial" w:hAnsi="Arial" w:cs="Arial"/>
          <w:sz w:val="20"/>
          <w:szCs w:val="20"/>
        </w:rPr>
        <w:t xml:space="preserve"> in </w:t>
      </w:r>
      <w:r w:rsidR="00CF51DA" w:rsidRPr="004E70F9">
        <w:rPr>
          <w:rFonts w:ascii="Arial" w:hAnsi="Arial" w:cs="Arial"/>
          <w:sz w:val="20"/>
          <w:szCs w:val="20"/>
        </w:rPr>
        <w:t xml:space="preserve">a </w:t>
      </w:r>
      <w:r w:rsidR="00CE104A" w:rsidRPr="004E70F9">
        <w:rPr>
          <w:rFonts w:ascii="Arial" w:hAnsi="Arial" w:cs="Arial"/>
          <w:sz w:val="20"/>
          <w:szCs w:val="20"/>
        </w:rPr>
        <w:t xml:space="preserve">project on </w:t>
      </w:r>
      <w:hyperlink r:id="rId9" w:history="1">
        <w:r w:rsidR="00CE104A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d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esign and </w:t>
        </w:r>
        <w:r w:rsidR="00877377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d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evelopment </w:t>
        </w:r>
        <w:r w:rsidR="00CF7279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br/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of a </w:t>
        </w:r>
        <w:r w:rsidR="00877377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s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oft </w:t>
        </w:r>
        <w:r w:rsidR="00877377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l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ower-</w:t>
        </w:r>
        <w:r w:rsidR="00877377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xtremity </w:t>
        </w:r>
        <w:r w:rsidR="00877377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ssistive </w:t>
        </w:r>
        <w:r w:rsidR="00877377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d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vice</w:t>
        </w:r>
      </w:hyperlink>
    </w:p>
    <w:p w14:paraId="54621416" w14:textId="4BDDE0D3" w:rsidR="00E52F61" w:rsidRPr="004E70F9" w:rsidRDefault="00E52F61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dvisor: Walsh</w:t>
      </w:r>
      <w:r w:rsidR="000E6E34">
        <w:rPr>
          <w:rFonts w:ascii="Arial" w:hAnsi="Arial" w:cs="Arial"/>
          <w:sz w:val="20"/>
          <w:szCs w:val="20"/>
        </w:rPr>
        <w:t xml:space="preserve"> C. J.</w:t>
      </w:r>
    </w:p>
    <w:p w14:paraId="51A978E4" w14:textId="77777777" w:rsidR="00E52F61" w:rsidRPr="004E70F9" w:rsidRDefault="00E52F6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D8FA80E" w14:textId="65C29F7E" w:rsidR="00E52F61" w:rsidRPr="004E70F9" w:rsidRDefault="00C9606A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Summer</w:t>
      </w:r>
      <w:r w:rsidR="003A22B5" w:rsidRPr="004E70F9">
        <w:rPr>
          <w:rFonts w:ascii="Arial" w:hAnsi="Arial" w:cs="Arial"/>
          <w:sz w:val="20"/>
          <w:szCs w:val="20"/>
        </w:rPr>
        <w:t xml:space="preserve"> </w:t>
      </w:r>
      <w:r w:rsidR="00E52F61" w:rsidRPr="004E70F9">
        <w:rPr>
          <w:rFonts w:ascii="Arial" w:hAnsi="Arial" w:cs="Arial"/>
          <w:sz w:val="20"/>
          <w:szCs w:val="20"/>
        </w:rPr>
        <w:t>2013</w:t>
      </w:r>
      <w:r w:rsidRPr="004E70F9">
        <w:rPr>
          <w:rFonts w:ascii="Arial" w:hAnsi="Arial" w:cs="Arial"/>
          <w:sz w:val="20"/>
          <w:szCs w:val="20"/>
        </w:rPr>
        <w:tab/>
      </w:r>
      <w:r w:rsidR="00E52F61" w:rsidRPr="004E70F9">
        <w:rPr>
          <w:rFonts w:ascii="Arial" w:hAnsi="Arial" w:cs="Arial"/>
          <w:sz w:val="20"/>
          <w:szCs w:val="20"/>
        </w:rPr>
        <w:t xml:space="preserve">Visiting Scholar, </w:t>
      </w:r>
      <w:hyperlink r:id="rId10" w:history="1">
        <w:r w:rsidR="00E52F61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Carnegie Mellon University</w:t>
        </w:r>
      </w:hyperlink>
    </w:p>
    <w:p w14:paraId="3B2F0A23" w14:textId="77777777" w:rsidR="00E52F61" w:rsidRPr="004E70F9" w:rsidRDefault="00E52F61" w:rsidP="00833607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Department of Mechanical Engineering</w:t>
      </w:r>
    </w:p>
    <w:p w14:paraId="16A4ADAB" w14:textId="396B363A" w:rsidR="00E52F61" w:rsidRPr="004E70F9" w:rsidRDefault="00E52F61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Project: </w:t>
      </w:r>
      <w:hyperlink r:id="rId11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The influence of push-off timing in a robotic ankle-foot prosthesis on the energetics and mechanics of walking</w:t>
        </w:r>
      </w:hyperlink>
    </w:p>
    <w:p w14:paraId="46A74180" w14:textId="1DFA9B6E" w:rsidR="00E52F61" w:rsidRPr="004E70F9" w:rsidRDefault="00E52F61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dvisor: Collins</w:t>
      </w:r>
      <w:r w:rsidR="000E6E34">
        <w:rPr>
          <w:rFonts w:ascii="Arial" w:hAnsi="Arial" w:cs="Arial"/>
          <w:sz w:val="20"/>
          <w:szCs w:val="20"/>
        </w:rPr>
        <w:t xml:space="preserve"> S. H.</w:t>
      </w:r>
    </w:p>
    <w:p w14:paraId="1988B72D" w14:textId="77777777" w:rsidR="00E52F61" w:rsidRPr="004E70F9" w:rsidRDefault="00E52F6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2CE7ED80" w14:textId="4C2685D0" w:rsidR="00E52F61" w:rsidRPr="004E70F9" w:rsidRDefault="00E52F6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0-2014</w:t>
      </w:r>
      <w:r w:rsidRPr="004E70F9">
        <w:rPr>
          <w:rFonts w:ascii="Arial" w:hAnsi="Arial" w:cs="Arial"/>
          <w:sz w:val="20"/>
          <w:szCs w:val="20"/>
        </w:rPr>
        <w:tab/>
      </w:r>
      <w:r w:rsidR="00CB7D4F" w:rsidRPr="004E70F9">
        <w:rPr>
          <w:rFonts w:ascii="Arial" w:hAnsi="Arial" w:cs="Arial"/>
          <w:sz w:val="20"/>
          <w:szCs w:val="20"/>
        </w:rPr>
        <w:t xml:space="preserve">Postdoctoral </w:t>
      </w:r>
      <w:r w:rsidR="004604EC" w:rsidRPr="004E70F9">
        <w:rPr>
          <w:rFonts w:ascii="Arial" w:hAnsi="Arial" w:cs="Arial"/>
          <w:sz w:val="20"/>
          <w:szCs w:val="20"/>
        </w:rPr>
        <w:t>A</w:t>
      </w:r>
      <w:r w:rsidRPr="004E70F9">
        <w:rPr>
          <w:rFonts w:ascii="Arial" w:hAnsi="Arial" w:cs="Arial"/>
          <w:sz w:val="20"/>
          <w:szCs w:val="20"/>
        </w:rPr>
        <w:t>ssistant, Ghent University</w:t>
      </w:r>
    </w:p>
    <w:p w14:paraId="588F0B29" w14:textId="77777777" w:rsidR="004B349C" w:rsidRPr="004E70F9" w:rsidRDefault="00E52F6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ab/>
        <w:t>Department of Movement and Sports Sciences</w:t>
      </w:r>
    </w:p>
    <w:p w14:paraId="1B51858C" w14:textId="23572749" w:rsidR="002E7B59" w:rsidRPr="004E70F9" w:rsidRDefault="00000000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hyperlink r:id="rId12" w:history="1">
        <w:r w:rsidR="004B349C"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Laboratory of Movement Science</w:t>
        </w:r>
      </w:hyperlink>
      <w:r w:rsidR="00E52F61" w:rsidRPr="004E70F9">
        <w:rPr>
          <w:rFonts w:ascii="Arial" w:hAnsi="Arial" w:cs="Arial"/>
          <w:sz w:val="20"/>
          <w:szCs w:val="20"/>
        </w:rPr>
        <w:br/>
        <w:t>Advisor: De Clercq</w:t>
      </w:r>
      <w:r w:rsidR="000E6E34">
        <w:rPr>
          <w:rFonts w:ascii="Arial" w:hAnsi="Arial" w:cs="Arial"/>
          <w:sz w:val="20"/>
          <w:szCs w:val="20"/>
        </w:rPr>
        <w:t xml:space="preserve"> D.</w:t>
      </w:r>
    </w:p>
    <w:p w14:paraId="1AAD8656" w14:textId="52DE2D36" w:rsidR="00922932" w:rsidRPr="004E70F9" w:rsidRDefault="00922932" w:rsidP="00833607">
      <w:pPr>
        <w:contextualSpacing/>
        <w:rPr>
          <w:rFonts w:ascii="Arial" w:hAnsi="Arial" w:cs="Arial"/>
          <w:sz w:val="20"/>
          <w:szCs w:val="20"/>
        </w:rPr>
      </w:pPr>
    </w:p>
    <w:p w14:paraId="6BDCC846" w14:textId="718BCA3B" w:rsidR="00922932" w:rsidRDefault="00922932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t xml:space="preserve">Education </w:t>
      </w:r>
    </w:p>
    <w:p w14:paraId="1ADA3EBC" w14:textId="77777777" w:rsidR="00935A06" w:rsidRPr="004E70F9" w:rsidRDefault="00935A06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0FFC0651" w14:textId="77777777" w:rsidR="00922932" w:rsidRPr="004E70F9" w:rsidRDefault="0092293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4-2010</w:t>
      </w:r>
      <w:r w:rsidRPr="004E70F9">
        <w:rPr>
          <w:rFonts w:ascii="Arial" w:hAnsi="Arial" w:cs="Arial"/>
          <w:sz w:val="20"/>
          <w:szCs w:val="20"/>
        </w:rPr>
        <w:tab/>
        <w:t xml:space="preserve">Ph.D., Ghent University </w:t>
      </w:r>
    </w:p>
    <w:p w14:paraId="528AFFA8" w14:textId="77777777" w:rsidR="00922932" w:rsidRPr="004E70F9" w:rsidRDefault="00922932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Thesis: </w:t>
      </w:r>
      <w:hyperlink r:id="rId13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Influence of intrinsic and extrinsic determinants on the transition from walking to running.</w:t>
        </w:r>
      </w:hyperlink>
    </w:p>
    <w:p w14:paraId="397EACA5" w14:textId="289E0AD8" w:rsidR="00922932" w:rsidRPr="004E70F9" w:rsidRDefault="00922932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dvisor: De Clercq</w:t>
      </w:r>
      <w:r w:rsidR="004E70F9">
        <w:rPr>
          <w:rFonts w:ascii="Arial" w:hAnsi="Arial" w:cs="Arial"/>
          <w:sz w:val="20"/>
          <w:szCs w:val="20"/>
        </w:rPr>
        <w:t xml:space="preserve"> D.</w:t>
      </w:r>
      <w:r w:rsidRPr="004E70F9">
        <w:rPr>
          <w:rFonts w:ascii="Arial" w:hAnsi="Arial" w:cs="Arial"/>
          <w:sz w:val="20"/>
          <w:szCs w:val="20"/>
        </w:rPr>
        <w:t xml:space="preserve">, </w:t>
      </w:r>
      <w:r w:rsidR="00D05FA4" w:rsidRPr="004E70F9">
        <w:rPr>
          <w:rFonts w:ascii="Arial" w:hAnsi="Arial" w:cs="Arial"/>
          <w:sz w:val="20"/>
          <w:szCs w:val="20"/>
        </w:rPr>
        <w:t>C</w:t>
      </w:r>
      <w:r w:rsidRPr="004E70F9">
        <w:rPr>
          <w:rFonts w:ascii="Arial" w:hAnsi="Arial" w:cs="Arial"/>
          <w:sz w:val="20"/>
          <w:szCs w:val="20"/>
        </w:rPr>
        <w:t>ommittee: Seyfarth</w:t>
      </w:r>
      <w:r w:rsidR="004E70F9">
        <w:rPr>
          <w:rFonts w:ascii="Arial" w:hAnsi="Arial" w:cs="Arial"/>
          <w:sz w:val="20"/>
          <w:szCs w:val="20"/>
        </w:rPr>
        <w:t xml:space="preserve"> A.</w:t>
      </w:r>
      <w:r w:rsidRPr="004E70F9">
        <w:rPr>
          <w:rFonts w:ascii="Arial" w:hAnsi="Arial" w:cs="Arial"/>
          <w:sz w:val="20"/>
          <w:szCs w:val="20"/>
        </w:rPr>
        <w:t xml:space="preserve">, </w:t>
      </w:r>
      <w:r w:rsidR="004E70F9">
        <w:rPr>
          <w:rFonts w:ascii="Arial" w:hAnsi="Arial" w:cs="Arial"/>
          <w:sz w:val="20"/>
          <w:szCs w:val="20"/>
        </w:rPr>
        <w:t xml:space="preserve">Van </w:t>
      </w:r>
      <w:proofErr w:type="spellStart"/>
      <w:r w:rsidRPr="004E70F9">
        <w:rPr>
          <w:rFonts w:ascii="Arial" w:hAnsi="Arial" w:cs="Arial"/>
          <w:sz w:val="20"/>
          <w:szCs w:val="20"/>
        </w:rPr>
        <w:t>Leemputte</w:t>
      </w:r>
      <w:proofErr w:type="spellEnd"/>
      <w:r w:rsidR="004E70F9">
        <w:rPr>
          <w:rFonts w:ascii="Arial" w:hAnsi="Arial" w:cs="Arial"/>
          <w:sz w:val="20"/>
          <w:szCs w:val="20"/>
        </w:rPr>
        <w:t xml:space="preserve"> M.</w:t>
      </w:r>
      <w:r w:rsidRPr="004E70F9">
        <w:rPr>
          <w:rFonts w:ascii="Arial" w:hAnsi="Arial" w:cs="Arial"/>
          <w:sz w:val="20"/>
          <w:szCs w:val="20"/>
        </w:rPr>
        <w:t xml:space="preserve">, </w:t>
      </w:r>
      <w:r w:rsidRPr="004E70F9">
        <w:rPr>
          <w:rFonts w:ascii="Arial" w:hAnsi="Arial" w:cs="Arial"/>
          <w:sz w:val="20"/>
          <w:szCs w:val="20"/>
        </w:rPr>
        <w:br/>
      </w:r>
      <w:proofErr w:type="spellStart"/>
      <w:r w:rsidRPr="004E70F9">
        <w:rPr>
          <w:rFonts w:ascii="Arial" w:hAnsi="Arial" w:cs="Arial"/>
          <w:sz w:val="20"/>
          <w:szCs w:val="20"/>
        </w:rPr>
        <w:t>Vanrenterghem</w:t>
      </w:r>
      <w:proofErr w:type="spellEnd"/>
      <w:r w:rsidR="004E70F9">
        <w:rPr>
          <w:rFonts w:ascii="Arial" w:hAnsi="Arial" w:cs="Arial"/>
          <w:sz w:val="20"/>
          <w:szCs w:val="20"/>
        </w:rPr>
        <w:t xml:space="preserve"> J.</w:t>
      </w:r>
      <w:r w:rsidRPr="004E70F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E70F9">
        <w:rPr>
          <w:rFonts w:ascii="Arial" w:hAnsi="Arial" w:cs="Arial"/>
          <w:sz w:val="20"/>
          <w:szCs w:val="20"/>
        </w:rPr>
        <w:t>D’Aout</w:t>
      </w:r>
      <w:proofErr w:type="spellEnd"/>
      <w:r w:rsidR="004E70F9">
        <w:rPr>
          <w:rFonts w:ascii="Arial" w:hAnsi="Arial" w:cs="Arial"/>
          <w:sz w:val="20"/>
          <w:szCs w:val="20"/>
        </w:rPr>
        <w:t xml:space="preserve"> K.</w:t>
      </w:r>
      <w:r w:rsidRPr="004E70F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E70F9">
        <w:rPr>
          <w:rFonts w:ascii="Arial" w:hAnsi="Arial" w:cs="Arial"/>
          <w:sz w:val="20"/>
          <w:szCs w:val="20"/>
        </w:rPr>
        <w:t>Witvrouw</w:t>
      </w:r>
      <w:proofErr w:type="spellEnd"/>
      <w:r w:rsidR="004E70F9">
        <w:rPr>
          <w:rFonts w:ascii="Arial" w:hAnsi="Arial" w:cs="Arial"/>
          <w:sz w:val="20"/>
          <w:szCs w:val="20"/>
        </w:rPr>
        <w:t xml:space="preserve"> E.</w:t>
      </w:r>
      <w:r w:rsidRPr="004E70F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4E70F9">
        <w:rPr>
          <w:rFonts w:ascii="Arial" w:hAnsi="Arial" w:cs="Arial"/>
          <w:sz w:val="20"/>
          <w:szCs w:val="20"/>
        </w:rPr>
        <w:t>Derave</w:t>
      </w:r>
      <w:proofErr w:type="spellEnd"/>
      <w:r w:rsidR="004E70F9">
        <w:rPr>
          <w:rFonts w:ascii="Arial" w:hAnsi="Arial" w:cs="Arial"/>
          <w:sz w:val="20"/>
          <w:szCs w:val="20"/>
        </w:rPr>
        <w:t xml:space="preserve"> W.</w:t>
      </w:r>
    </w:p>
    <w:p w14:paraId="4BB1FCE6" w14:textId="77777777" w:rsidR="00922932" w:rsidRPr="004E70F9" w:rsidRDefault="00922932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063FDDEC" w14:textId="77777777" w:rsidR="00922932" w:rsidRPr="004E70F9" w:rsidRDefault="0092293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2-2003</w:t>
      </w:r>
      <w:r w:rsidRPr="004E70F9">
        <w:rPr>
          <w:rFonts w:ascii="Arial" w:hAnsi="Arial" w:cs="Arial"/>
          <w:sz w:val="20"/>
          <w:szCs w:val="20"/>
        </w:rPr>
        <w:tab/>
        <w:t xml:space="preserve">Second M.Sc., Academic Teaching Training, Ghent University  </w:t>
      </w:r>
    </w:p>
    <w:p w14:paraId="5B315C75" w14:textId="77777777" w:rsidR="00922932" w:rsidRPr="004E70F9" w:rsidRDefault="0092293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0FB4D76A" w14:textId="77777777" w:rsidR="00922932" w:rsidRPr="004E70F9" w:rsidRDefault="0092293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0-2002</w:t>
      </w:r>
      <w:r w:rsidRPr="004E70F9">
        <w:rPr>
          <w:rFonts w:ascii="Arial" w:hAnsi="Arial" w:cs="Arial"/>
          <w:sz w:val="20"/>
          <w:szCs w:val="20"/>
        </w:rPr>
        <w:tab/>
        <w:t xml:space="preserve">M.Sc. in Physical Education (Kinesiology), Ghent University, </w:t>
      </w:r>
    </w:p>
    <w:p w14:paraId="721194BC" w14:textId="77777777" w:rsidR="00922932" w:rsidRPr="004E70F9" w:rsidRDefault="0092293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25400624" w14:textId="29A92FCC" w:rsidR="00BA6715" w:rsidRPr="004E70F9" w:rsidRDefault="00922932" w:rsidP="004E70F9">
      <w:pPr>
        <w:ind w:left="1440" w:hanging="1440"/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1998-2000</w:t>
      </w:r>
      <w:r w:rsidRPr="004E70F9">
        <w:rPr>
          <w:rFonts w:ascii="Arial" w:hAnsi="Arial" w:cs="Arial"/>
          <w:sz w:val="20"/>
          <w:szCs w:val="20"/>
        </w:rPr>
        <w:tab/>
        <w:t xml:space="preserve">B.Sc. in Physical Education (Kinesiology), Ghent University, </w:t>
      </w:r>
      <w:r w:rsidRPr="004E70F9">
        <w:rPr>
          <w:rFonts w:ascii="Arial" w:hAnsi="Arial" w:cs="Arial"/>
          <w:sz w:val="20"/>
          <w:szCs w:val="20"/>
        </w:rPr>
        <w:br/>
      </w:r>
      <w:r w:rsidR="00BA6715" w:rsidRPr="004E70F9">
        <w:rPr>
          <w:rFonts w:ascii="Arial" w:hAnsi="Arial" w:cs="Arial"/>
          <w:b/>
          <w:sz w:val="20"/>
          <w:szCs w:val="20"/>
        </w:rPr>
        <w:br w:type="page"/>
      </w:r>
    </w:p>
    <w:p w14:paraId="196CD4D6" w14:textId="60EDFE42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lastRenderedPageBreak/>
        <w:t>Teaching</w:t>
      </w:r>
    </w:p>
    <w:p w14:paraId="50FCA802" w14:textId="14ABAC40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2CC6106D" w14:textId="6D4D2D52" w:rsidR="00F4177A" w:rsidRPr="004E70F9" w:rsidRDefault="00F4177A" w:rsidP="00F4177A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2</w:t>
      </w:r>
      <w:r w:rsidR="000E6E34">
        <w:rPr>
          <w:rFonts w:ascii="Arial" w:hAnsi="Arial" w:cs="Arial"/>
          <w:sz w:val="20"/>
          <w:szCs w:val="20"/>
        </w:rPr>
        <w:t>1- Present</w:t>
      </w:r>
      <w:r w:rsidRPr="004E70F9">
        <w:rPr>
          <w:rFonts w:ascii="Arial" w:hAnsi="Arial" w:cs="Arial"/>
          <w:sz w:val="20"/>
          <w:szCs w:val="20"/>
        </w:rPr>
        <w:tab/>
        <w:t>Lab methods in biomechanics II</w:t>
      </w:r>
    </w:p>
    <w:p w14:paraId="6154EF69" w14:textId="77777777" w:rsidR="00F4177A" w:rsidRPr="004E70F9" w:rsidRDefault="00F4177A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E616EEB" w14:textId="4DFF5609" w:rsidR="00833607" w:rsidRPr="004E70F9" w:rsidRDefault="00E7248B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-</w:t>
      </w:r>
      <w:r w:rsidR="000E6E34">
        <w:rPr>
          <w:rFonts w:ascii="Arial" w:hAnsi="Arial" w:cs="Arial"/>
          <w:sz w:val="20"/>
          <w:szCs w:val="20"/>
        </w:rPr>
        <w:t xml:space="preserve"> Present</w:t>
      </w:r>
      <w:r w:rsidRPr="004E70F9">
        <w:rPr>
          <w:rFonts w:ascii="Arial" w:hAnsi="Arial" w:cs="Arial"/>
          <w:sz w:val="20"/>
          <w:szCs w:val="20"/>
        </w:rPr>
        <w:tab/>
      </w:r>
      <w:r w:rsidR="00833607" w:rsidRPr="004E70F9">
        <w:rPr>
          <w:rFonts w:ascii="Arial" w:hAnsi="Arial" w:cs="Arial"/>
          <w:sz w:val="20"/>
          <w:szCs w:val="20"/>
        </w:rPr>
        <w:t>Undergraduate biomechanics</w:t>
      </w:r>
    </w:p>
    <w:p w14:paraId="0991BB68" w14:textId="77777777" w:rsidR="00AF48B2" w:rsidRDefault="00AF48B2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300808CE" w14:textId="77777777" w:rsidR="00AF48B2" w:rsidRPr="004E70F9" w:rsidRDefault="00AF48B2" w:rsidP="00AF48B2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-2019</w:t>
      </w:r>
      <w:r w:rsidRPr="004E70F9">
        <w:rPr>
          <w:rFonts w:ascii="Arial" w:hAnsi="Arial" w:cs="Arial"/>
          <w:sz w:val="20"/>
          <w:szCs w:val="20"/>
        </w:rPr>
        <w:tab/>
        <w:t>MATLAB for Movement Sciences</w:t>
      </w:r>
    </w:p>
    <w:p w14:paraId="79D7149C" w14:textId="36CF382F" w:rsidR="00E7248B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ab/>
      </w:r>
    </w:p>
    <w:p w14:paraId="1AE8EEA3" w14:textId="4392CA6E" w:rsidR="00833607" w:rsidRPr="004E70F9" w:rsidRDefault="00E7248B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-2019</w:t>
      </w:r>
      <w:r w:rsidRPr="004E70F9">
        <w:rPr>
          <w:rFonts w:ascii="Arial" w:hAnsi="Arial" w:cs="Arial"/>
          <w:sz w:val="20"/>
          <w:szCs w:val="20"/>
        </w:rPr>
        <w:tab/>
      </w:r>
      <w:r w:rsidR="00833607" w:rsidRPr="004E70F9">
        <w:rPr>
          <w:rFonts w:ascii="Arial" w:hAnsi="Arial" w:cs="Arial"/>
          <w:sz w:val="20"/>
          <w:szCs w:val="20"/>
        </w:rPr>
        <w:t>Guest lectures for Motor Control I</w:t>
      </w:r>
    </w:p>
    <w:p w14:paraId="75179EB4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041A1C80" w14:textId="076E9BBE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3-2014</w:t>
      </w:r>
      <w:r w:rsidRPr="004E70F9">
        <w:rPr>
          <w:rFonts w:ascii="Arial" w:hAnsi="Arial" w:cs="Arial"/>
          <w:sz w:val="20"/>
          <w:szCs w:val="20"/>
        </w:rPr>
        <w:tab/>
        <w:t xml:space="preserve">Honors program in movement science, </w:t>
      </w:r>
      <w:proofErr w:type="gramStart"/>
      <w:r w:rsidR="00D05FA4" w:rsidRPr="004E70F9">
        <w:rPr>
          <w:rFonts w:ascii="Arial" w:hAnsi="Arial" w:cs="Arial"/>
          <w:sz w:val="20"/>
          <w:szCs w:val="20"/>
        </w:rPr>
        <w:t>1</w:t>
      </w:r>
      <w:r w:rsidR="00D05FA4" w:rsidRPr="004E70F9">
        <w:rPr>
          <w:rFonts w:ascii="Arial" w:hAnsi="Arial" w:cs="Arial"/>
          <w:sz w:val="20"/>
          <w:szCs w:val="20"/>
          <w:vertAlign w:val="superscript"/>
        </w:rPr>
        <w:t>st</w:t>
      </w:r>
      <w:proofErr w:type="gramEnd"/>
      <w:r w:rsidRPr="004E70F9">
        <w:rPr>
          <w:rFonts w:ascii="Arial" w:hAnsi="Arial" w:cs="Arial"/>
          <w:sz w:val="20"/>
          <w:szCs w:val="20"/>
        </w:rPr>
        <w:t xml:space="preserve"> and 2</w:t>
      </w:r>
      <w:r w:rsidRPr="004E70F9">
        <w:rPr>
          <w:rFonts w:ascii="Arial" w:hAnsi="Arial" w:cs="Arial"/>
          <w:sz w:val="20"/>
          <w:szCs w:val="20"/>
          <w:vertAlign w:val="superscript"/>
        </w:rPr>
        <w:t>nd</w:t>
      </w:r>
      <w:r w:rsidRPr="004E70F9">
        <w:rPr>
          <w:rFonts w:ascii="Arial" w:hAnsi="Arial" w:cs="Arial"/>
          <w:sz w:val="20"/>
          <w:szCs w:val="20"/>
        </w:rPr>
        <w:t xml:space="preserve"> year of kinesiology M.Sc.: advanced internship to prepare students for a job as sports scientist or the start of a Ph.D. </w:t>
      </w:r>
    </w:p>
    <w:p w14:paraId="78C3FE76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205FC44" w14:textId="210EBA7D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2-2013</w:t>
      </w:r>
      <w:r w:rsidRPr="004E70F9">
        <w:rPr>
          <w:rFonts w:ascii="Arial" w:hAnsi="Arial" w:cs="Arial"/>
          <w:sz w:val="20"/>
          <w:szCs w:val="20"/>
        </w:rPr>
        <w:tab/>
        <w:t>Lecturer in individual movement activities 1</w:t>
      </w:r>
      <w:r w:rsidRPr="004E70F9">
        <w:rPr>
          <w:rFonts w:ascii="Arial" w:hAnsi="Arial" w:cs="Arial"/>
          <w:sz w:val="20"/>
          <w:szCs w:val="20"/>
          <w:vertAlign w:val="superscript"/>
        </w:rPr>
        <w:t>st</w:t>
      </w:r>
      <w:r w:rsidRPr="004E70F9">
        <w:rPr>
          <w:rFonts w:ascii="Arial" w:hAnsi="Arial" w:cs="Arial"/>
          <w:sz w:val="20"/>
          <w:szCs w:val="20"/>
        </w:rPr>
        <w:t xml:space="preserve"> and 2</w:t>
      </w:r>
      <w:r w:rsidRPr="004E70F9">
        <w:rPr>
          <w:rFonts w:ascii="Arial" w:hAnsi="Arial" w:cs="Arial"/>
          <w:sz w:val="20"/>
          <w:szCs w:val="20"/>
          <w:vertAlign w:val="superscript"/>
        </w:rPr>
        <w:t>nd</w:t>
      </w:r>
      <w:r w:rsidRPr="004E70F9">
        <w:rPr>
          <w:rFonts w:ascii="Arial" w:hAnsi="Arial" w:cs="Arial"/>
          <w:sz w:val="20"/>
          <w:szCs w:val="20"/>
        </w:rPr>
        <w:t xml:space="preserve"> year of kinesiology M.Sc.: coordination of sports and sports didactics courses from 5 teaching assistants on track and field, artistic gymnastics</w:t>
      </w:r>
      <w:r w:rsidR="00CF51DA" w:rsidRPr="004E70F9">
        <w:rPr>
          <w:rFonts w:ascii="Arial" w:hAnsi="Arial" w:cs="Arial"/>
          <w:sz w:val="20"/>
          <w:szCs w:val="20"/>
        </w:rPr>
        <w:t>,</w:t>
      </w:r>
      <w:r w:rsidRPr="004E70F9">
        <w:rPr>
          <w:rFonts w:ascii="Arial" w:hAnsi="Arial" w:cs="Arial"/>
          <w:sz w:val="20"/>
          <w:szCs w:val="20"/>
        </w:rPr>
        <w:t xml:space="preserve"> and swimming. </w:t>
      </w:r>
    </w:p>
    <w:p w14:paraId="0AAB78E0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F48D761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8-2011</w:t>
      </w:r>
      <w:r w:rsidRPr="004E70F9">
        <w:rPr>
          <w:rFonts w:ascii="Arial" w:hAnsi="Arial" w:cs="Arial"/>
          <w:sz w:val="20"/>
          <w:szCs w:val="20"/>
        </w:rPr>
        <w:tab/>
        <w:t>Movement analysis of fitness training, 1</w:t>
      </w:r>
      <w:r w:rsidRPr="004E70F9">
        <w:rPr>
          <w:rFonts w:ascii="Arial" w:hAnsi="Arial" w:cs="Arial"/>
          <w:sz w:val="20"/>
          <w:szCs w:val="20"/>
          <w:vertAlign w:val="superscript"/>
        </w:rPr>
        <w:t>st</w:t>
      </w:r>
      <w:r w:rsidRPr="004E70F9">
        <w:rPr>
          <w:rFonts w:ascii="Arial" w:hAnsi="Arial" w:cs="Arial"/>
          <w:sz w:val="20"/>
          <w:szCs w:val="20"/>
        </w:rPr>
        <w:t xml:space="preserve"> year of kinesiology M.Sc.: EMG and isokinetic measurement practicum </w:t>
      </w:r>
    </w:p>
    <w:p w14:paraId="587B924F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7A8B419" w14:textId="52954074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4-2014</w:t>
      </w:r>
      <w:r w:rsidRPr="004E70F9">
        <w:rPr>
          <w:rFonts w:ascii="Arial" w:hAnsi="Arial" w:cs="Arial"/>
          <w:sz w:val="20"/>
          <w:szCs w:val="20"/>
        </w:rPr>
        <w:tab/>
        <w:t>Sport</w:t>
      </w:r>
      <w:r w:rsidR="00CF51DA" w:rsidRPr="004E70F9">
        <w:rPr>
          <w:rFonts w:ascii="Arial" w:hAnsi="Arial" w:cs="Arial"/>
          <w:sz w:val="20"/>
          <w:szCs w:val="20"/>
        </w:rPr>
        <w:t>-</w:t>
      </w:r>
      <w:r w:rsidRPr="004E70F9">
        <w:rPr>
          <w:rFonts w:ascii="Arial" w:hAnsi="Arial" w:cs="Arial"/>
          <w:sz w:val="20"/>
          <w:szCs w:val="20"/>
        </w:rPr>
        <w:t>specific movement analysis, 1</w:t>
      </w:r>
      <w:r w:rsidRPr="004E70F9">
        <w:rPr>
          <w:rFonts w:ascii="Arial" w:hAnsi="Arial" w:cs="Arial"/>
          <w:sz w:val="20"/>
          <w:szCs w:val="20"/>
          <w:vertAlign w:val="superscript"/>
        </w:rPr>
        <w:t>st</w:t>
      </w:r>
      <w:r w:rsidRPr="004E70F9">
        <w:rPr>
          <w:rFonts w:ascii="Arial" w:hAnsi="Arial" w:cs="Arial"/>
          <w:sz w:val="20"/>
          <w:szCs w:val="20"/>
        </w:rPr>
        <w:t xml:space="preserve"> year of kinesiology M.Sc.: demonstration of all measurement methods in sports biomechanics and hands-on projects of each student </w:t>
      </w:r>
      <w:r w:rsidR="003C64E8">
        <w:rPr>
          <w:rFonts w:ascii="Arial" w:hAnsi="Arial" w:cs="Arial"/>
          <w:sz w:val="20"/>
          <w:szCs w:val="20"/>
        </w:rPr>
        <w:t xml:space="preserve">in </w:t>
      </w:r>
      <w:r w:rsidRPr="004E70F9">
        <w:rPr>
          <w:rFonts w:ascii="Arial" w:hAnsi="Arial" w:cs="Arial"/>
          <w:sz w:val="20"/>
          <w:szCs w:val="20"/>
        </w:rPr>
        <w:t xml:space="preserve">his sports-coaching specialization   </w:t>
      </w:r>
    </w:p>
    <w:p w14:paraId="3E11DCED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4E5552A1" w14:textId="2E5F6AB6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4-2014</w:t>
      </w:r>
      <w:r w:rsidRPr="004E70F9">
        <w:rPr>
          <w:rFonts w:ascii="Arial" w:hAnsi="Arial" w:cs="Arial"/>
          <w:sz w:val="20"/>
          <w:szCs w:val="20"/>
        </w:rPr>
        <w:tab/>
        <w:t>Movement analysis, 3</w:t>
      </w:r>
      <w:r w:rsidR="00CF51DA" w:rsidRPr="004E70F9">
        <w:rPr>
          <w:rFonts w:ascii="Arial" w:hAnsi="Arial" w:cs="Arial"/>
          <w:sz w:val="20"/>
          <w:szCs w:val="20"/>
          <w:vertAlign w:val="superscript"/>
        </w:rPr>
        <w:t>rd</w:t>
      </w:r>
      <w:r w:rsidRPr="004E70F9">
        <w:rPr>
          <w:rFonts w:ascii="Arial" w:hAnsi="Arial" w:cs="Arial"/>
          <w:sz w:val="20"/>
          <w:szCs w:val="20"/>
        </w:rPr>
        <w:t xml:space="preserve"> year of kinesiology B.Sc.: practical exercises on gait analysis and lifting ergonomics with treadmill, force plate, video</w:t>
      </w:r>
      <w:r w:rsidR="003C64E8">
        <w:rPr>
          <w:rFonts w:ascii="Arial" w:hAnsi="Arial" w:cs="Arial"/>
          <w:sz w:val="20"/>
          <w:szCs w:val="20"/>
        </w:rPr>
        <w:t>,</w:t>
      </w:r>
      <w:r w:rsidRPr="004E70F9">
        <w:rPr>
          <w:rFonts w:ascii="Arial" w:hAnsi="Arial" w:cs="Arial"/>
          <w:sz w:val="20"/>
          <w:szCs w:val="20"/>
        </w:rPr>
        <w:t xml:space="preserve"> and motion capture</w:t>
      </w:r>
    </w:p>
    <w:p w14:paraId="3A4FBEDC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2059C5A1" w14:textId="77777777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4-2014</w:t>
      </w:r>
      <w:r w:rsidRPr="004E70F9">
        <w:rPr>
          <w:rFonts w:ascii="Arial" w:hAnsi="Arial" w:cs="Arial"/>
          <w:sz w:val="20"/>
          <w:szCs w:val="20"/>
        </w:rPr>
        <w:tab/>
        <w:t>Biomechanics, 2</w:t>
      </w:r>
      <w:r w:rsidRPr="004E70F9">
        <w:rPr>
          <w:rFonts w:ascii="Arial" w:hAnsi="Arial" w:cs="Arial"/>
          <w:sz w:val="20"/>
          <w:szCs w:val="20"/>
          <w:vertAlign w:val="superscript"/>
        </w:rPr>
        <w:t>nd</w:t>
      </w:r>
      <w:r w:rsidRPr="004E70F9">
        <w:rPr>
          <w:rFonts w:ascii="Arial" w:hAnsi="Arial" w:cs="Arial"/>
          <w:sz w:val="20"/>
          <w:szCs w:val="20"/>
        </w:rPr>
        <w:t xml:space="preserve"> year of kinesiology B.Sc.: practical exercises on ground reaction force measurement and data analysis in Excel</w:t>
      </w:r>
    </w:p>
    <w:p w14:paraId="55EEEEED" w14:textId="77777777" w:rsidR="00833607" w:rsidRPr="004E70F9" w:rsidRDefault="00833607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755E8B1D" w14:textId="77777777" w:rsidR="00833607" w:rsidRPr="004E70F9" w:rsidRDefault="00833607">
      <w:pPr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br w:type="page"/>
      </w:r>
    </w:p>
    <w:p w14:paraId="2EFF84CF" w14:textId="685DE672" w:rsidR="00833607" w:rsidRPr="004E70F9" w:rsidRDefault="00833607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lastRenderedPageBreak/>
        <w:t>Mentoring and Advising</w:t>
      </w:r>
    </w:p>
    <w:p w14:paraId="5C570393" w14:textId="77777777" w:rsidR="00CB70C3" w:rsidRPr="004E70F9" w:rsidRDefault="00CB70C3" w:rsidP="00833607">
      <w:pPr>
        <w:contextualSpacing/>
        <w:rPr>
          <w:rFonts w:ascii="Arial" w:hAnsi="Arial" w:cs="Arial"/>
          <w:sz w:val="20"/>
          <w:szCs w:val="20"/>
        </w:rPr>
      </w:pPr>
    </w:p>
    <w:p w14:paraId="6AE7CD46" w14:textId="5B6EB72F" w:rsidR="006D4A8C" w:rsidRPr="004E70F9" w:rsidRDefault="006D4A8C" w:rsidP="006D4A8C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Present</w:t>
      </w:r>
      <w:r w:rsidRPr="004E70F9"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hd</w:t>
      </w:r>
      <w:proofErr w:type="spellEnd"/>
      <w:r w:rsidRPr="004E70F9">
        <w:rPr>
          <w:rFonts w:ascii="Arial" w:hAnsi="Arial" w:cs="Arial"/>
          <w:sz w:val="20"/>
          <w:szCs w:val="20"/>
        </w:rPr>
        <w:t xml:space="preserve">. advisor of </w:t>
      </w:r>
      <w:r>
        <w:rPr>
          <w:rFonts w:ascii="Arial" w:hAnsi="Arial" w:cs="Arial"/>
          <w:sz w:val="20"/>
          <w:szCs w:val="20"/>
        </w:rPr>
        <w:t>Sangwon Shin</w:t>
      </w:r>
    </w:p>
    <w:p w14:paraId="64995F3F" w14:textId="77777777" w:rsidR="006D4A8C" w:rsidRDefault="006D4A8C" w:rsidP="00833607">
      <w:pPr>
        <w:contextualSpacing/>
        <w:rPr>
          <w:rFonts w:ascii="Arial" w:hAnsi="Arial" w:cs="Arial"/>
          <w:sz w:val="20"/>
          <w:szCs w:val="20"/>
        </w:rPr>
      </w:pPr>
    </w:p>
    <w:p w14:paraId="1D79CC5C" w14:textId="50EE64AF" w:rsidR="00CB70C3" w:rsidRPr="004E70F9" w:rsidRDefault="009452FF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P</w:t>
      </w:r>
      <w:r w:rsidR="00847B51" w:rsidRPr="004E70F9">
        <w:rPr>
          <w:rFonts w:ascii="Arial" w:hAnsi="Arial" w:cs="Arial"/>
          <w:sz w:val="20"/>
          <w:szCs w:val="20"/>
        </w:rPr>
        <w:t>resent</w:t>
      </w:r>
      <w:r w:rsidR="00CB70C3" w:rsidRPr="004E70F9">
        <w:rPr>
          <w:rFonts w:ascii="Arial" w:hAnsi="Arial" w:cs="Arial"/>
          <w:sz w:val="20"/>
          <w:szCs w:val="20"/>
        </w:rPr>
        <w:tab/>
        <w:t xml:space="preserve">MSc. advisor of </w:t>
      </w:r>
      <w:r w:rsidR="006D4A8C">
        <w:rPr>
          <w:rFonts w:ascii="Arial" w:hAnsi="Arial" w:cs="Arial"/>
          <w:sz w:val="20"/>
          <w:szCs w:val="20"/>
        </w:rPr>
        <w:t>Hiva Razavi</w:t>
      </w:r>
    </w:p>
    <w:p w14:paraId="30890F9A" w14:textId="77777777" w:rsidR="000E6E34" w:rsidRPr="004E70F9" w:rsidRDefault="000E6E34" w:rsidP="00833607">
      <w:pPr>
        <w:contextualSpacing/>
        <w:rPr>
          <w:rFonts w:ascii="Arial" w:hAnsi="Arial" w:cs="Arial"/>
          <w:sz w:val="20"/>
          <w:szCs w:val="20"/>
        </w:rPr>
      </w:pPr>
    </w:p>
    <w:p w14:paraId="605FCF95" w14:textId="7AA68368" w:rsidR="00847B51" w:rsidRPr="004E70F9" w:rsidRDefault="000E6E34" w:rsidP="00847B51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0-</w:t>
      </w:r>
      <w:r w:rsidR="006D4A8C">
        <w:rPr>
          <w:rFonts w:ascii="Arial" w:hAnsi="Arial" w:cs="Arial"/>
          <w:sz w:val="20"/>
          <w:szCs w:val="20"/>
        </w:rPr>
        <w:t>2023</w:t>
      </w:r>
      <w:r w:rsidR="00847B51" w:rsidRPr="004E70F9">
        <w:rPr>
          <w:rFonts w:ascii="Arial" w:hAnsi="Arial" w:cs="Arial"/>
          <w:sz w:val="20"/>
          <w:szCs w:val="20"/>
        </w:rPr>
        <w:tab/>
        <w:t>PhD. advisor of Alex Dzewaltowski</w:t>
      </w:r>
    </w:p>
    <w:p w14:paraId="45CEA1A4" w14:textId="116F932B" w:rsidR="00847B51" w:rsidRDefault="00847B51" w:rsidP="00833607">
      <w:pPr>
        <w:contextualSpacing/>
        <w:rPr>
          <w:rFonts w:ascii="Arial" w:hAnsi="Arial" w:cs="Arial"/>
          <w:sz w:val="20"/>
          <w:szCs w:val="20"/>
        </w:rPr>
      </w:pPr>
    </w:p>
    <w:p w14:paraId="006D959E" w14:textId="0C1688E9" w:rsidR="000E6E34" w:rsidRDefault="000E6E34" w:rsidP="00833607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1-2022</w:t>
      </w:r>
      <w:r>
        <w:rPr>
          <w:rFonts w:ascii="Arial" w:hAnsi="Arial" w:cs="Arial"/>
          <w:sz w:val="20"/>
          <w:szCs w:val="20"/>
        </w:rPr>
        <w:tab/>
        <w:t>MSc. advisor of K. Kowalczyk</w:t>
      </w:r>
    </w:p>
    <w:p w14:paraId="59319FD1" w14:textId="427BCC24" w:rsidR="000E6E34" w:rsidRDefault="000E6E34" w:rsidP="00833607">
      <w:pPr>
        <w:contextualSpacing/>
        <w:rPr>
          <w:rFonts w:ascii="Arial" w:hAnsi="Arial" w:cs="Arial"/>
          <w:sz w:val="20"/>
          <w:szCs w:val="20"/>
        </w:rPr>
      </w:pPr>
    </w:p>
    <w:p w14:paraId="225346EA" w14:textId="1FCC3523" w:rsidR="000E6E34" w:rsidRDefault="000E6E34" w:rsidP="00833607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1-2022</w:t>
      </w:r>
      <w:r>
        <w:rPr>
          <w:rFonts w:ascii="Arial" w:hAnsi="Arial" w:cs="Arial"/>
          <w:sz w:val="20"/>
          <w:szCs w:val="20"/>
        </w:rPr>
        <w:tab/>
        <w:t>MSc. advisor of S. Senatore</w:t>
      </w:r>
    </w:p>
    <w:p w14:paraId="153273E0" w14:textId="77777777" w:rsidR="000E6E34" w:rsidRPr="004E70F9" w:rsidRDefault="000E6E34" w:rsidP="00833607">
      <w:pPr>
        <w:contextualSpacing/>
        <w:rPr>
          <w:rFonts w:ascii="Arial" w:hAnsi="Arial" w:cs="Arial"/>
          <w:sz w:val="20"/>
          <w:szCs w:val="20"/>
        </w:rPr>
      </w:pPr>
    </w:p>
    <w:p w14:paraId="1B96D271" w14:textId="45AF68DC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8-present</w:t>
      </w:r>
      <w:r w:rsidRPr="004E70F9">
        <w:rPr>
          <w:rFonts w:ascii="Arial" w:hAnsi="Arial" w:cs="Arial"/>
          <w:sz w:val="20"/>
          <w:szCs w:val="20"/>
        </w:rPr>
        <w:tab/>
      </w:r>
      <w:r w:rsidR="008A78B2" w:rsidRPr="004E70F9">
        <w:rPr>
          <w:rFonts w:ascii="Arial" w:hAnsi="Arial" w:cs="Arial"/>
          <w:sz w:val="20"/>
          <w:szCs w:val="20"/>
        </w:rPr>
        <w:t>PhD. a</w:t>
      </w:r>
      <w:r w:rsidRPr="004E70F9">
        <w:rPr>
          <w:rFonts w:ascii="Arial" w:hAnsi="Arial" w:cs="Arial"/>
          <w:sz w:val="20"/>
          <w:szCs w:val="20"/>
        </w:rPr>
        <w:t xml:space="preserve">dvisor </w:t>
      </w:r>
      <w:r w:rsidR="00D05FA4" w:rsidRPr="004E70F9">
        <w:rPr>
          <w:rFonts w:ascii="Arial" w:hAnsi="Arial" w:cs="Arial"/>
          <w:sz w:val="20"/>
          <w:szCs w:val="20"/>
        </w:rPr>
        <w:t xml:space="preserve">of </w:t>
      </w:r>
      <w:r w:rsidRPr="004E70F9">
        <w:rPr>
          <w:rFonts w:ascii="Arial" w:hAnsi="Arial" w:cs="Arial"/>
          <w:sz w:val="20"/>
          <w:szCs w:val="20"/>
        </w:rPr>
        <w:t>Gonabadi</w:t>
      </w:r>
      <w:r w:rsidR="000E6E34">
        <w:rPr>
          <w:rFonts w:ascii="Arial" w:hAnsi="Arial" w:cs="Arial"/>
          <w:sz w:val="20"/>
          <w:szCs w:val="20"/>
        </w:rPr>
        <w:t xml:space="preserve"> A. M.</w:t>
      </w:r>
    </w:p>
    <w:p w14:paraId="0413F958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</w:p>
    <w:p w14:paraId="0D51529A" w14:textId="5184986E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-</w:t>
      </w:r>
      <w:r w:rsidR="008A78B2" w:rsidRPr="004E70F9">
        <w:rPr>
          <w:rFonts w:ascii="Arial" w:hAnsi="Arial" w:cs="Arial"/>
          <w:sz w:val="20"/>
          <w:szCs w:val="20"/>
        </w:rPr>
        <w:t>2020</w:t>
      </w:r>
      <w:r w:rsidRPr="004E70F9">
        <w:rPr>
          <w:rFonts w:ascii="Arial" w:hAnsi="Arial" w:cs="Arial"/>
          <w:sz w:val="20"/>
          <w:szCs w:val="20"/>
        </w:rPr>
        <w:tab/>
      </w:r>
      <w:r w:rsidR="008A78B2" w:rsidRPr="004E70F9">
        <w:rPr>
          <w:rFonts w:ascii="Arial" w:hAnsi="Arial" w:cs="Arial"/>
          <w:sz w:val="20"/>
          <w:szCs w:val="20"/>
        </w:rPr>
        <w:t>Ph</w:t>
      </w:r>
      <w:r w:rsidR="000E6E34">
        <w:rPr>
          <w:rFonts w:ascii="Arial" w:hAnsi="Arial" w:cs="Arial"/>
          <w:sz w:val="20"/>
          <w:szCs w:val="20"/>
        </w:rPr>
        <w:t>.</w:t>
      </w:r>
      <w:r w:rsidR="008A78B2" w:rsidRPr="004E70F9">
        <w:rPr>
          <w:rFonts w:ascii="Arial" w:hAnsi="Arial" w:cs="Arial"/>
          <w:sz w:val="20"/>
          <w:szCs w:val="20"/>
        </w:rPr>
        <w:t>D. a</w:t>
      </w:r>
      <w:r w:rsidRPr="004E70F9">
        <w:rPr>
          <w:rFonts w:ascii="Arial" w:hAnsi="Arial" w:cs="Arial"/>
          <w:sz w:val="20"/>
          <w:szCs w:val="20"/>
        </w:rPr>
        <w:t xml:space="preserve">dvisor </w:t>
      </w:r>
      <w:r w:rsidR="00D05FA4" w:rsidRPr="004E70F9">
        <w:rPr>
          <w:rFonts w:ascii="Arial" w:hAnsi="Arial" w:cs="Arial"/>
          <w:sz w:val="20"/>
          <w:szCs w:val="20"/>
        </w:rPr>
        <w:t xml:space="preserve">of </w:t>
      </w:r>
      <w:r w:rsidRPr="004E70F9">
        <w:rPr>
          <w:rFonts w:ascii="Arial" w:hAnsi="Arial" w:cs="Arial"/>
          <w:sz w:val="20"/>
          <w:szCs w:val="20"/>
        </w:rPr>
        <w:t>Prokopios Antonellis</w:t>
      </w:r>
    </w:p>
    <w:p w14:paraId="03DAA92D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ab/>
      </w:r>
    </w:p>
    <w:p w14:paraId="7698E4E8" w14:textId="1354AD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-2018</w:t>
      </w:r>
      <w:r w:rsidRPr="004E70F9">
        <w:rPr>
          <w:rFonts w:ascii="Arial" w:hAnsi="Arial" w:cs="Arial"/>
          <w:sz w:val="20"/>
          <w:szCs w:val="20"/>
        </w:rPr>
        <w:tab/>
      </w:r>
      <w:r w:rsidR="008A78B2" w:rsidRPr="004E70F9">
        <w:rPr>
          <w:rFonts w:ascii="Arial" w:hAnsi="Arial" w:cs="Arial"/>
          <w:sz w:val="20"/>
          <w:szCs w:val="20"/>
        </w:rPr>
        <w:t>MSc. a</w:t>
      </w:r>
      <w:r w:rsidRPr="004E70F9">
        <w:rPr>
          <w:rFonts w:ascii="Arial" w:hAnsi="Arial" w:cs="Arial"/>
          <w:sz w:val="20"/>
          <w:szCs w:val="20"/>
        </w:rPr>
        <w:t xml:space="preserve">dvisor </w:t>
      </w:r>
      <w:r w:rsidR="00D05FA4" w:rsidRPr="004E70F9">
        <w:rPr>
          <w:rFonts w:ascii="Arial" w:hAnsi="Arial" w:cs="Arial"/>
          <w:sz w:val="20"/>
          <w:szCs w:val="20"/>
        </w:rPr>
        <w:t xml:space="preserve">of </w:t>
      </w:r>
      <w:r w:rsidRPr="004E70F9">
        <w:rPr>
          <w:rFonts w:ascii="Arial" w:hAnsi="Arial" w:cs="Arial"/>
          <w:sz w:val="20"/>
          <w:szCs w:val="20"/>
        </w:rPr>
        <w:t>Cory Frederick</w:t>
      </w:r>
    </w:p>
    <w:p w14:paraId="62929602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</w:p>
    <w:p w14:paraId="2C91C323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5</w:t>
      </w:r>
      <w:r w:rsidRPr="004E70F9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ab/>
        <w:t>Co-mentor of one design-engineering final project at Harvard University</w:t>
      </w:r>
    </w:p>
    <w:p w14:paraId="6EF7EB95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</w:p>
    <w:p w14:paraId="3815931D" w14:textId="55BAD974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2010-2015 </w:t>
      </w:r>
      <w:r w:rsidRPr="004E70F9">
        <w:rPr>
          <w:rFonts w:ascii="Arial" w:hAnsi="Arial" w:cs="Arial"/>
          <w:sz w:val="20"/>
          <w:szCs w:val="20"/>
        </w:rPr>
        <w:tab/>
        <w:t>Co-advisor Ph.D. Breine B.: Initial foot contact patterns in shod running, relationship with speed and impact intensity</w:t>
      </w:r>
    </w:p>
    <w:p w14:paraId="2EB98D3D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</w:p>
    <w:p w14:paraId="1F6C1E80" w14:textId="04A3C351" w:rsidR="00833607" w:rsidRPr="004E70F9" w:rsidRDefault="00833607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2010-2015 </w:t>
      </w:r>
      <w:r w:rsidRPr="004E70F9">
        <w:rPr>
          <w:rFonts w:ascii="Arial" w:hAnsi="Arial" w:cs="Arial"/>
          <w:sz w:val="20"/>
          <w:szCs w:val="20"/>
        </w:rPr>
        <w:tab/>
        <w:t>Mentor Ph.D.: Galle S.: Ankle-foot exoskeletons, from experimental optimization to practical applications</w:t>
      </w:r>
    </w:p>
    <w:p w14:paraId="11DAD6F7" w14:textId="77777777" w:rsidR="00833607" w:rsidRPr="004E70F9" w:rsidRDefault="00833607" w:rsidP="00833607">
      <w:pPr>
        <w:ind w:left="1440"/>
        <w:contextualSpacing/>
        <w:rPr>
          <w:rFonts w:ascii="Arial" w:hAnsi="Arial" w:cs="Arial"/>
          <w:sz w:val="20"/>
          <w:szCs w:val="20"/>
        </w:rPr>
      </w:pPr>
    </w:p>
    <w:p w14:paraId="137579A1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1-2015</w:t>
      </w:r>
      <w:r w:rsidRPr="004E70F9">
        <w:rPr>
          <w:rFonts w:ascii="Arial" w:hAnsi="Arial" w:cs="Arial"/>
          <w:sz w:val="20"/>
          <w:szCs w:val="20"/>
        </w:rPr>
        <w:tab/>
        <w:t>Advisor of eight M.Sc. theses in kinesiology</w:t>
      </w:r>
    </w:p>
    <w:p w14:paraId="1CC7DC4C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ab/>
        <w:t>and one M.Sc. thesis in electromechanical engineering</w:t>
      </w:r>
    </w:p>
    <w:p w14:paraId="3A5B1C09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</w:p>
    <w:p w14:paraId="544F6999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3-2015</w:t>
      </w:r>
      <w:r w:rsidRPr="004E70F9">
        <w:rPr>
          <w:rFonts w:ascii="Arial" w:hAnsi="Arial" w:cs="Arial"/>
          <w:sz w:val="20"/>
          <w:szCs w:val="20"/>
        </w:rPr>
        <w:tab/>
        <w:t>Mentor of two honors theses</w:t>
      </w:r>
    </w:p>
    <w:p w14:paraId="0592F4BE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</w:p>
    <w:p w14:paraId="71C3CE8C" w14:textId="77777777" w:rsidR="00833607" w:rsidRPr="004E70F9" w:rsidRDefault="00833607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4-2010</w:t>
      </w:r>
      <w:r w:rsidRPr="004E70F9">
        <w:rPr>
          <w:rFonts w:ascii="Arial" w:hAnsi="Arial" w:cs="Arial"/>
          <w:sz w:val="20"/>
          <w:szCs w:val="20"/>
        </w:rPr>
        <w:tab/>
        <w:t>Mentor of seven M.Sc. theses in kinesiology</w:t>
      </w:r>
      <w:r w:rsidRPr="004E70F9">
        <w:rPr>
          <w:rFonts w:ascii="Arial" w:hAnsi="Arial" w:cs="Arial"/>
          <w:sz w:val="20"/>
          <w:szCs w:val="20"/>
        </w:rPr>
        <w:tab/>
      </w:r>
    </w:p>
    <w:p w14:paraId="52F94CCB" w14:textId="56744AF6" w:rsidR="00833607" w:rsidRPr="004E70F9" w:rsidRDefault="00833607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466C9DED" w14:textId="77777777" w:rsidR="00833607" w:rsidRPr="004E70F9" w:rsidRDefault="00833607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58DF797F" w14:textId="77777777" w:rsidR="00735B4B" w:rsidRDefault="00735B4B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14F97F61" w14:textId="3ADD5A56" w:rsidR="00833607" w:rsidRPr="004E70F9" w:rsidRDefault="00833607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lastRenderedPageBreak/>
        <w:t>Student grant support</w:t>
      </w:r>
    </w:p>
    <w:p w14:paraId="63CAED42" w14:textId="3A7097C8" w:rsidR="00833607" w:rsidRDefault="00833607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32A7A11C" w14:textId="6120AAA4" w:rsidR="006D4A8C" w:rsidRDefault="006D4A8C" w:rsidP="006D4A8C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3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Sangwon Shin</w:t>
      </w:r>
      <w:r>
        <w:rPr>
          <w:rFonts w:ascii="Arial" w:hAnsi="Arial" w:cs="Arial"/>
          <w:bCs/>
          <w:sz w:val="20"/>
          <w:szCs w:val="20"/>
        </w:rPr>
        <w:t>.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$5000</w:t>
      </w:r>
    </w:p>
    <w:p w14:paraId="22EB2999" w14:textId="77777777" w:rsidR="006D4A8C" w:rsidRDefault="006D4A8C" w:rsidP="006D4A8C">
      <w:pPr>
        <w:contextualSpacing/>
        <w:rPr>
          <w:rFonts w:ascii="Arial" w:hAnsi="Arial" w:cs="Arial"/>
          <w:bCs/>
          <w:sz w:val="20"/>
          <w:szCs w:val="20"/>
        </w:rPr>
      </w:pPr>
    </w:p>
    <w:p w14:paraId="19E5E46B" w14:textId="7649F563" w:rsidR="006D4A8C" w:rsidRDefault="006D4A8C" w:rsidP="006D4A8C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3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Hiva Razavi</w:t>
      </w:r>
      <w:r>
        <w:rPr>
          <w:rFonts w:ascii="Arial" w:hAnsi="Arial" w:cs="Arial"/>
          <w:bCs/>
          <w:sz w:val="20"/>
          <w:szCs w:val="20"/>
        </w:rPr>
        <w:t>.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$5000</w:t>
      </w:r>
    </w:p>
    <w:p w14:paraId="13575F0B" w14:textId="77777777" w:rsidR="006D4A8C" w:rsidRDefault="006D4A8C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0C7B9CF1" w14:textId="175AD984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2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CEHHS Outstanding graduate student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Kowalczyk. K.</w:t>
      </w:r>
    </w:p>
    <w:p w14:paraId="397030EE" w14:textId="3BEC74F4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794F8017" w14:textId="0D83B684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2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RMASB best MSc. presentation finalist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Kowalczyk K.</w:t>
      </w:r>
    </w:p>
    <w:p w14:paraId="10FD8EB8" w14:textId="7A8152BB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7AE27BE8" w14:textId="14BB3B8E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0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HMVC Promising young student finalist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Gonabadi A.</w:t>
      </w:r>
    </w:p>
    <w:p w14:paraId="60899907" w14:textId="77777777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4E4FCFFC" w14:textId="5F97E06D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0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Kowalczyk. K.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5000</w:t>
      </w:r>
    </w:p>
    <w:p w14:paraId="24129EF7" w14:textId="3A27501E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113967C4" w14:textId="061A7DB6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0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Senatore S.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5000</w:t>
      </w:r>
    </w:p>
    <w:p w14:paraId="4155619E" w14:textId="49517516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5505B717" w14:textId="2C1812A8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0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Outstanding graduate student award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Gonabadi. A.</w:t>
      </w:r>
    </w:p>
    <w:p w14:paraId="32907AC4" w14:textId="3B0B7869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42172C09" w14:textId="3EE72B31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9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Gonabadi. A.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5000</w:t>
      </w:r>
    </w:p>
    <w:p w14:paraId="3E929FFF" w14:textId="4A0346A9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7ABA9D7B" w14:textId="1CA93549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8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NCSSR workshop Forum Participation Award</w:t>
      </w:r>
      <w:r>
        <w:rPr>
          <w:rFonts w:ascii="Arial" w:hAnsi="Arial" w:cs="Arial"/>
          <w:bCs/>
          <w:sz w:val="20"/>
          <w:szCs w:val="20"/>
        </w:rPr>
        <w:tab/>
        <w:t>Gonabadi. A.</w:t>
      </w:r>
    </w:p>
    <w:p w14:paraId="2F45159A" w14:textId="0A21F5F0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53E4B46E" w14:textId="17B5ABFE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8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NCSSR </w:t>
      </w:r>
      <w:proofErr w:type="spellStart"/>
      <w:r>
        <w:rPr>
          <w:rFonts w:ascii="Arial" w:hAnsi="Arial" w:cs="Arial"/>
          <w:bCs/>
          <w:sz w:val="20"/>
          <w:szCs w:val="20"/>
        </w:rPr>
        <w:t>OpenSim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virtual workshop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Gonabadi. A</w:t>
      </w:r>
    </w:p>
    <w:p w14:paraId="2F93F4E2" w14:textId="2BFD578D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31148EF2" w14:textId="070333BF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9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AMTI travel grant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Antonellis A.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1000</w:t>
      </w:r>
    </w:p>
    <w:p w14:paraId="46131BD5" w14:textId="72B523D3" w:rsidR="000E6E34" w:rsidRDefault="000E6E34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2A2C509D" w14:textId="52342050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9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NIH Summer course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Antonellis A.</w:t>
      </w:r>
    </w:p>
    <w:p w14:paraId="34C86D63" w14:textId="1F29C424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20566668" w14:textId="4E6D7218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2019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Paul Beck Scholarship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Antonellis A.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500</w:t>
      </w:r>
    </w:p>
    <w:p w14:paraId="57BED0A5" w14:textId="08DD27A4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2746755A" w14:textId="399CE096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9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Antonellis A.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5000</w:t>
      </w:r>
    </w:p>
    <w:p w14:paraId="5260B6F4" w14:textId="2F3869EF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2244BD4F" w14:textId="236733E5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9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FUSE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Runyan T.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1000</w:t>
      </w:r>
    </w:p>
    <w:p w14:paraId="493EAC69" w14:textId="12788811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</w:p>
    <w:p w14:paraId="3508A1E2" w14:textId="6B100DE0" w:rsidR="00735B4B" w:rsidRDefault="00735B4B" w:rsidP="0083360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8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UNO GRAC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Antonellis A.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$5000</w:t>
      </w:r>
    </w:p>
    <w:p w14:paraId="5B4D4539" w14:textId="77777777" w:rsidR="00735B4B" w:rsidRDefault="00735B4B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69E1B1E5" w14:textId="38CE3ED5" w:rsidR="00841798" w:rsidRPr="004E70F9" w:rsidRDefault="00841798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lastRenderedPageBreak/>
        <w:t>Publications</w:t>
      </w:r>
      <w:r w:rsidR="00675EC6" w:rsidRPr="004E70F9">
        <w:rPr>
          <w:rFonts w:ascii="Arial" w:hAnsi="Arial" w:cs="Arial"/>
          <w:b/>
          <w:sz w:val="20"/>
          <w:szCs w:val="20"/>
        </w:rPr>
        <w:tab/>
      </w:r>
    </w:p>
    <w:p w14:paraId="37856DFA" w14:textId="77777777" w:rsidR="00735B4B" w:rsidRDefault="00735B4B" w:rsidP="00735B4B">
      <w:pPr>
        <w:spacing w:after="0"/>
        <w:contextualSpacing/>
        <w:rPr>
          <w:rFonts w:ascii="Arial" w:hAnsi="Arial" w:cs="Arial"/>
          <w:sz w:val="20"/>
          <w:szCs w:val="20"/>
          <w:u w:val="single"/>
        </w:rPr>
      </w:pPr>
    </w:p>
    <w:p w14:paraId="61293542" w14:textId="20B8559A" w:rsidR="00095841" w:rsidRDefault="00C5228E" w:rsidP="00735B4B">
      <w:pPr>
        <w:spacing w:after="0"/>
        <w:contextualSpacing/>
        <w:rPr>
          <w:rFonts w:ascii="Arial" w:hAnsi="Arial" w:cs="Arial"/>
          <w:sz w:val="20"/>
          <w:szCs w:val="20"/>
          <w:u w:val="single"/>
        </w:rPr>
      </w:pPr>
      <w:r w:rsidRPr="00735B4B">
        <w:rPr>
          <w:rFonts w:ascii="Arial" w:hAnsi="Arial" w:cs="Arial"/>
          <w:sz w:val="20"/>
          <w:szCs w:val="20"/>
          <w:u w:val="single"/>
        </w:rPr>
        <w:t xml:space="preserve">Manuscripts </w:t>
      </w:r>
      <w:r w:rsidR="00095841" w:rsidRPr="00735B4B">
        <w:rPr>
          <w:rFonts w:ascii="Arial" w:hAnsi="Arial" w:cs="Arial"/>
          <w:sz w:val="20"/>
          <w:szCs w:val="20"/>
          <w:u w:val="single"/>
        </w:rPr>
        <w:t>as first author (* is equal contribution)</w:t>
      </w:r>
    </w:p>
    <w:p w14:paraId="5AB8AE90" w14:textId="77777777" w:rsidR="00735B4B" w:rsidRPr="00735B4B" w:rsidRDefault="00735B4B" w:rsidP="00735B4B">
      <w:pPr>
        <w:spacing w:after="0"/>
        <w:contextualSpacing/>
        <w:rPr>
          <w:rFonts w:ascii="Arial" w:hAnsi="Arial" w:cs="Arial"/>
          <w:sz w:val="20"/>
          <w:szCs w:val="20"/>
          <w:u w:val="single"/>
        </w:rPr>
      </w:pPr>
    </w:p>
    <w:p w14:paraId="779DB4E9" w14:textId="069A24FE" w:rsidR="00582E37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 w:rsidRPr="00735B4B">
        <w:rPr>
          <w:rFonts w:ascii="Arial" w:eastAsia="Times New Roman" w:hAnsi="Arial" w:cs="Arial"/>
          <w:b/>
          <w:sz w:val="20"/>
          <w:szCs w:val="20"/>
          <w:lang w:val="nl-NL"/>
        </w:rPr>
        <w:t>Malcolm, P.</w:t>
      </w:r>
      <w:r w:rsidR="00582E37" w:rsidRPr="00735B4B">
        <w:rPr>
          <w:rFonts w:ascii="Arial" w:eastAsia="Times New Roman" w:hAnsi="Arial" w:cs="Arial"/>
          <w:sz w:val="20"/>
          <w:szCs w:val="20"/>
          <w:lang w:val="nl-NL"/>
        </w:rPr>
        <w:t xml:space="preserve">, Galle, S., Van Den Berghe, P., De Clercq, D., 2018. </w:t>
      </w:r>
      <w:r w:rsidR="00582E37" w:rsidRPr="00735B4B">
        <w:rPr>
          <w:rFonts w:ascii="Arial" w:eastAsia="Times New Roman" w:hAnsi="Arial" w:cs="Arial"/>
          <w:sz w:val="20"/>
          <w:szCs w:val="20"/>
        </w:rPr>
        <w:t xml:space="preserve">Exoskeleton assistance symmetry matters: Unilateral assistance reduces metabolic cost, but relatively less than bilateral assistance. J. </w:t>
      </w:r>
      <w:proofErr w:type="spellStart"/>
      <w:r w:rsidR="00582E37" w:rsidRPr="00735B4B">
        <w:rPr>
          <w:rFonts w:ascii="Arial" w:eastAsia="Times New Roman" w:hAnsi="Arial" w:cs="Arial"/>
          <w:sz w:val="20"/>
          <w:szCs w:val="20"/>
        </w:rPr>
        <w:t>Neuroeng</w:t>
      </w:r>
      <w:proofErr w:type="spellEnd"/>
      <w:r w:rsidR="00582E37" w:rsidRPr="00735B4B">
        <w:rPr>
          <w:rFonts w:ascii="Arial" w:eastAsia="Times New Roman" w:hAnsi="Arial" w:cs="Arial"/>
          <w:sz w:val="20"/>
          <w:szCs w:val="20"/>
        </w:rPr>
        <w:t xml:space="preserve">. </w:t>
      </w:r>
      <w:proofErr w:type="spellStart"/>
      <w:r w:rsidR="00582E37" w:rsidRPr="00735B4B">
        <w:rPr>
          <w:rFonts w:ascii="Arial" w:eastAsia="Times New Roman" w:hAnsi="Arial" w:cs="Arial"/>
          <w:sz w:val="20"/>
          <w:szCs w:val="20"/>
        </w:rPr>
        <w:t>Rehabil</w:t>
      </w:r>
      <w:proofErr w:type="spellEnd"/>
      <w:r w:rsidR="00582E37" w:rsidRPr="00735B4B">
        <w:rPr>
          <w:rFonts w:ascii="Arial" w:eastAsia="Times New Roman" w:hAnsi="Arial" w:cs="Arial"/>
          <w:sz w:val="20"/>
          <w:szCs w:val="20"/>
        </w:rPr>
        <w:t>. 15. https://doi.org/10.1186/s12984-018-0381-z</w:t>
      </w:r>
    </w:p>
    <w:p w14:paraId="421F3BE5" w14:textId="1CDE25BF" w:rsidR="00582E37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0"/>
          <w:szCs w:val="20"/>
        </w:rPr>
      </w:pPr>
      <w:r w:rsidRPr="00735B4B">
        <w:rPr>
          <w:rFonts w:ascii="Arial" w:eastAsia="Times New Roman" w:hAnsi="Arial" w:cs="Arial"/>
          <w:b/>
          <w:sz w:val="20"/>
          <w:szCs w:val="20"/>
        </w:rPr>
        <w:t>Malcolm, P.</w:t>
      </w:r>
      <w:r w:rsidR="00582E37" w:rsidRPr="00735B4B">
        <w:rPr>
          <w:rFonts w:ascii="Arial" w:eastAsia="Times New Roman" w:hAnsi="Arial" w:cs="Arial"/>
          <w:sz w:val="20"/>
          <w:szCs w:val="20"/>
        </w:rPr>
        <w:t xml:space="preserve">, Galle, S., </w:t>
      </w:r>
      <w:proofErr w:type="spellStart"/>
      <w:r w:rsidR="00582E37" w:rsidRPr="00735B4B">
        <w:rPr>
          <w:rFonts w:ascii="Arial" w:eastAsia="Times New Roman" w:hAnsi="Arial" w:cs="Arial"/>
          <w:sz w:val="20"/>
          <w:szCs w:val="20"/>
        </w:rPr>
        <w:t>Derave</w:t>
      </w:r>
      <w:proofErr w:type="spellEnd"/>
      <w:r w:rsidR="00582E37" w:rsidRPr="00735B4B">
        <w:rPr>
          <w:rFonts w:ascii="Arial" w:eastAsia="Times New Roman" w:hAnsi="Arial" w:cs="Arial"/>
          <w:sz w:val="20"/>
          <w:szCs w:val="20"/>
        </w:rPr>
        <w:t xml:space="preserve">, W., de Clercq, D., 2018. Bi-articular knee-ankle-foot exoskeleton produces higher metabolic cost reduction than </w:t>
      </w:r>
      <w:r w:rsidR="00CF51DA" w:rsidRPr="00735B4B">
        <w:rPr>
          <w:rFonts w:ascii="Arial" w:eastAsia="Times New Roman" w:hAnsi="Arial" w:cs="Arial"/>
          <w:sz w:val="20"/>
          <w:szCs w:val="20"/>
        </w:rPr>
        <w:t xml:space="preserve">a </w:t>
      </w:r>
      <w:r w:rsidR="00582E37" w:rsidRPr="00735B4B">
        <w:rPr>
          <w:rFonts w:ascii="Arial" w:eastAsia="Times New Roman" w:hAnsi="Arial" w:cs="Arial"/>
          <w:sz w:val="20"/>
          <w:szCs w:val="20"/>
        </w:rPr>
        <w:t xml:space="preserve">weight-matched mono-articular exoskeleton. Front. </w:t>
      </w:r>
      <w:proofErr w:type="spellStart"/>
      <w:r w:rsidR="00582E37" w:rsidRPr="00735B4B">
        <w:rPr>
          <w:rFonts w:ascii="Arial" w:eastAsia="Times New Roman" w:hAnsi="Arial" w:cs="Arial"/>
          <w:sz w:val="20"/>
          <w:szCs w:val="20"/>
        </w:rPr>
        <w:t>Neurosci</w:t>
      </w:r>
      <w:proofErr w:type="spellEnd"/>
      <w:r w:rsidR="00582E37" w:rsidRPr="00735B4B">
        <w:rPr>
          <w:rFonts w:ascii="Arial" w:eastAsia="Times New Roman" w:hAnsi="Arial" w:cs="Arial"/>
          <w:sz w:val="20"/>
          <w:szCs w:val="20"/>
        </w:rPr>
        <w:t xml:space="preserve">. 12. </w:t>
      </w:r>
    </w:p>
    <w:p w14:paraId="40336971" w14:textId="2A12D7AE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 xml:space="preserve">, Rossi, D. M., </w:t>
      </w:r>
      <w:proofErr w:type="spellStart"/>
      <w:r w:rsidR="00095841" w:rsidRPr="00735B4B">
        <w:rPr>
          <w:rFonts w:ascii="Arial" w:hAnsi="Arial" w:cs="Arial"/>
          <w:sz w:val="20"/>
          <w:szCs w:val="20"/>
        </w:rPr>
        <w:t>Siviy</w:t>
      </w:r>
      <w:proofErr w:type="spellEnd"/>
      <w:r w:rsidR="00095841" w:rsidRPr="00735B4B">
        <w:rPr>
          <w:rFonts w:ascii="Arial" w:hAnsi="Arial" w:cs="Arial"/>
          <w:sz w:val="20"/>
          <w:szCs w:val="20"/>
        </w:rPr>
        <w:t>, C., Lee, S., Quinlivan, B. T., Grimmer, M., and Walsh, C. J. “</w:t>
      </w:r>
      <w:r w:rsidR="00095841" w:rsidRPr="00735B4B">
        <w:rPr>
          <w:rFonts w:ascii="Arial" w:hAnsi="Arial" w:cs="Arial"/>
          <w:bCs/>
          <w:sz w:val="20"/>
          <w:szCs w:val="20"/>
        </w:rPr>
        <w:t>Continuous Sweep versus Discrete Step Protocols for Studying Effects of Wearable Robot Assistance Magnitude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iCs/>
          <w:sz w:val="20"/>
          <w:szCs w:val="20"/>
        </w:rPr>
        <w:t>Journal of NeuroEngineering and Rehabilitation</w:t>
      </w:r>
      <w:r w:rsidR="00095841" w:rsidRPr="00735B4B">
        <w:rPr>
          <w:rFonts w:ascii="Arial" w:hAnsi="Arial" w:cs="Arial"/>
          <w:sz w:val="20"/>
          <w:szCs w:val="20"/>
        </w:rPr>
        <w:t xml:space="preserve"> 14, no. 1 (2017): 72. doi:10.1186/s12984-017-0278-2</w:t>
      </w:r>
    </w:p>
    <w:p w14:paraId="52CFC3D7" w14:textId="16FB4E06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 xml:space="preserve">, Lee, S., Crea, S., </w:t>
      </w:r>
      <w:proofErr w:type="spellStart"/>
      <w:r w:rsidR="00095841" w:rsidRPr="00735B4B">
        <w:rPr>
          <w:rFonts w:ascii="Arial" w:hAnsi="Arial" w:cs="Arial"/>
          <w:sz w:val="20"/>
          <w:szCs w:val="20"/>
        </w:rPr>
        <w:t>Siviy</w:t>
      </w:r>
      <w:proofErr w:type="spellEnd"/>
      <w:r w:rsidR="00095841" w:rsidRPr="00735B4B">
        <w:rPr>
          <w:rFonts w:ascii="Arial" w:hAnsi="Arial" w:cs="Arial"/>
          <w:sz w:val="20"/>
          <w:szCs w:val="20"/>
        </w:rPr>
        <w:t>, C., Saucedo, F., Galiana, I., Panizzolo, F. A., Holt, K. G., and Walsh, C. J. “</w:t>
      </w:r>
      <w:r w:rsidR="00095841" w:rsidRPr="00735B4B">
        <w:rPr>
          <w:rFonts w:ascii="Arial" w:hAnsi="Arial" w:cs="Arial"/>
          <w:bCs/>
          <w:sz w:val="20"/>
          <w:szCs w:val="20"/>
        </w:rPr>
        <w:t>Varying Negative Work Assistance at the Ankle with a Soft Exosuit during Loaded Walking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iCs/>
          <w:sz w:val="20"/>
          <w:szCs w:val="20"/>
        </w:rPr>
        <w:t>Journal of NeuroEngineering and Rehabilitation</w:t>
      </w:r>
      <w:r w:rsidR="00095841" w:rsidRPr="00735B4B">
        <w:rPr>
          <w:rFonts w:ascii="Arial" w:hAnsi="Arial" w:cs="Arial"/>
          <w:sz w:val="20"/>
          <w:szCs w:val="20"/>
        </w:rPr>
        <w:t xml:space="preserve"> 14, no. 1 (2017): 62. doi:10.1186/s12984-017-0267-5</w:t>
      </w:r>
    </w:p>
    <w:p w14:paraId="1D59747E" w14:textId="1E0DBBAF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>, Galle, S., and Clercq, D. De. “</w:t>
      </w:r>
      <w:r w:rsidR="00095841" w:rsidRPr="00735B4B">
        <w:rPr>
          <w:rFonts w:ascii="Arial" w:hAnsi="Arial" w:cs="Arial"/>
          <w:bCs/>
          <w:sz w:val="20"/>
          <w:szCs w:val="20"/>
        </w:rPr>
        <w:t>Fast Exoskeleton Optimization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b/>
          <w:i/>
          <w:sz w:val="20"/>
          <w:szCs w:val="20"/>
        </w:rPr>
        <w:t>Science</w:t>
      </w:r>
      <w:r w:rsidR="00095841" w:rsidRPr="00735B4B">
        <w:rPr>
          <w:rFonts w:ascii="Arial" w:hAnsi="Arial" w:cs="Arial"/>
          <w:sz w:val="20"/>
          <w:szCs w:val="20"/>
        </w:rPr>
        <w:t xml:space="preserve"> 356, no. 6344 (2017): 1230–1231. doi:10.1126/</w:t>
      </w:r>
      <w:proofErr w:type="gramStart"/>
      <w:r w:rsidR="00095841" w:rsidRPr="00735B4B">
        <w:rPr>
          <w:rFonts w:ascii="Arial" w:hAnsi="Arial" w:cs="Arial"/>
          <w:sz w:val="20"/>
          <w:szCs w:val="20"/>
        </w:rPr>
        <w:t>science.aan</w:t>
      </w:r>
      <w:proofErr w:type="gramEnd"/>
      <w:r w:rsidR="00095841" w:rsidRPr="00735B4B">
        <w:rPr>
          <w:rFonts w:ascii="Arial" w:hAnsi="Arial" w:cs="Arial"/>
          <w:sz w:val="20"/>
          <w:szCs w:val="20"/>
        </w:rPr>
        <w:t>5367</w:t>
      </w:r>
      <w:r w:rsidR="00735B4B" w:rsidRPr="00735B4B">
        <w:rPr>
          <w:rFonts w:ascii="Arial" w:hAnsi="Arial" w:cs="Arial"/>
          <w:sz w:val="20"/>
          <w:szCs w:val="20"/>
        </w:rPr>
        <w:t xml:space="preserve"> </w:t>
      </w:r>
      <w:r w:rsidR="00735B4B" w:rsidRPr="00735B4B">
        <w:rPr>
          <w:rFonts w:ascii="Arial" w:hAnsi="Arial" w:cs="Arial"/>
          <w:b/>
          <w:bCs/>
          <w:sz w:val="20"/>
          <w:szCs w:val="20"/>
        </w:rPr>
        <w:t>IF 37</w:t>
      </w:r>
    </w:p>
    <w:p w14:paraId="68289A64" w14:textId="17FC015E" w:rsidR="00095841" w:rsidRPr="00735B4B" w:rsidRDefault="00095841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Galle, S., </w:t>
      </w:r>
      <w:r w:rsidR="00B4225E" w:rsidRPr="00735B4B">
        <w:rPr>
          <w:rFonts w:ascii="Arial" w:hAnsi="Arial" w:cs="Arial"/>
          <w:b/>
          <w:sz w:val="20"/>
          <w:szCs w:val="20"/>
        </w:rPr>
        <w:t>Malcolm, P.</w:t>
      </w:r>
      <w:r w:rsidR="00C5228E" w:rsidRPr="00735B4B">
        <w:rPr>
          <w:rFonts w:ascii="Arial" w:hAnsi="Arial" w:cs="Arial"/>
          <w:sz w:val="20"/>
          <w:szCs w:val="20"/>
        </w:rPr>
        <w:t>*</w:t>
      </w:r>
      <w:r w:rsidRPr="00735B4B">
        <w:rPr>
          <w:rFonts w:ascii="Arial" w:hAnsi="Arial" w:cs="Arial"/>
          <w:sz w:val="20"/>
          <w:szCs w:val="20"/>
        </w:rPr>
        <w:t>, Collins, S. H., and Clercq, D. De. “</w:t>
      </w:r>
      <w:r w:rsidRPr="00735B4B">
        <w:rPr>
          <w:rFonts w:ascii="Arial" w:hAnsi="Arial" w:cs="Arial"/>
          <w:bCs/>
          <w:sz w:val="20"/>
          <w:szCs w:val="20"/>
        </w:rPr>
        <w:t>Reducing the Metabolic Cost of Walking with an Ankle Exoskeleton: Interaction between Actuation Timing and Power</w:t>
      </w:r>
      <w:r w:rsidRPr="00735B4B">
        <w:rPr>
          <w:rFonts w:ascii="Arial" w:hAnsi="Arial" w:cs="Arial"/>
          <w:sz w:val="20"/>
          <w:szCs w:val="20"/>
        </w:rPr>
        <w:t xml:space="preserve">” </w:t>
      </w:r>
      <w:r w:rsidRPr="00735B4B">
        <w:rPr>
          <w:rFonts w:ascii="Arial" w:hAnsi="Arial" w:cs="Arial"/>
          <w:iCs/>
          <w:sz w:val="20"/>
          <w:szCs w:val="20"/>
        </w:rPr>
        <w:t>Journal of NeuroEngineering and Rehabilitation</w:t>
      </w:r>
      <w:r w:rsidRPr="00735B4B">
        <w:rPr>
          <w:rFonts w:ascii="Arial" w:hAnsi="Arial" w:cs="Arial"/>
          <w:sz w:val="20"/>
          <w:szCs w:val="20"/>
        </w:rPr>
        <w:t xml:space="preserve"> 14, no. 1 (2017): 35. doi:10.1186/s12984-017-0235-0</w:t>
      </w:r>
    </w:p>
    <w:p w14:paraId="215E3542" w14:textId="111E3978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>, Quesada, R. E., Caputo, J. M., and Collins, S. H. “</w:t>
      </w:r>
      <w:r w:rsidR="00095841" w:rsidRPr="00735B4B">
        <w:rPr>
          <w:rFonts w:ascii="Arial" w:hAnsi="Arial" w:cs="Arial"/>
          <w:bCs/>
          <w:sz w:val="20"/>
          <w:szCs w:val="20"/>
        </w:rPr>
        <w:t>The Influence of Push-off Timing in a Robotic Ankle-Foot Prosthesis on the Energetics and Mechanics of Walking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iCs/>
          <w:sz w:val="20"/>
          <w:szCs w:val="20"/>
        </w:rPr>
        <w:t>Journal of NeuroEngineering and Rehabilitation</w:t>
      </w:r>
      <w:r w:rsidR="00095841" w:rsidRPr="00735B4B">
        <w:rPr>
          <w:rFonts w:ascii="Arial" w:hAnsi="Arial" w:cs="Arial"/>
          <w:sz w:val="20"/>
          <w:szCs w:val="20"/>
        </w:rPr>
        <w:t xml:space="preserve"> 12, no. 1 (2015): 21. doi:10.1186/s12984-015-0014-8</w:t>
      </w:r>
    </w:p>
    <w:p w14:paraId="055B8A99" w14:textId="4BC24F6B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>, Breine, B., Frederick, E., Cheung, J., and Clercq, D. De. “</w:t>
      </w:r>
      <w:r w:rsidR="00095841" w:rsidRPr="00735B4B">
        <w:rPr>
          <w:rFonts w:ascii="Arial" w:hAnsi="Arial" w:cs="Arial"/>
          <w:bCs/>
          <w:sz w:val="20"/>
          <w:szCs w:val="20"/>
        </w:rPr>
        <w:t>Correlations between Strike Index and 5,000 and 10,000 M Performance in Male Runners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iCs/>
          <w:sz w:val="20"/>
          <w:szCs w:val="20"/>
        </w:rPr>
        <w:t>Footwear Science</w:t>
      </w:r>
      <w:r w:rsidR="00095841" w:rsidRPr="00735B4B">
        <w:rPr>
          <w:rFonts w:ascii="Arial" w:hAnsi="Arial" w:cs="Arial"/>
          <w:sz w:val="20"/>
          <w:szCs w:val="20"/>
        </w:rPr>
        <w:t xml:space="preserve"> 5, no. S1 (2013): doi:10.1080/19424280.2013.799581</w:t>
      </w:r>
    </w:p>
    <w:p w14:paraId="7DC7D678" w14:textId="03C4D9A1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95841" w:rsidRPr="00735B4B">
        <w:rPr>
          <w:rFonts w:ascii="Arial" w:hAnsi="Arial" w:cs="Arial"/>
          <w:sz w:val="20"/>
          <w:szCs w:val="20"/>
        </w:rPr>
        <w:t>Derave</w:t>
      </w:r>
      <w:proofErr w:type="spellEnd"/>
      <w:r w:rsidR="00095841" w:rsidRPr="00735B4B">
        <w:rPr>
          <w:rFonts w:ascii="Arial" w:hAnsi="Arial" w:cs="Arial"/>
          <w:sz w:val="20"/>
          <w:szCs w:val="20"/>
        </w:rPr>
        <w:t>, W., Galle, S., and Clercq, D. De. “</w:t>
      </w:r>
      <w:r w:rsidR="00095841" w:rsidRPr="00735B4B">
        <w:rPr>
          <w:rFonts w:ascii="Arial" w:hAnsi="Arial" w:cs="Arial"/>
          <w:bCs/>
          <w:sz w:val="20"/>
          <w:szCs w:val="20"/>
        </w:rPr>
        <w:t>A Simple Exoskeleton That Assists Plantarflexion Can Reduce the Metabolic Cost of Human Walking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proofErr w:type="spellStart"/>
      <w:r w:rsidR="00095841" w:rsidRPr="00735B4B">
        <w:rPr>
          <w:rFonts w:ascii="Arial" w:hAnsi="Arial" w:cs="Arial"/>
          <w:iCs/>
          <w:sz w:val="20"/>
          <w:szCs w:val="20"/>
        </w:rPr>
        <w:t>PLoS</w:t>
      </w:r>
      <w:proofErr w:type="spellEnd"/>
      <w:r w:rsidR="00095841" w:rsidRPr="00735B4B">
        <w:rPr>
          <w:rFonts w:ascii="Arial" w:hAnsi="Arial" w:cs="Arial"/>
          <w:iCs/>
          <w:sz w:val="20"/>
          <w:szCs w:val="20"/>
        </w:rPr>
        <w:t xml:space="preserve"> One</w:t>
      </w:r>
      <w:r w:rsidR="00095841" w:rsidRPr="00735B4B">
        <w:rPr>
          <w:rFonts w:ascii="Arial" w:hAnsi="Arial" w:cs="Arial"/>
          <w:sz w:val="20"/>
          <w:szCs w:val="20"/>
        </w:rPr>
        <w:t xml:space="preserve"> 8, no. 2 (</w:t>
      </w:r>
      <w:r w:rsidR="00095841" w:rsidRPr="00735B4B">
        <w:rPr>
          <w:rFonts w:ascii="Arial" w:hAnsi="Arial" w:cs="Arial"/>
          <w:b/>
          <w:bCs/>
          <w:sz w:val="20"/>
          <w:szCs w:val="20"/>
        </w:rPr>
        <w:t>2013</w:t>
      </w:r>
      <w:r w:rsidR="00095841" w:rsidRPr="00735B4B">
        <w:rPr>
          <w:rFonts w:ascii="Arial" w:hAnsi="Arial" w:cs="Arial"/>
          <w:sz w:val="20"/>
          <w:szCs w:val="20"/>
        </w:rPr>
        <w:t xml:space="preserve">): e56137. </w:t>
      </w:r>
      <w:proofErr w:type="gramStart"/>
      <w:r w:rsidR="00095841" w:rsidRPr="00735B4B">
        <w:rPr>
          <w:rFonts w:ascii="Arial" w:hAnsi="Arial" w:cs="Arial"/>
          <w:sz w:val="20"/>
          <w:szCs w:val="20"/>
        </w:rPr>
        <w:t>doi:10.1371/journal.pone</w:t>
      </w:r>
      <w:proofErr w:type="gramEnd"/>
      <w:r w:rsidR="00095841" w:rsidRPr="00735B4B">
        <w:rPr>
          <w:rFonts w:ascii="Arial" w:hAnsi="Arial" w:cs="Arial"/>
          <w:sz w:val="20"/>
          <w:szCs w:val="20"/>
        </w:rPr>
        <w:t>.0056137</w:t>
      </w:r>
      <w:r w:rsidR="00C5228E" w:rsidRPr="00735B4B">
        <w:rPr>
          <w:rFonts w:ascii="Arial" w:hAnsi="Arial" w:cs="Arial"/>
          <w:sz w:val="20"/>
          <w:szCs w:val="20"/>
        </w:rPr>
        <w:t xml:space="preserve">, </w:t>
      </w:r>
      <w:r w:rsidR="00735B4B" w:rsidRPr="00735B4B">
        <w:rPr>
          <w:rFonts w:ascii="Arial" w:hAnsi="Arial" w:cs="Arial"/>
          <w:b/>
          <w:sz w:val="20"/>
          <w:szCs w:val="20"/>
        </w:rPr>
        <w:t>&gt;350</w:t>
      </w:r>
      <w:r w:rsidR="00C5228E" w:rsidRPr="00735B4B">
        <w:rPr>
          <w:rFonts w:ascii="Arial" w:hAnsi="Arial" w:cs="Arial"/>
          <w:b/>
          <w:sz w:val="20"/>
          <w:szCs w:val="20"/>
        </w:rPr>
        <w:t xml:space="preserve"> citations</w:t>
      </w:r>
      <w:r w:rsidR="00C5228E" w:rsidRPr="00735B4B">
        <w:rPr>
          <w:rFonts w:ascii="Arial" w:hAnsi="Arial" w:cs="Arial"/>
          <w:sz w:val="20"/>
          <w:szCs w:val="20"/>
        </w:rPr>
        <w:t xml:space="preserve">. </w:t>
      </w:r>
    </w:p>
    <w:p w14:paraId="34812E13" w14:textId="23FE974F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>, Segers, V., Caekenberghe, I. Van, and Clercq, D. De. “</w:t>
      </w:r>
      <w:r w:rsidR="00095841" w:rsidRPr="00735B4B">
        <w:rPr>
          <w:rFonts w:ascii="Arial" w:hAnsi="Arial" w:cs="Arial"/>
          <w:bCs/>
          <w:sz w:val="20"/>
          <w:szCs w:val="20"/>
        </w:rPr>
        <w:t>Experimental Study of the Influence of the M. Tibialis Anterior on the Walk-to-Run Transition by Means of a Powered Ankle-Foot Exoskeleton.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iCs/>
          <w:sz w:val="20"/>
          <w:szCs w:val="20"/>
        </w:rPr>
        <w:t>Gait &amp; Posture</w:t>
      </w:r>
      <w:r w:rsidR="00095841" w:rsidRPr="00735B4B">
        <w:rPr>
          <w:rFonts w:ascii="Arial" w:hAnsi="Arial" w:cs="Arial"/>
          <w:sz w:val="20"/>
          <w:szCs w:val="20"/>
        </w:rPr>
        <w:t xml:space="preserve"> 29, no. 1 (2009): 6–10. </w:t>
      </w:r>
      <w:proofErr w:type="gramStart"/>
      <w:r w:rsidR="00095841" w:rsidRPr="00735B4B">
        <w:rPr>
          <w:rFonts w:ascii="Arial" w:hAnsi="Arial" w:cs="Arial"/>
          <w:sz w:val="20"/>
          <w:szCs w:val="20"/>
        </w:rPr>
        <w:t>doi:10.1016/j.gaitpost</w:t>
      </w:r>
      <w:proofErr w:type="gramEnd"/>
      <w:r w:rsidR="00095841" w:rsidRPr="00735B4B">
        <w:rPr>
          <w:rFonts w:ascii="Arial" w:hAnsi="Arial" w:cs="Arial"/>
          <w:sz w:val="20"/>
          <w:szCs w:val="20"/>
        </w:rPr>
        <w:t>.2008.05.016</w:t>
      </w:r>
    </w:p>
    <w:p w14:paraId="34A4B9AC" w14:textId="7BBEDFA6" w:rsidR="00095841" w:rsidRPr="00735B4B" w:rsidRDefault="00B4225E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b/>
          <w:sz w:val="20"/>
          <w:szCs w:val="20"/>
        </w:rPr>
        <w:t>Malcolm, P.</w:t>
      </w:r>
      <w:r w:rsidR="00095841" w:rsidRPr="00735B4B">
        <w:rPr>
          <w:rFonts w:ascii="Arial" w:hAnsi="Arial" w:cs="Arial"/>
          <w:sz w:val="20"/>
          <w:szCs w:val="20"/>
        </w:rPr>
        <w:t>, Fiers, P., Segers, V., Caekenberghe, I. Van, Lenoir, M., and Clercq, D. De. “</w:t>
      </w:r>
      <w:r w:rsidR="00095841" w:rsidRPr="00735B4B">
        <w:rPr>
          <w:rFonts w:ascii="Arial" w:hAnsi="Arial" w:cs="Arial"/>
          <w:bCs/>
          <w:sz w:val="20"/>
          <w:szCs w:val="20"/>
        </w:rPr>
        <w:t>Experimental Study on the Role of the Ankle Push off in the Walk-to-Run Transition by Means of a Powered Ankle-Foot-Exoskeleton</w:t>
      </w:r>
      <w:r w:rsidR="00095841" w:rsidRPr="00735B4B">
        <w:rPr>
          <w:rFonts w:ascii="Arial" w:hAnsi="Arial" w:cs="Arial"/>
          <w:sz w:val="20"/>
          <w:szCs w:val="20"/>
        </w:rPr>
        <w:t xml:space="preserve">” </w:t>
      </w:r>
      <w:r w:rsidR="00095841" w:rsidRPr="00735B4B">
        <w:rPr>
          <w:rFonts w:ascii="Arial" w:hAnsi="Arial" w:cs="Arial"/>
          <w:iCs/>
          <w:sz w:val="20"/>
          <w:szCs w:val="20"/>
        </w:rPr>
        <w:t>Gait &amp; Posture</w:t>
      </w:r>
      <w:r w:rsidR="00095841" w:rsidRPr="00735B4B">
        <w:rPr>
          <w:rFonts w:ascii="Arial" w:hAnsi="Arial" w:cs="Arial"/>
          <w:sz w:val="20"/>
          <w:szCs w:val="20"/>
        </w:rPr>
        <w:t xml:space="preserve"> 30, no. 3 (2009): 322–327. </w:t>
      </w:r>
      <w:proofErr w:type="gramStart"/>
      <w:r w:rsidR="00095841" w:rsidRPr="00735B4B">
        <w:rPr>
          <w:rFonts w:ascii="Arial" w:hAnsi="Arial" w:cs="Arial"/>
          <w:sz w:val="20"/>
          <w:szCs w:val="20"/>
        </w:rPr>
        <w:t>doi:10.1016/j.gaitpost</w:t>
      </w:r>
      <w:proofErr w:type="gramEnd"/>
      <w:r w:rsidR="00095841" w:rsidRPr="00735B4B">
        <w:rPr>
          <w:rFonts w:ascii="Arial" w:hAnsi="Arial" w:cs="Arial"/>
          <w:sz w:val="20"/>
          <w:szCs w:val="20"/>
        </w:rPr>
        <w:t>.2009.06.002</w:t>
      </w:r>
    </w:p>
    <w:p w14:paraId="6CF8DE52" w14:textId="0D3531DF" w:rsidR="00095841" w:rsidRPr="00735B4B" w:rsidRDefault="00095841" w:rsidP="00735B4B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*De Smet, K., *</w:t>
      </w:r>
      <w:r w:rsidR="00B4225E" w:rsidRPr="00735B4B">
        <w:rPr>
          <w:rFonts w:ascii="Arial" w:hAnsi="Arial" w:cs="Arial"/>
          <w:b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Lenoir, M., Segers, V., </w:t>
      </w:r>
      <w:r w:rsidR="00C5228E" w:rsidRPr="00735B4B">
        <w:rPr>
          <w:rFonts w:ascii="Arial" w:hAnsi="Arial" w:cs="Arial"/>
          <w:sz w:val="20"/>
          <w:szCs w:val="20"/>
        </w:rPr>
        <w:t>De Clercq, D.</w:t>
      </w:r>
      <w:r w:rsidRPr="00735B4B">
        <w:rPr>
          <w:rFonts w:ascii="Arial" w:hAnsi="Arial" w:cs="Arial"/>
          <w:sz w:val="20"/>
          <w:szCs w:val="20"/>
        </w:rPr>
        <w:t>, “</w:t>
      </w:r>
      <w:r w:rsidRPr="00735B4B">
        <w:rPr>
          <w:rFonts w:ascii="Arial" w:hAnsi="Arial" w:cs="Arial"/>
          <w:bCs/>
          <w:sz w:val="20"/>
          <w:szCs w:val="20"/>
        </w:rPr>
        <w:t>Effects of Optic Flow on Spontaneous Overground Walk-to-Run Transition</w:t>
      </w:r>
      <w:r w:rsidRPr="00735B4B">
        <w:rPr>
          <w:rFonts w:ascii="Arial" w:hAnsi="Arial" w:cs="Arial"/>
          <w:sz w:val="20"/>
          <w:szCs w:val="20"/>
        </w:rPr>
        <w:t xml:space="preserve">” </w:t>
      </w:r>
      <w:r w:rsidRPr="00735B4B">
        <w:rPr>
          <w:rFonts w:ascii="Arial" w:hAnsi="Arial" w:cs="Arial"/>
          <w:iCs/>
          <w:sz w:val="20"/>
          <w:szCs w:val="20"/>
        </w:rPr>
        <w:t>Experimental brain research</w:t>
      </w:r>
      <w:r w:rsidRPr="00735B4B">
        <w:rPr>
          <w:rFonts w:ascii="Arial" w:hAnsi="Arial" w:cs="Arial"/>
          <w:sz w:val="20"/>
          <w:szCs w:val="20"/>
        </w:rPr>
        <w:t xml:space="preserve"> 193, no. 4 (2009): 501–8. doi:10.1007/s00221-008-1648-6</w:t>
      </w:r>
    </w:p>
    <w:p w14:paraId="75597DD7" w14:textId="77777777" w:rsidR="00675EC6" w:rsidRPr="00735B4B" w:rsidRDefault="00675EC6" w:rsidP="00735B4B">
      <w:pPr>
        <w:spacing w:after="0"/>
        <w:contextualSpacing/>
        <w:rPr>
          <w:rFonts w:ascii="Arial" w:hAnsi="Arial" w:cs="Arial"/>
          <w:sz w:val="20"/>
          <w:szCs w:val="20"/>
          <w:u w:val="single"/>
        </w:rPr>
      </w:pPr>
      <w:r w:rsidRPr="00735B4B">
        <w:rPr>
          <w:rFonts w:ascii="Arial" w:hAnsi="Arial" w:cs="Arial"/>
          <w:sz w:val="20"/>
          <w:szCs w:val="20"/>
          <w:u w:val="single"/>
        </w:rPr>
        <w:br w:type="page"/>
      </w:r>
    </w:p>
    <w:p w14:paraId="2275EA4D" w14:textId="7FCF574A" w:rsidR="00095841" w:rsidRDefault="00C5228E" w:rsidP="00735B4B">
      <w:pPr>
        <w:spacing w:after="0"/>
        <w:contextualSpacing/>
        <w:rPr>
          <w:rFonts w:ascii="Arial" w:hAnsi="Arial" w:cs="Arial"/>
          <w:sz w:val="20"/>
          <w:szCs w:val="20"/>
          <w:u w:val="single"/>
        </w:rPr>
      </w:pPr>
      <w:r w:rsidRPr="00735B4B">
        <w:rPr>
          <w:rFonts w:ascii="Arial" w:hAnsi="Arial" w:cs="Arial"/>
          <w:sz w:val="20"/>
          <w:szCs w:val="20"/>
          <w:u w:val="single"/>
        </w:rPr>
        <w:lastRenderedPageBreak/>
        <w:t xml:space="preserve">Manuscripts </w:t>
      </w:r>
      <w:r w:rsidR="00095841" w:rsidRPr="00735B4B">
        <w:rPr>
          <w:rFonts w:ascii="Arial" w:hAnsi="Arial" w:cs="Arial"/>
          <w:sz w:val="20"/>
          <w:szCs w:val="20"/>
          <w:u w:val="single"/>
        </w:rPr>
        <w:t>as co-author</w:t>
      </w:r>
    </w:p>
    <w:p w14:paraId="5054B59B" w14:textId="77777777" w:rsidR="00735B4B" w:rsidRPr="00735B4B" w:rsidRDefault="00735B4B" w:rsidP="00735B4B">
      <w:pPr>
        <w:spacing w:after="0"/>
        <w:contextualSpacing/>
        <w:rPr>
          <w:rFonts w:ascii="Arial" w:hAnsi="Arial" w:cs="Arial"/>
          <w:sz w:val="20"/>
          <w:szCs w:val="20"/>
          <w:u w:val="single"/>
        </w:rPr>
      </w:pPr>
    </w:p>
    <w:p w14:paraId="7F5DF2F1" w14:textId="4ABD5B5B" w:rsidR="006D4A8C" w:rsidRDefault="006D4A8C" w:rsidP="006D4A8C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6D4A8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fizur Rahman, Todd Leutzinger, Mahdi Hassan, Molly Schieber, Panagiotis </w:t>
      </w:r>
      <w:proofErr w:type="spellStart"/>
      <w:r w:rsidRPr="006D4A8C">
        <w:rPr>
          <w:rFonts w:ascii="Arial" w:hAnsi="Arial" w:cs="Arial"/>
          <w:color w:val="222222"/>
          <w:sz w:val="20"/>
          <w:szCs w:val="20"/>
          <w:shd w:val="clear" w:color="auto" w:fill="FFFFFF"/>
        </w:rPr>
        <w:t>Koutakis</w:t>
      </w:r>
      <w:proofErr w:type="spellEnd"/>
      <w:r w:rsidRPr="006D4A8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atthew A Fuglestad, Holly DeSpiegelaere, G Matthew Longo, </w:t>
      </w:r>
      <w:r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P.</w:t>
      </w:r>
      <w:r w:rsidRPr="006D4A8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 Malcolm</w:t>
      </w:r>
      <w:r w:rsidRPr="006D4A8C">
        <w:rPr>
          <w:rFonts w:ascii="Arial" w:hAnsi="Arial" w:cs="Arial"/>
          <w:color w:val="222222"/>
          <w:sz w:val="20"/>
          <w:szCs w:val="20"/>
          <w:shd w:val="clear" w:color="auto" w:fill="FFFFFF"/>
        </w:rPr>
        <w:t>, Jason M Johanning, George P Casale, Iraklis I Pipinos, Sara A Myer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r w:rsidRPr="006D4A8C">
        <w:rPr>
          <w:rFonts w:ascii="Arial" w:hAnsi="Arial" w:cs="Arial"/>
          <w:sz w:val="20"/>
          <w:szCs w:val="20"/>
        </w:rPr>
        <w:t xml:space="preserve">Peripheral artery disease causes consistent gait irregularities regardless of the location of leg claudication pain Annals of physical and rehabilitation medicine, </w:t>
      </w:r>
      <w:proofErr w:type="gramStart"/>
      <w:r w:rsidRPr="006D4A8C">
        <w:rPr>
          <w:rFonts w:ascii="Arial" w:hAnsi="Arial" w:cs="Arial"/>
          <w:sz w:val="20"/>
          <w:szCs w:val="20"/>
        </w:rPr>
        <w:t>2024</w:t>
      </w:r>
      <w:proofErr w:type="gramEnd"/>
    </w:p>
    <w:p w14:paraId="00F0DEAA" w14:textId="14128EB4" w:rsidR="006D4A8C" w:rsidRDefault="006D4A8C" w:rsidP="004B30D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6D4A8C">
        <w:rPr>
          <w:rFonts w:ascii="Arial" w:hAnsi="Arial" w:cs="Arial"/>
          <w:sz w:val="20"/>
          <w:szCs w:val="20"/>
        </w:rPr>
        <w:t xml:space="preserve">A Mohammadzadeh Gonabadi, P Antonellis, AC Dzewaltowski, SA Myers, </w:t>
      </w:r>
      <w:r w:rsidRPr="006D4A8C">
        <w:rPr>
          <w:rFonts w:ascii="Arial" w:hAnsi="Arial" w:cs="Arial"/>
          <w:sz w:val="20"/>
          <w:szCs w:val="20"/>
        </w:rPr>
        <w:t xml:space="preserve">I Pipinos, </w:t>
      </w:r>
      <w:r w:rsidRPr="006D4A8C">
        <w:rPr>
          <w:rFonts w:ascii="Arial" w:hAnsi="Arial" w:cs="Arial"/>
          <w:b/>
          <w:bCs/>
          <w:sz w:val="20"/>
          <w:szCs w:val="20"/>
        </w:rPr>
        <w:t>P Malcolm.</w:t>
      </w:r>
      <w:r w:rsidRPr="006D4A8C">
        <w:rPr>
          <w:rFonts w:ascii="Arial" w:hAnsi="Arial" w:cs="Arial"/>
          <w:sz w:val="20"/>
          <w:szCs w:val="20"/>
        </w:rPr>
        <w:t xml:space="preserve"> </w:t>
      </w:r>
      <w:r w:rsidRPr="006D4A8C">
        <w:rPr>
          <w:rFonts w:ascii="Arial" w:hAnsi="Arial" w:cs="Arial"/>
          <w:sz w:val="20"/>
          <w:szCs w:val="20"/>
        </w:rPr>
        <w:t>Design and Evaluation of a Bilateral Semi-Rigid Exoskeleton to Assist Hip Motion</w:t>
      </w:r>
      <w:r w:rsidRPr="006D4A8C">
        <w:rPr>
          <w:rFonts w:ascii="Arial" w:hAnsi="Arial" w:cs="Arial"/>
          <w:sz w:val="20"/>
          <w:szCs w:val="20"/>
        </w:rPr>
        <w:t xml:space="preserve">. </w:t>
      </w:r>
      <w:r w:rsidRPr="006D4A8C">
        <w:rPr>
          <w:rFonts w:ascii="Arial" w:hAnsi="Arial" w:cs="Arial"/>
          <w:sz w:val="20"/>
          <w:szCs w:val="20"/>
        </w:rPr>
        <w:t>Biomimetics 9 (4), 211</w:t>
      </w:r>
    </w:p>
    <w:p w14:paraId="6F823D2C" w14:textId="77777777" w:rsidR="006D4A8C" w:rsidRPr="006D4A8C" w:rsidRDefault="006D4A8C" w:rsidP="006D4A8C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6D4A8C">
        <w:rPr>
          <w:rFonts w:ascii="Arial" w:hAnsi="Arial" w:cs="Arial"/>
          <w:sz w:val="20"/>
          <w:szCs w:val="20"/>
        </w:rPr>
        <w:t xml:space="preserve">A Dzewaltowski, II Pipinos, MN Schieber, J Johanning, GP </w:t>
      </w:r>
      <w:proofErr w:type="spellStart"/>
      <w:proofErr w:type="gramStart"/>
      <w:r w:rsidRPr="006D4A8C">
        <w:rPr>
          <w:rFonts w:ascii="Arial" w:hAnsi="Arial" w:cs="Arial"/>
          <w:sz w:val="20"/>
          <w:szCs w:val="20"/>
        </w:rPr>
        <w:t>Casale,</w:t>
      </w:r>
      <w:r w:rsidRPr="006D4A8C">
        <w:rPr>
          <w:rFonts w:ascii="Arial" w:hAnsi="Arial" w:cs="Arial"/>
          <w:b/>
          <w:bCs/>
          <w:sz w:val="20"/>
          <w:szCs w:val="20"/>
        </w:rPr>
        <w:t>P</w:t>
      </w:r>
      <w:proofErr w:type="spellEnd"/>
      <w:r w:rsidRPr="006D4A8C">
        <w:rPr>
          <w:rFonts w:ascii="Arial" w:hAnsi="Arial" w:cs="Arial"/>
          <w:b/>
          <w:bCs/>
          <w:sz w:val="20"/>
          <w:szCs w:val="20"/>
        </w:rPr>
        <w:t>.</w:t>
      </w:r>
      <w:proofErr w:type="gramEnd"/>
      <w:r w:rsidRPr="006D4A8C">
        <w:rPr>
          <w:rFonts w:ascii="Arial" w:hAnsi="Arial" w:cs="Arial"/>
          <w:b/>
          <w:bCs/>
          <w:sz w:val="20"/>
          <w:szCs w:val="20"/>
        </w:rPr>
        <w:t xml:space="preserve"> Malcolm</w:t>
      </w:r>
      <w:r w:rsidRPr="006D4A8C">
        <w:rPr>
          <w:rFonts w:ascii="Arial" w:hAnsi="Arial" w:cs="Arial"/>
          <w:sz w:val="20"/>
          <w:szCs w:val="20"/>
        </w:rPr>
        <w:t xml:space="preserve">. Lower limb revascularization leads to faster walking but with less efficient mechanics in claudicating </w:t>
      </w:r>
      <w:proofErr w:type="gramStart"/>
      <w:r w:rsidRPr="006D4A8C">
        <w:rPr>
          <w:rFonts w:ascii="Arial" w:hAnsi="Arial" w:cs="Arial"/>
          <w:sz w:val="20"/>
          <w:szCs w:val="20"/>
        </w:rPr>
        <w:t>patients</w:t>
      </w:r>
      <w:proofErr w:type="gramEnd"/>
    </w:p>
    <w:p w14:paraId="7271B6B2" w14:textId="77777777" w:rsidR="006D4A8C" w:rsidRPr="006D4A8C" w:rsidRDefault="006D4A8C" w:rsidP="006D4A8C">
      <w:pPr>
        <w:pStyle w:val="ListParagraph"/>
        <w:spacing w:after="0"/>
        <w:rPr>
          <w:rFonts w:ascii="Arial" w:hAnsi="Arial" w:cs="Arial"/>
          <w:sz w:val="20"/>
          <w:szCs w:val="20"/>
        </w:rPr>
      </w:pPr>
      <w:r w:rsidRPr="006D4A8C">
        <w:rPr>
          <w:rFonts w:ascii="Arial" w:hAnsi="Arial" w:cs="Arial"/>
          <w:sz w:val="20"/>
          <w:szCs w:val="20"/>
        </w:rPr>
        <w:t xml:space="preserve">Journal of Biomechanics 162, 111880 </w:t>
      </w:r>
    </w:p>
    <w:p w14:paraId="46BD2B55" w14:textId="5CDE33BB" w:rsidR="006D4A8C" w:rsidRPr="006D4A8C" w:rsidRDefault="006D4A8C" w:rsidP="006D4A8C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6D4A8C">
        <w:rPr>
          <w:rFonts w:ascii="Arial" w:hAnsi="Arial" w:cs="Arial"/>
          <w:sz w:val="20"/>
          <w:szCs w:val="20"/>
        </w:rPr>
        <w:t xml:space="preserve">SC Senatore, KZ Takahashi, </w:t>
      </w:r>
      <w:r w:rsidRPr="006D4A8C">
        <w:rPr>
          <w:rFonts w:ascii="Arial" w:hAnsi="Arial" w:cs="Arial"/>
          <w:b/>
          <w:bCs/>
          <w:sz w:val="20"/>
          <w:szCs w:val="20"/>
        </w:rPr>
        <w:t>P Malcolm.</w:t>
      </w:r>
      <w:r w:rsidRPr="006D4A8C">
        <w:rPr>
          <w:rFonts w:ascii="Arial" w:hAnsi="Arial" w:cs="Arial"/>
          <w:sz w:val="20"/>
          <w:szCs w:val="20"/>
        </w:rPr>
        <w:t xml:space="preserve"> Using human-in-the-loop optimization for guiding manual prosthesis adjustments: a proof-of-concept study Frontiers in Robotics and AI 10, 1183170</w:t>
      </w:r>
    </w:p>
    <w:p w14:paraId="52473C09" w14:textId="5C64AD17" w:rsidR="00452A58" w:rsidRPr="00452A58" w:rsidRDefault="00452A58" w:rsidP="00FD0EF0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452A58">
        <w:rPr>
          <w:rFonts w:ascii="Arial" w:hAnsi="Arial" w:cs="Arial"/>
          <w:sz w:val="20"/>
          <w:szCs w:val="20"/>
        </w:rPr>
        <w:t xml:space="preserve">Can a passive unilateral hip exosuit diminish walking asymmetry? A randomized trial K Kowalczyk, M Mukherjee, </w:t>
      </w:r>
      <w:r w:rsidRPr="00452A58">
        <w:rPr>
          <w:rFonts w:ascii="Arial" w:hAnsi="Arial" w:cs="Arial"/>
          <w:b/>
          <w:bCs/>
          <w:sz w:val="20"/>
          <w:szCs w:val="20"/>
        </w:rPr>
        <w:t>P Malcolm</w:t>
      </w:r>
      <w:r w:rsidRPr="00452A58">
        <w:rPr>
          <w:rFonts w:ascii="Arial" w:hAnsi="Arial" w:cs="Arial"/>
          <w:sz w:val="20"/>
          <w:szCs w:val="20"/>
        </w:rPr>
        <w:t xml:space="preserve"> Journal of NeuroEngineering and Rehabilitation 20 (1), 88</w:t>
      </w:r>
    </w:p>
    <w:p w14:paraId="018115C7" w14:textId="3B708BD8" w:rsidR="00452A58" w:rsidRDefault="00452A58" w:rsidP="00825CB9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452A58">
        <w:rPr>
          <w:rFonts w:ascii="Arial" w:hAnsi="Arial" w:cs="Arial"/>
          <w:sz w:val="20"/>
          <w:szCs w:val="20"/>
        </w:rPr>
        <w:t xml:space="preserve">A biomechanical perspective on walking in patients with peripheral artery disease GM Bapat, AZ Bashir, </w:t>
      </w:r>
      <w:r w:rsidRPr="00452A58">
        <w:rPr>
          <w:rFonts w:ascii="Arial" w:hAnsi="Arial" w:cs="Arial"/>
          <w:b/>
          <w:bCs/>
          <w:sz w:val="20"/>
          <w:szCs w:val="20"/>
        </w:rPr>
        <w:t>P Malcolm</w:t>
      </w:r>
      <w:r w:rsidRPr="00452A58">
        <w:rPr>
          <w:rFonts w:ascii="Arial" w:hAnsi="Arial" w:cs="Arial"/>
          <w:sz w:val="20"/>
          <w:szCs w:val="20"/>
        </w:rPr>
        <w:t>, JM Johanning, II Pipinos, SA Myers Vascular Medicine 28 (1), 77-84</w:t>
      </w:r>
    </w:p>
    <w:p w14:paraId="24D865A5" w14:textId="3DAFD6F3" w:rsidR="00452A58" w:rsidRPr="00452A58" w:rsidRDefault="00452A58" w:rsidP="003A7424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452A58">
        <w:rPr>
          <w:rFonts w:ascii="Arial" w:hAnsi="Arial" w:cs="Arial"/>
          <w:sz w:val="20"/>
          <w:szCs w:val="20"/>
        </w:rPr>
        <w:t xml:space="preserve">Using human-in-the-loop optimization for guiding manual prosthesis adjustments: a proof-of-concept study. SC Senatore, KZ Takahashi, </w:t>
      </w:r>
      <w:r w:rsidRPr="00452A58">
        <w:rPr>
          <w:rFonts w:ascii="Arial" w:hAnsi="Arial" w:cs="Arial"/>
          <w:b/>
          <w:bCs/>
          <w:sz w:val="20"/>
          <w:szCs w:val="20"/>
        </w:rPr>
        <w:t>P Malcolm</w:t>
      </w:r>
      <w:r w:rsidRPr="00452A58">
        <w:rPr>
          <w:rFonts w:ascii="Arial" w:hAnsi="Arial" w:cs="Arial"/>
          <w:sz w:val="20"/>
          <w:szCs w:val="20"/>
        </w:rPr>
        <w:t>. Frontiers in Robotics and AI 10</w:t>
      </w:r>
    </w:p>
    <w:p w14:paraId="7D84787F" w14:textId="11D70901" w:rsidR="00535770" w:rsidRPr="00735B4B" w:rsidRDefault="00535770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Antonellis, P., Mohammadzadeh Gonabadi, A., Myers, S. A., Pipinos, I. I., </w:t>
      </w:r>
      <w:r w:rsidRPr="00735B4B">
        <w:rPr>
          <w:rFonts w:ascii="Arial" w:hAnsi="Arial" w:cs="Arial"/>
          <w:b/>
          <w:bCs/>
          <w:sz w:val="20"/>
          <w:szCs w:val="20"/>
        </w:rPr>
        <w:t>&amp; Malcolm, P.</w:t>
      </w:r>
      <w:r w:rsidRPr="00735B4B">
        <w:rPr>
          <w:rFonts w:ascii="Arial" w:hAnsi="Arial" w:cs="Arial"/>
          <w:sz w:val="20"/>
          <w:szCs w:val="20"/>
        </w:rPr>
        <w:t xml:space="preserve"> (2022). Metabolically efficient walking assistance using optimized timed forces at the waist. Science Robotics, 7(64), eabh1925.</w:t>
      </w:r>
    </w:p>
    <w:p w14:paraId="7F62D63F" w14:textId="77777777" w:rsidR="00735B4B" w:rsidRPr="00735B4B" w:rsidRDefault="00735B4B" w:rsidP="00735B4B">
      <w:pPr>
        <w:pStyle w:val="Citation"/>
        <w:numPr>
          <w:ilvl w:val="0"/>
          <w:numId w:val="5"/>
        </w:numPr>
        <w:contextualSpacing/>
      </w:pPr>
      <w:r w:rsidRPr="00735B4B">
        <w:t xml:space="preserve">Takashi, S., Nielsen, J., Takahashi, K., </w:t>
      </w:r>
      <w:r w:rsidRPr="00735B4B">
        <w:rPr>
          <w:b/>
        </w:rPr>
        <w:t>Malcolm, P.</w:t>
      </w:r>
      <w:r w:rsidRPr="00735B4B">
        <w:t xml:space="preserve">, Mukherjee, M. (2022). A passive exoskeleton can assist split-belt adaptation. </w:t>
      </w:r>
      <w:r w:rsidRPr="00735B4B">
        <w:rPr>
          <w:i/>
          <w:iCs/>
        </w:rPr>
        <w:t>Experimental Brain Research, 240</w:t>
      </w:r>
      <w:r w:rsidRPr="00735B4B">
        <w:t>(4), 1159. 1176.</w:t>
      </w:r>
    </w:p>
    <w:p w14:paraId="5AAFDEA2" w14:textId="2034E5B9" w:rsidR="00735B4B" w:rsidRPr="00735B4B" w:rsidRDefault="00735B4B" w:rsidP="00735B4B">
      <w:pPr>
        <w:pStyle w:val="Citation"/>
        <w:numPr>
          <w:ilvl w:val="0"/>
          <w:numId w:val="5"/>
        </w:numPr>
        <w:contextualSpacing/>
      </w:pPr>
      <w:r w:rsidRPr="00735B4B">
        <w:t xml:space="preserve">Mohammadzadeh Gonabadi, A., Antonellis, P., </w:t>
      </w:r>
      <w:r w:rsidRPr="00735B4B">
        <w:rPr>
          <w:b/>
        </w:rPr>
        <w:t>Malcolm, P.</w:t>
      </w:r>
      <w:r w:rsidRPr="00735B4B">
        <w:t xml:space="preserve"> (2021). Differentiating fallers from non-fallers using nonlinear variability analyses of data from a low-cost portable footswitch device: a feasibility study. </w:t>
      </w:r>
      <w:r w:rsidRPr="00735B4B">
        <w:rPr>
          <w:i/>
          <w:iCs/>
        </w:rPr>
        <w:t xml:space="preserve">Acta of Bioengineering and Biomechanics. </w:t>
      </w:r>
    </w:p>
    <w:p w14:paraId="4AD6E95D" w14:textId="5A787867" w:rsidR="00840C59" w:rsidRPr="00735B4B" w:rsidRDefault="00840C59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A Mohammadzadeh Gonabadi, P Antonellis</w:t>
      </w:r>
      <w:r w:rsidRPr="00735B4B">
        <w:rPr>
          <w:rFonts w:ascii="Arial" w:hAnsi="Arial" w:cs="Arial"/>
          <w:b/>
          <w:bCs/>
          <w:sz w:val="20"/>
          <w:szCs w:val="20"/>
        </w:rPr>
        <w:t xml:space="preserve">, P Malcolm, </w:t>
      </w:r>
      <w:r w:rsidRPr="00735B4B">
        <w:rPr>
          <w:rFonts w:ascii="Arial" w:hAnsi="Arial" w:cs="Arial"/>
          <w:sz w:val="20"/>
          <w:szCs w:val="20"/>
        </w:rPr>
        <w:t xml:space="preserve">Differences between joint-space and musculoskeletal estimations of metabolic rate time profiles, </w:t>
      </w:r>
      <w:proofErr w:type="spellStart"/>
      <w:r w:rsidRPr="00735B4B">
        <w:rPr>
          <w:rFonts w:ascii="Arial" w:hAnsi="Arial" w:cs="Arial"/>
          <w:sz w:val="20"/>
          <w:szCs w:val="20"/>
        </w:rPr>
        <w:t>PLoS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 computational biology 16 (10), e1008280</w:t>
      </w:r>
    </w:p>
    <w:p w14:paraId="1CD6FECF" w14:textId="1DF13DA7" w:rsidR="00BA6715" w:rsidRPr="00735B4B" w:rsidRDefault="00BA6715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b/>
          <w:bCs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Papachatzis N, </w:t>
      </w:r>
      <w:r w:rsidRPr="00735B4B">
        <w:rPr>
          <w:rFonts w:ascii="Arial" w:hAnsi="Arial" w:cs="Arial"/>
          <w:b/>
          <w:bCs/>
          <w:sz w:val="20"/>
          <w:szCs w:val="20"/>
        </w:rPr>
        <w:t>Malcolm P</w:t>
      </w:r>
      <w:r w:rsidRPr="00735B4B">
        <w:rPr>
          <w:rFonts w:ascii="Arial" w:hAnsi="Arial" w:cs="Arial"/>
          <w:sz w:val="20"/>
          <w:szCs w:val="20"/>
        </w:rPr>
        <w:t>, Nelson CA, Takahashi KZ. Walking with added mass magnifies salient features of human foot energetics. Journal of Experimental Biology. 2020 15;223(12).</w:t>
      </w:r>
    </w:p>
    <w:p w14:paraId="22052FD9" w14:textId="3FD20D79" w:rsidR="00BA6715" w:rsidRPr="00735B4B" w:rsidRDefault="00BA6715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Gonabadi AM, Antonellis P,</w:t>
      </w:r>
      <w:r w:rsidRPr="00735B4B">
        <w:rPr>
          <w:rFonts w:ascii="Arial" w:hAnsi="Arial" w:cs="Arial"/>
          <w:b/>
          <w:bCs/>
          <w:sz w:val="20"/>
          <w:szCs w:val="20"/>
        </w:rPr>
        <w:t xml:space="preserve"> Malcolm P</w:t>
      </w:r>
      <w:r w:rsidRPr="00735B4B">
        <w:rPr>
          <w:rFonts w:ascii="Arial" w:hAnsi="Arial" w:cs="Arial"/>
          <w:sz w:val="20"/>
          <w:szCs w:val="20"/>
        </w:rPr>
        <w:t>. A system for simple robotic walking assistance with linear impulses at the center of mass. IEEE Transactions on Neural Systems and Rehabilitation Engineering. 2020.</w:t>
      </w:r>
    </w:p>
    <w:p w14:paraId="0A02FBD2" w14:textId="77777777" w:rsidR="00BA6715" w:rsidRPr="00735B4B" w:rsidRDefault="00BA6715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Antonellis P, Frederick CM, Gonabadi AM, </w:t>
      </w:r>
      <w:r w:rsidRPr="00735B4B">
        <w:rPr>
          <w:rFonts w:ascii="Arial" w:hAnsi="Arial" w:cs="Arial"/>
          <w:b/>
          <w:bCs/>
          <w:sz w:val="20"/>
          <w:szCs w:val="20"/>
        </w:rPr>
        <w:t>Malcolm P</w:t>
      </w:r>
      <w:r w:rsidRPr="00735B4B">
        <w:rPr>
          <w:rFonts w:ascii="Arial" w:hAnsi="Arial" w:cs="Arial"/>
          <w:sz w:val="20"/>
          <w:szCs w:val="20"/>
        </w:rPr>
        <w:t>. Modular footwear that partially offsets downhill or uphill grades minimizes the metabolic cost of human walking. Royal Society open science. 2020 Feb 5;7(2):191527.</w:t>
      </w:r>
    </w:p>
    <w:p w14:paraId="2470AF92" w14:textId="23FF08D8" w:rsidR="00675EC6" w:rsidRPr="00735B4B" w:rsidRDefault="00675EC6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Hedrick, E.A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.</w:t>
      </w:r>
      <w:r w:rsidRPr="00735B4B">
        <w:rPr>
          <w:rFonts w:ascii="Arial" w:hAnsi="Arial" w:cs="Arial"/>
          <w:b/>
          <w:bCs/>
          <w:sz w:val="20"/>
          <w:szCs w:val="20"/>
        </w:rPr>
        <w:t>,</w:t>
      </w:r>
      <w:r w:rsidRPr="00735B4B">
        <w:rPr>
          <w:rFonts w:ascii="Arial" w:hAnsi="Arial" w:cs="Arial"/>
          <w:sz w:val="20"/>
          <w:szCs w:val="20"/>
        </w:rPr>
        <w:t xml:space="preserve"> Wilken, J.M. and Takahashi, K.Z., 2019. </w:t>
      </w:r>
      <w:proofErr w:type="gramStart"/>
      <w:r w:rsidRPr="00735B4B">
        <w:rPr>
          <w:rFonts w:ascii="Arial" w:hAnsi="Arial" w:cs="Arial"/>
          <w:sz w:val="20"/>
          <w:szCs w:val="20"/>
        </w:rPr>
        <w:t>How</w:t>
      </w:r>
      <w:proofErr w:type="gramEnd"/>
      <w:r w:rsidRPr="00735B4B">
        <w:rPr>
          <w:rFonts w:ascii="Arial" w:hAnsi="Arial" w:cs="Arial"/>
          <w:sz w:val="20"/>
          <w:szCs w:val="20"/>
        </w:rPr>
        <w:t xml:space="preserve"> Prosthetic Ankle Stiffness &amp; Load Carriage Affect Metabolic Energy Expenditure During Walking. JNER, 2019</w:t>
      </w:r>
    </w:p>
    <w:p w14:paraId="52244101" w14:textId="77777777" w:rsidR="00081C02" w:rsidRPr="00735B4B" w:rsidRDefault="00CF7CE7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Jinsoo Kim, Giuk Lee, Roman Heimgartner, Dheepak </w:t>
      </w:r>
      <w:proofErr w:type="spellStart"/>
      <w:r w:rsidRPr="00735B4B">
        <w:rPr>
          <w:rFonts w:ascii="Arial" w:hAnsi="Arial" w:cs="Arial"/>
          <w:sz w:val="20"/>
          <w:szCs w:val="20"/>
        </w:rPr>
        <w:t>Arumukhom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 Revi, Nikos Karavas, Danielle Louise Ryan Nathanson, Ignacio Galiana, Asa Eckert-</w:t>
      </w:r>
      <w:proofErr w:type="spellStart"/>
      <w:r w:rsidRPr="00735B4B">
        <w:rPr>
          <w:rFonts w:ascii="Arial" w:hAnsi="Arial" w:cs="Arial"/>
          <w:sz w:val="20"/>
          <w:szCs w:val="20"/>
        </w:rPr>
        <w:t>Erdheim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Patrick Murphy, David Perry, Nicolas Menard, </w:t>
      </w:r>
      <w:r w:rsidRPr="00735B4B">
        <w:rPr>
          <w:rFonts w:ascii="Arial" w:hAnsi="Arial" w:cs="Arial"/>
          <w:b/>
          <w:bCs/>
          <w:sz w:val="20"/>
          <w:szCs w:val="20"/>
        </w:rPr>
        <w:t>Malcolm</w:t>
      </w:r>
      <w:r w:rsidR="00F00A1B" w:rsidRPr="00735B4B">
        <w:rPr>
          <w:rFonts w:ascii="Arial" w:hAnsi="Arial" w:cs="Arial"/>
          <w:b/>
          <w:bCs/>
          <w:sz w:val="20"/>
          <w:szCs w:val="20"/>
        </w:rPr>
        <w:t xml:space="preserve"> P</w:t>
      </w:r>
      <w:r w:rsidRPr="00735B4B">
        <w:rPr>
          <w:rFonts w:ascii="Arial" w:hAnsi="Arial" w:cs="Arial"/>
          <w:sz w:val="20"/>
          <w:szCs w:val="20"/>
        </w:rPr>
        <w:t xml:space="preserve">, Conor J. Walsh; Reducing the metabolic rate of walking and running with a versatile, portable soft exosuit. </w:t>
      </w:r>
      <w:r w:rsidRPr="00735B4B">
        <w:rPr>
          <w:rFonts w:ascii="Arial" w:hAnsi="Arial" w:cs="Arial"/>
          <w:b/>
          <w:bCs/>
          <w:i/>
          <w:iCs/>
          <w:sz w:val="20"/>
          <w:szCs w:val="20"/>
        </w:rPr>
        <w:t>Science</w:t>
      </w:r>
      <w:r w:rsidRPr="00735B4B">
        <w:rPr>
          <w:rFonts w:ascii="Arial" w:hAnsi="Arial" w:cs="Arial"/>
          <w:sz w:val="20"/>
          <w:szCs w:val="20"/>
        </w:rPr>
        <w:t>,</w:t>
      </w:r>
      <w:r w:rsidR="00516AD5" w:rsidRPr="00735B4B">
        <w:rPr>
          <w:rFonts w:ascii="Arial" w:hAnsi="Arial" w:cs="Arial"/>
          <w:sz w:val="20"/>
          <w:szCs w:val="20"/>
        </w:rPr>
        <w:t xml:space="preserve"> 2019.</w:t>
      </w:r>
      <w:r w:rsidR="00081C02" w:rsidRPr="00735B4B">
        <w:rPr>
          <w:rFonts w:ascii="Arial" w:hAnsi="Arial" w:cs="Arial"/>
          <w:sz w:val="20"/>
          <w:szCs w:val="20"/>
        </w:rPr>
        <w:t xml:space="preserve"> </w:t>
      </w:r>
    </w:p>
    <w:p w14:paraId="7356CBCF" w14:textId="77777777" w:rsidR="00CF7CE7" w:rsidRPr="00735B4B" w:rsidRDefault="00CF7CE7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B Breine,</w:t>
      </w:r>
      <w:r w:rsidRPr="00735B4B">
        <w:rPr>
          <w:rFonts w:ascii="Arial" w:hAnsi="Arial" w:cs="Arial"/>
          <w:b/>
          <w:bCs/>
          <w:sz w:val="20"/>
          <w:szCs w:val="20"/>
        </w:rPr>
        <w:t xml:space="preserve"> P Malcolm</w:t>
      </w:r>
      <w:r w:rsidRPr="00735B4B">
        <w:rPr>
          <w:rFonts w:ascii="Arial" w:hAnsi="Arial" w:cs="Arial"/>
          <w:sz w:val="20"/>
          <w:szCs w:val="20"/>
        </w:rPr>
        <w:t>, S Galle, P Fiers, EC Frederick, D De Clercq, Running speed-induced changes in foot contact pattern influence impact loading rate, European journal of sport science 19 (6), 774-783</w:t>
      </w:r>
      <w:r w:rsidRPr="00735B4B">
        <w:rPr>
          <w:rFonts w:ascii="Arial" w:hAnsi="Arial" w:cs="Arial"/>
          <w:sz w:val="20"/>
          <w:szCs w:val="20"/>
        </w:rPr>
        <w:tab/>
        <w:t>2019</w:t>
      </w:r>
    </w:p>
    <w:p w14:paraId="17BD591F" w14:textId="7F0A6C4D" w:rsidR="00CF7CE7" w:rsidRPr="00735B4B" w:rsidRDefault="00CF7CE7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M Grimmer, BT Quinlivan, S Lee, </w:t>
      </w:r>
      <w:r w:rsidRPr="00735B4B">
        <w:rPr>
          <w:rFonts w:ascii="Arial" w:hAnsi="Arial" w:cs="Arial"/>
          <w:b/>
          <w:bCs/>
          <w:sz w:val="20"/>
          <w:szCs w:val="20"/>
        </w:rPr>
        <w:t>P Malcolm</w:t>
      </w:r>
      <w:r w:rsidRPr="00735B4B">
        <w:rPr>
          <w:rFonts w:ascii="Arial" w:hAnsi="Arial" w:cs="Arial"/>
          <w:sz w:val="20"/>
          <w:szCs w:val="20"/>
        </w:rPr>
        <w:t xml:space="preserve">, DM Rossi, C </w:t>
      </w:r>
      <w:proofErr w:type="spellStart"/>
      <w:r w:rsidRPr="00735B4B">
        <w:rPr>
          <w:rFonts w:ascii="Arial" w:hAnsi="Arial" w:cs="Arial"/>
          <w:sz w:val="20"/>
          <w:szCs w:val="20"/>
        </w:rPr>
        <w:t>Siviy</w:t>
      </w:r>
      <w:proofErr w:type="spellEnd"/>
      <w:r w:rsidRPr="00735B4B">
        <w:rPr>
          <w:rFonts w:ascii="Arial" w:hAnsi="Arial" w:cs="Arial"/>
          <w:sz w:val="20"/>
          <w:szCs w:val="20"/>
        </w:rPr>
        <w:t>, CJ Walsh, Comparison of the human-exosuit interaction using ankle moment and ankle positive power inspired walking assistance, Journal of biomechanics 83, 76-84 2 2019</w:t>
      </w:r>
    </w:p>
    <w:p w14:paraId="4A7F6F67" w14:textId="1CECA862" w:rsidR="003B306D" w:rsidRPr="00735B4B" w:rsidRDefault="00CF7CE7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P Antonellis, S Galle, D De Clercq, </w:t>
      </w:r>
      <w:r w:rsidRPr="00735B4B">
        <w:rPr>
          <w:rFonts w:ascii="Arial" w:hAnsi="Arial" w:cs="Arial"/>
          <w:b/>
          <w:bCs/>
          <w:sz w:val="20"/>
          <w:szCs w:val="20"/>
        </w:rPr>
        <w:t>P Malcolm</w:t>
      </w:r>
      <w:r w:rsidRPr="00735B4B">
        <w:rPr>
          <w:rFonts w:ascii="Arial" w:hAnsi="Arial" w:cs="Arial"/>
          <w:sz w:val="20"/>
          <w:szCs w:val="20"/>
        </w:rPr>
        <w:t xml:space="preserve">, Altering gait variability with an ankle exoskeleton </w:t>
      </w:r>
      <w:proofErr w:type="spellStart"/>
      <w:r w:rsidRPr="00735B4B">
        <w:rPr>
          <w:rFonts w:ascii="Arial" w:hAnsi="Arial" w:cs="Arial"/>
          <w:sz w:val="20"/>
          <w:szCs w:val="20"/>
        </w:rPr>
        <w:t>PloS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 one 13 (10), e0205088</w:t>
      </w:r>
      <w:r w:rsidR="00C4365D" w:rsidRPr="00735B4B">
        <w:rPr>
          <w:rFonts w:ascii="Arial" w:hAnsi="Arial" w:cs="Arial"/>
          <w:sz w:val="20"/>
          <w:szCs w:val="20"/>
        </w:rPr>
        <w:t xml:space="preserve"> 2018.</w:t>
      </w:r>
    </w:p>
    <w:p w14:paraId="3E41A747" w14:textId="0F097AA1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lastRenderedPageBreak/>
        <w:t xml:space="preserve">Kim, M., Ding, Y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Speeckaert, J., </w:t>
      </w:r>
      <w:proofErr w:type="spellStart"/>
      <w:r w:rsidRPr="00735B4B">
        <w:rPr>
          <w:rFonts w:ascii="Arial" w:hAnsi="Arial" w:cs="Arial"/>
          <w:sz w:val="20"/>
          <w:szCs w:val="20"/>
        </w:rPr>
        <w:t>Siviy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C. J., Walsh, C. J., and </w:t>
      </w:r>
      <w:proofErr w:type="spellStart"/>
      <w:r w:rsidRPr="00735B4B">
        <w:rPr>
          <w:rFonts w:ascii="Arial" w:hAnsi="Arial" w:cs="Arial"/>
          <w:sz w:val="20"/>
          <w:szCs w:val="20"/>
        </w:rPr>
        <w:t>Kuindersma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S. “Human-in-the-Loop Bayesian Optimization of Wearable Device Parameters” </w:t>
      </w:r>
      <w:proofErr w:type="spellStart"/>
      <w:r w:rsidRPr="00735B4B">
        <w:rPr>
          <w:rFonts w:ascii="Arial" w:hAnsi="Arial" w:cs="Arial"/>
          <w:iCs/>
          <w:sz w:val="20"/>
          <w:szCs w:val="20"/>
        </w:rPr>
        <w:t>PLoS</w:t>
      </w:r>
      <w:proofErr w:type="spellEnd"/>
      <w:r w:rsidRPr="00735B4B">
        <w:rPr>
          <w:rFonts w:ascii="Arial" w:hAnsi="Arial" w:cs="Arial"/>
          <w:iCs/>
          <w:sz w:val="20"/>
          <w:szCs w:val="20"/>
        </w:rPr>
        <w:t xml:space="preserve"> ONE</w:t>
      </w:r>
      <w:r w:rsidRPr="00735B4B">
        <w:rPr>
          <w:rFonts w:ascii="Arial" w:hAnsi="Arial" w:cs="Arial"/>
          <w:sz w:val="20"/>
          <w:szCs w:val="20"/>
        </w:rPr>
        <w:t xml:space="preserve"> 12, no. 9 (2017): </w:t>
      </w:r>
      <w:proofErr w:type="gramStart"/>
      <w:r w:rsidRPr="00735B4B">
        <w:rPr>
          <w:rFonts w:ascii="Arial" w:hAnsi="Arial" w:cs="Arial"/>
          <w:sz w:val="20"/>
          <w:szCs w:val="20"/>
        </w:rPr>
        <w:t>doi:10.1371/journal.pone</w:t>
      </w:r>
      <w:proofErr w:type="gramEnd"/>
      <w:r w:rsidRPr="00735B4B">
        <w:rPr>
          <w:rFonts w:ascii="Arial" w:hAnsi="Arial" w:cs="Arial"/>
          <w:sz w:val="20"/>
          <w:szCs w:val="20"/>
        </w:rPr>
        <w:t>.0184054</w:t>
      </w:r>
    </w:p>
    <w:p w14:paraId="2A63800B" w14:textId="09B5EFF4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Lee, G., Kim, J., Panizzolo, F. A., Zhou, Y. M., Baker, L. M., Galiana, I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and Walsh, C. J. “Reducing the Metabolic Cost of Running with a Tethered Soft Exosuit” </w:t>
      </w:r>
      <w:r w:rsidRPr="00735B4B">
        <w:rPr>
          <w:rFonts w:ascii="Arial" w:hAnsi="Arial" w:cs="Arial"/>
          <w:iCs/>
          <w:sz w:val="20"/>
          <w:szCs w:val="20"/>
        </w:rPr>
        <w:t>Sci. Robot</w:t>
      </w:r>
      <w:r w:rsidRPr="00735B4B">
        <w:rPr>
          <w:rFonts w:ascii="Arial" w:hAnsi="Arial" w:cs="Arial"/>
          <w:sz w:val="20"/>
          <w:szCs w:val="20"/>
        </w:rPr>
        <w:t xml:space="preserve"> 2, no. 6 (2017): 6708–31. doi:10.1126/</w:t>
      </w:r>
      <w:proofErr w:type="gramStart"/>
      <w:r w:rsidRPr="00735B4B">
        <w:rPr>
          <w:rFonts w:ascii="Arial" w:hAnsi="Arial" w:cs="Arial"/>
          <w:sz w:val="20"/>
          <w:szCs w:val="20"/>
        </w:rPr>
        <w:t>scirobotics.aan</w:t>
      </w:r>
      <w:proofErr w:type="gramEnd"/>
      <w:r w:rsidRPr="00735B4B">
        <w:rPr>
          <w:rFonts w:ascii="Arial" w:hAnsi="Arial" w:cs="Arial"/>
          <w:sz w:val="20"/>
          <w:szCs w:val="20"/>
        </w:rPr>
        <w:t>6708</w:t>
      </w:r>
    </w:p>
    <w:p w14:paraId="136A5799" w14:textId="43482020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Quinlivan, B. T., Lee, S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Rossi, D. M., Grimmer, M., </w:t>
      </w:r>
      <w:proofErr w:type="spellStart"/>
      <w:r w:rsidRPr="00735B4B">
        <w:rPr>
          <w:rFonts w:ascii="Arial" w:hAnsi="Arial" w:cs="Arial"/>
          <w:sz w:val="20"/>
          <w:szCs w:val="20"/>
        </w:rPr>
        <w:t>Siviy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C., Karavas, N., Wagner, D., Asbeck, A., Galiana, I., and Walsh, C. J. “Assistance Magnitude versus Metabolic Cost Reductions for a Tethered Multiarticular Soft Exosuit” </w:t>
      </w:r>
      <w:r w:rsidRPr="00735B4B">
        <w:rPr>
          <w:rFonts w:ascii="Arial" w:hAnsi="Arial" w:cs="Arial"/>
          <w:iCs/>
          <w:sz w:val="20"/>
          <w:szCs w:val="20"/>
        </w:rPr>
        <w:t>Science Robotics</w:t>
      </w:r>
      <w:r w:rsidRPr="00735B4B">
        <w:rPr>
          <w:rFonts w:ascii="Arial" w:hAnsi="Arial" w:cs="Arial"/>
          <w:sz w:val="20"/>
          <w:szCs w:val="20"/>
        </w:rPr>
        <w:t xml:space="preserve"> 2, no. 2 (2017): eaah4416. doi:10.1126/</w:t>
      </w:r>
      <w:proofErr w:type="gramStart"/>
      <w:r w:rsidRPr="00735B4B">
        <w:rPr>
          <w:rFonts w:ascii="Arial" w:hAnsi="Arial" w:cs="Arial"/>
          <w:sz w:val="20"/>
          <w:szCs w:val="20"/>
        </w:rPr>
        <w:t>scirobotics.aah</w:t>
      </w:r>
      <w:proofErr w:type="gramEnd"/>
      <w:r w:rsidRPr="00735B4B">
        <w:rPr>
          <w:rFonts w:ascii="Arial" w:hAnsi="Arial" w:cs="Arial"/>
          <w:sz w:val="20"/>
          <w:szCs w:val="20"/>
        </w:rPr>
        <w:t>4416</w:t>
      </w:r>
      <w:r w:rsidR="00081C02" w:rsidRPr="00735B4B">
        <w:rPr>
          <w:rFonts w:ascii="Arial" w:hAnsi="Arial" w:cs="Arial"/>
          <w:sz w:val="20"/>
          <w:szCs w:val="20"/>
        </w:rPr>
        <w:t xml:space="preserve"> </w:t>
      </w:r>
      <w:r w:rsidR="00081C02" w:rsidRPr="00735B4B">
        <w:rPr>
          <w:rFonts w:ascii="Arial" w:hAnsi="Arial" w:cs="Arial"/>
          <w:b/>
          <w:bCs/>
          <w:sz w:val="20"/>
          <w:szCs w:val="20"/>
        </w:rPr>
        <w:t>+ 150 citations</w:t>
      </w:r>
    </w:p>
    <w:p w14:paraId="7772A67F" w14:textId="5430CD66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Breine, B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Segers, V., Gerlo, J., Derie, R., Pataky, T., Frederick, E. C., and Clercq, D. De. “Magnitude and Spatial Distribution of Impact Intensity Under the Foot Relates to Initial Foot Contact Pattern” </w:t>
      </w:r>
      <w:r w:rsidRPr="00735B4B">
        <w:rPr>
          <w:rFonts w:ascii="Arial" w:hAnsi="Arial" w:cs="Arial"/>
          <w:iCs/>
          <w:sz w:val="20"/>
          <w:szCs w:val="20"/>
        </w:rPr>
        <w:t>J Appl Biomech</w:t>
      </w:r>
      <w:r w:rsidRPr="00735B4B">
        <w:rPr>
          <w:rFonts w:ascii="Arial" w:hAnsi="Arial" w:cs="Arial"/>
          <w:sz w:val="20"/>
          <w:szCs w:val="20"/>
        </w:rPr>
        <w:t xml:space="preserve"> (2017): 1–21. doi:10.1123/jab.2016-0206</w:t>
      </w:r>
    </w:p>
    <w:p w14:paraId="73A1F592" w14:textId="35DE34B6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Galle, S., </w:t>
      </w:r>
      <w:proofErr w:type="spellStart"/>
      <w:r w:rsidRPr="00735B4B">
        <w:rPr>
          <w:rFonts w:ascii="Arial" w:hAnsi="Arial" w:cs="Arial"/>
          <w:sz w:val="20"/>
          <w:szCs w:val="20"/>
        </w:rPr>
        <w:t>Derave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W., Bossuyt, F., </w:t>
      </w:r>
      <w:proofErr w:type="spellStart"/>
      <w:r w:rsidRPr="00735B4B">
        <w:rPr>
          <w:rFonts w:ascii="Arial" w:hAnsi="Arial" w:cs="Arial"/>
          <w:sz w:val="20"/>
          <w:szCs w:val="20"/>
        </w:rPr>
        <w:t>Calders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P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and Clercq, D. De. “Exoskeleton Plantarflexion Assistance for Elderly” </w:t>
      </w:r>
      <w:r w:rsidRPr="00735B4B">
        <w:rPr>
          <w:rFonts w:ascii="Arial" w:hAnsi="Arial" w:cs="Arial"/>
          <w:iCs/>
          <w:sz w:val="20"/>
          <w:szCs w:val="20"/>
        </w:rPr>
        <w:t>Gait and Posture</w:t>
      </w:r>
      <w:r w:rsidRPr="00735B4B">
        <w:rPr>
          <w:rFonts w:ascii="Arial" w:hAnsi="Arial" w:cs="Arial"/>
          <w:sz w:val="20"/>
          <w:szCs w:val="20"/>
        </w:rPr>
        <w:t xml:space="preserve"> 52, no. November (2017): 183–188. </w:t>
      </w:r>
      <w:proofErr w:type="gramStart"/>
      <w:r w:rsidRPr="00735B4B">
        <w:rPr>
          <w:rFonts w:ascii="Arial" w:hAnsi="Arial" w:cs="Arial"/>
          <w:sz w:val="20"/>
          <w:szCs w:val="20"/>
        </w:rPr>
        <w:t>doi:10.1016/j.gaitpost</w:t>
      </w:r>
      <w:proofErr w:type="gramEnd"/>
      <w:r w:rsidRPr="00735B4B">
        <w:rPr>
          <w:rFonts w:ascii="Arial" w:hAnsi="Arial" w:cs="Arial"/>
          <w:sz w:val="20"/>
          <w:szCs w:val="20"/>
        </w:rPr>
        <w:t>.2016.11.040</w:t>
      </w:r>
    </w:p>
    <w:p w14:paraId="537EFA71" w14:textId="2481C84B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Breine, B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Caekenberghe, I. Van, Caekenberghe, I. Van, Fiers, P., Frederick, E. C., Clercq, D. De, Frederick, E. C., and Clercq, D. De. “Initial Foot Contact and Related Kinematics Affect Impact Loading Rate in Running” </w:t>
      </w:r>
      <w:r w:rsidRPr="00735B4B">
        <w:rPr>
          <w:rFonts w:ascii="Arial" w:hAnsi="Arial" w:cs="Arial"/>
          <w:iCs/>
          <w:sz w:val="20"/>
          <w:szCs w:val="20"/>
        </w:rPr>
        <w:t>Journal of Sports Sciences</w:t>
      </w:r>
      <w:r w:rsidRPr="00735B4B">
        <w:rPr>
          <w:rFonts w:ascii="Arial" w:hAnsi="Arial" w:cs="Arial"/>
          <w:sz w:val="20"/>
          <w:szCs w:val="20"/>
        </w:rPr>
        <w:t xml:space="preserve"> 35, no. 15 (2017): 1556–1564. doi:10.1080/02640414.2016.1225970</w:t>
      </w:r>
    </w:p>
    <w:p w14:paraId="6C8DF813" w14:textId="52D3C5E2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Ding, Y., Panizzolo, F. A., </w:t>
      </w:r>
      <w:proofErr w:type="spellStart"/>
      <w:r w:rsidRPr="00735B4B">
        <w:rPr>
          <w:rFonts w:ascii="Arial" w:hAnsi="Arial" w:cs="Arial"/>
          <w:sz w:val="20"/>
          <w:szCs w:val="20"/>
        </w:rPr>
        <w:t>Siviy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C. J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Galiana, I., Holt, K. G., and Walsh, C. J. “Effect of Timing of Hip Extension Assistance during Loaded Walking with a Soft Exosuit” </w:t>
      </w:r>
      <w:r w:rsidRPr="00735B4B">
        <w:rPr>
          <w:rFonts w:ascii="Arial" w:hAnsi="Arial" w:cs="Arial"/>
          <w:iCs/>
          <w:sz w:val="20"/>
          <w:szCs w:val="20"/>
        </w:rPr>
        <w:t>Journal of NeuroEngineering and Rehabilitation</w:t>
      </w:r>
      <w:r w:rsidRPr="00735B4B">
        <w:rPr>
          <w:rFonts w:ascii="Arial" w:hAnsi="Arial" w:cs="Arial"/>
          <w:sz w:val="20"/>
          <w:szCs w:val="20"/>
        </w:rPr>
        <w:t xml:space="preserve"> 13, no. 1 (2016): 87. doi:10.1186/s12984-016-0196-8</w:t>
      </w:r>
    </w:p>
    <w:p w14:paraId="5886CCC5" w14:textId="0A688D79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Lee, S., Crea, S., Galiana, I., </w:t>
      </w:r>
      <w:r w:rsidR="00B4225E" w:rsidRPr="00735B4B">
        <w:rPr>
          <w:rFonts w:ascii="Arial" w:hAnsi="Arial" w:cs="Arial"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Walsh, C. J., Galiana, I., Asbeck, A., Walsh, C. J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Walsh, C. J., Galiana, I., Asbeck, A., and Walsh, C. J. “Controlling Negative and Positive Power at the Ankle with a Soft Exosuit” </w:t>
      </w:r>
      <w:r w:rsidRPr="00735B4B">
        <w:rPr>
          <w:rFonts w:ascii="Arial" w:hAnsi="Arial" w:cs="Arial"/>
          <w:iCs/>
          <w:sz w:val="20"/>
          <w:szCs w:val="20"/>
        </w:rPr>
        <w:t>Proceedings - IEEE International Conference on Robotics and Automation</w:t>
      </w:r>
      <w:r w:rsidRPr="00735B4B">
        <w:rPr>
          <w:rFonts w:ascii="Arial" w:hAnsi="Arial" w:cs="Arial"/>
          <w:sz w:val="20"/>
          <w:szCs w:val="20"/>
        </w:rPr>
        <w:t xml:space="preserve"> 2016–June, (2016): 3509–3515. doi:10.1109/ICRA.2016.7487531</w:t>
      </w:r>
    </w:p>
    <w:p w14:paraId="0DBAB208" w14:textId="17A5CF6E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Breine, B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Caekenberghe, I. Van, Fiers, P., and Clercq, D. De. “Kinematic Differences between (A)typical Initial Rearfoot and Midfoot Contact Patterns” </w:t>
      </w:r>
      <w:r w:rsidRPr="00735B4B">
        <w:rPr>
          <w:rFonts w:ascii="Arial" w:hAnsi="Arial" w:cs="Arial"/>
          <w:iCs/>
          <w:sz w:val="20"/>
          <w:szCs w:val="20"/>
        </w:rPr>
        <w:t>Footwear Science</w:t>
      </w:r>
      <w:r w:rsidRPr="00735B4B">
        <w:rPr>
          <w:rFonts w:ascii="Arial" w:hAnsi="Arial" w:cs="Arial"/>
          <w:sz w:val="20"/>
          <w:szCs w:val="20"/>
        </w:rPr>
        <w:t xml:space="preserve"> 7, no. S1 (2015): S102-103. </w:t>
      </w:r>
    </w:p>
    <w:p w14:paraId="34D5A327" w14:textId="38941341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Galle, S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35B4B">
        <w:rPr>
          <w:rFonts w:ascii="Arial" w:hAnsi="Arial" w:cs="Arial"/>
          <w:sz w:val="20"/>
          <w:szCs w:val="20"/>
        </w:rPr>
        <w:t>Derave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W., and Clercq, D. De. “Uphill Walking with a Simple Exoskeleton: Plantarflexion Assistance Leads to Proximal Adaptations” </w:t>
      </w:r>
      <w:r w:rsidRPr="00735B4B">
        <w:rPr>
          <w:rFonts w:ascii="Arial" w:hAnsi="Arial" w:cs="Arial"/>
          <w:iCs/>
          <w:sz w:val="20"/>
          <w:szCs w:val="20"/>
        </w:rPr>
        <w:t>Gait and Posture</w:t>
      </w:r>
      <w:r w:rsidRPr="00735B4B">
        <w:rPr>
          <w:rFonts w:ascii="Arial" w:hAnsi="Arial" w:cs="Arial"/>
          <w:sz w:val="20"/>
          <w:szCs w:val="20"/>
        </w:rPr>
        <w:t xml:space="preserve"> 41, no. 1 (2015): 246–251. </w:t>
      </w:r>
      <w:proofErr w:type="gramStart"/>
      <w:r w:rsidRPr="00735B4B">
        <w:rPr>
          <w:rFonts w:ascii="Arial" w:hAnsi="Arial" w:cs="Arial"/>
          <w:sz w:val="20"/>
          <w:szCs w:val="20"/>
        </w:rPr>
        <w:t>doi:10.1016/j.gaitpost</w:t>
      </w:r>
      <w:proofErr w:type="gramEnd"/>
      <w:r w:rsidRPr="00735B4B">
        <w:rPr>
          <w:rFonts w:ascii="Arial" w:hAnsi="Arial" w:cs="Arial"/>
          <w:sz w:val="20"/>
          <w:szCs w:val="20"/>
        </w:rPr>
        <w:t>.2014.10.015</w:t>
      </w:r>
    </w:p>
    <w:p w14:paraId="12820139" w14:textId="3515DBB2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Galle, S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35B4B">
        <w:rPr>
          <w:rFonts w:ascii="Arial" w:hAnsi="Arial" w:cs="Arial"/>
          <w:sz w:val="20"/>
          <w:szCs w:val="20"/>
        </w:rPr>
        <w:t>Derave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W., and Clercq, D. De. “Enhancing Performance during Inclined Loaded Walking with a Powered Ankle–foot Exoskeleton” </w:t>
      </w:r>
      <w:r w:rsidRPr="00735B4B">
        <w:rPr>
          <w:rFonts w:ascii="Arial" w:hAnsi="Arial" w:cs="Arial"/>
          <w:iCs/>
          <w:sz w:val="20"/>
          <w:szCs w:val="20"/>
        </w:rPr>
        <w:t>European Journal of Applied Physiology</w:t>
      </w:r>
      <w:r w:rsidRPr="00735B4B">
        <w:rPr>
          <w:rFonts w:ascii="Arial" w:hAnsi="Arial" w:cs="Arial"/>
          <w:sz w:val="20"/>
          <w:szCs w:val="20"/>
        </w:rPr>
        <w:t xml:space="preserve"> 114, no. 11 (2014): 2341–51. doi:10.1007/s00421-014-2955-1</w:t>
      </w:r>
    </w:p>
    <w:p w14:paraId="5F653DCA" w14:textId="0CFB3EBF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Breine, B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Frederick, E. C., and Clercq, D. De. “Relationship between Running Speed and Initial Foot Contact Patterns” </w:t>
      </w:r>
      <w:r w:rsidRPr="00735B4B">
        <w:rPr>
          <w:rFonts w:ascii="Arial" w:hAnsi="Arial" w:cs="Arial"/>
          <w:iCs/>
          <w:sz w:val="20"/>
          <w:szCs w:val="20"/>
        </w:rPr>
        <w:t>Medicine and Science in Sports and Exercise</w:t>
      </w:r>
      <w:r w:rsidRPr="00735B4B">
        <w:rPr>
          <w:rFonts w:ascii="Arial" w:hAnsi="Arial" w:cs="Arial"/>
          <w:sz w:val="20"/>
          <w:szCs w:val="20"/>
        </w:rPr>
        <w:t xml:space="preserve"> 46, no. 8 (2014): 1595–603. doi:10.1249/MSS.0000000000000267</w:t>
      </w:r>
    </w:p>
    <w:p w14:paraId="3865C908" w14:textId="0994BCE9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Caekenberghe, I. Van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</w:t>
      </w:r>
      <w:r w:rsidR="00B4225E" w:rsidRPr="00735B4B">
        <w:rPr>
          <w:rFonts w:ascii="Arial" w:hAnsi="Arial" w:cs="Arial"/>
          <w:sz w:val="20"/>
          <w:szCs w:val="20"/>
        </w:rPr>
        <w:t>.</w:t>
      </w:r>
      <w:r w:rsidRPr="00735B4B">
        <w:rPr>
          <w:rFonts w:ascii="Arial" w:hAnsi="Arial" w:cs="Arial"/>
          <w:sz w:val="20"/>
          <w:szCs w:val="20"/>
        </w:rPr>
        <w:t xml:space="preserve">, Segers, V., and Clercq, D. De. “A Gradual Shift in Initial Foot-to-Ground Contact Patterns Depending upon Acceleration” </w:t>
      </w:r>
      <w:r w:rsidRPr="00735B4B">
        <w:rPr>
          <w:rFonts w:ascii="Arial" w:hAnsi="Arial" w:cs="Arial"/>
          <w:iCs/>
          <w:sz w:val="20"/>
          <w:szCs w:val="20"/>
        </w:rPr>
        <w:t>Footwear Science</w:t>
      </w:r>
      <w:r w:rsidRPr="00735B4B">
        <w:rPr>
          <w:rFonts w:ascii="Arial" w:hAnsi="Arial" w:cs="Arial"/>
          <w:sz w:val="20"/>
          <w:szCs w:val="20"/>
        </w:rPr>
        <w:t xml:space="preserve"> 5, no. S1 (2013): S88-89. </w:t>
      </w:r>
    </w:p>
    <w:p w14:paraId="3FDDCD70" w14:textId="16E0AEC3" w:rsidR="00095841" w:rsidRPr="00735B4B" w:rsidRDefault="00095841" w:rsidP="00735B4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 xml:space="preserve">Galle, S., </w:t>
      </w:r>
      <w:r w:rsidR="00B4225E" w:rsidRPr="00735B4B">
        <w:rPr>
          <w:rFonts w:ascii="Arial" w:hAnsi="Arial" w:cs="Arial"/>
          <w:b/>
          <w:bCs/>
          <w:sz w:val="20"/>
          <w:szCs w:val="20"/>
        </w:rPr>
        <w:t>Malcolm, P.</w:t>
      </w:r>
      <w:r w:rsidRPr="00735B4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735B4B">
        <w:rPr>
          <w:rFonts w:ascii="Arial" w:hAnsi="Arial" w:cs="Arial"/>
          <w:sz w:val="20"/>
          <w:szCs w:val="20"/>
        </w:rPr>
        <w:t>Derave</w:t>
      </w:r>
      <w:proofErr w:type="spellEnd"/>
      <w:r w:rsidRPr="00735B4B">
        <w:rPr>
          <w:rFonts w:ascii="Arial" w:hAnsi="Arial" w:cs="Arial"/>
          <w:sz w:val="20"/>
          <w:szCs w:val="20"/>
        </w:rPr>
        <w:t xml:space="preserve">, W., and Clercq, D. De. “Adaptation to Walking with an Exoskeleton That Assists Ankle Extension” </w:t>
      </w:r>
      <w:r w:rsidRPr="00735B4B">
        <w:rPr>
          <w:rFonts w:ascii="Arial" w:hAnsi="Arial" w:cs="Arial"/>
          <w:iCs/>
          <w:sz w:val="20"/>
          <w:szCs w:val="20"/>
        </w:rPr>
        <w:t>Gait &amp; Posture</w:t>
      </w:r>
      <w:r w:rsidRPr="00735B4B">
        <w:rPr>
          <w:rFonts w:ascii="Arial" w:hAnsi="Arial" w:cs="Arial"/>
          <w:sz w:val="20"/>
          <w:szCs w:val="20"/>
        </w:rPr>
        <w:t xml:space="preserve"> 38, no. 3 (2013): 495–499. </w:t>
      </w:r>
      <w:proofErr w:type="gramStart"/>
      <w:r w:rsidRPr="00735B4B">
        <w:rPr>
          <w:rFonts w:ascii="Arial" w:hAnsi="Arial" w:cs="Arial"/>
          <w:sz w:val="20"/>
          <w:szCs w:val="20"/>
        </w:rPr>
        <w:t>doi:10.1016/j.gaitpost</w:t>
      </w:r>
      <w:proofErr w:type="gramEnd"/>
      <w:r w:rsidRPr="00735B4B">
        <w:rPr>
          <w:rFonts w:ascii="Arial" w:hAnsi="Arial" w:cs="Arial"/>
          <w:sz w:val="20"/>
          <w:szCs w:val="20"/>
        </w:rPr>
        <w:t>.2013.01.029</w:t>
      </w:r>
    </w:p>
    <w:p w14:paraId="30531348" w14:textId="70F046BA" w:rsidR="0061790C" w:rsidRPr="004E70F9" w:rsidRDefault="0061790C">
      <w:pPr>
        <w:rPr>
          <w:rFonts w:ascii="Arial" w:hAnsi="Arial" w:cs="Arial"/>
          <w:sz w:val="20"/>
          <w:szCs w:val="20"/>
          <w:u w:val="single"/>
        </w:rPr>
      </w:pPr>
    </w:p>
    <w:p w14:paraId="5563EBD0" w14:textId="77777777" w:rsidR="00625865" w:rsidRDefault="0062586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456F6961" w14:textId="4CD65411" w:rsidR="005A3CF0" w:rsidRPr="004E70F9" w:rsidRDefault="005A3CF0" w:rsidP="005A3CF0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lastRenderedPageBreak/>
        <w:t>Awards</w:t>
      </w:r>
    </w:p>
    <w:p w14:paraId="237806C0" w14:textId="77777777" w:rsidR="00735B4B" w:rsidRDefault="00735B4B" w:rsidP="005A3CF0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704C822" w14:textId="153B6AAC" w:rsidR="00BA6715" w:rsidRPr="004E70F9" w:rsidRDefault="00BA6715" w:rsidP="005A3CF0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8</w:t>
      </w:r>
      <w:r w:rsidRPr="004E70F9">
        <w:rPr>
          <w:rFonts w:ascii="Arial" w:hAnsi="Arial" w:cs="Arial"/>
          <w:sz w:val="20"/>
          <w:szCs w:val="20"/>
        </w:rPr>
        <w:tab/>
      </w:r>
      <w:r w:rsidR="00DC397C" w:rsidRPr="004E70F9">
        <w:rPr>
          <w:rFonts w:ascii="Arial" w:hAnsi="Arial" w:cs="Arial"/>
          <w:sz w:val="20"/>
          <w:szCs w:val="20"/>
        </w:rPr>
        <w:t xml:space="preserve">Finalist selection for </w:t>
      </w:r>
      <w:r w:rsidRPr="004E70F9">
        <w:rPr>
          <w:rFonts w:ascii="Arial" w:hAnsi="Arial" w:cs="Arial"/>
          <w:sz w:val="20"/>
          <w:szCs w:val="20"/>
        </w:rPr>
        <w:t xml:space="preserve">Clinical Translational Research Superstar </w:t>
      </w:r>
      <w:r w:rsidR="00F00A1B" w:rsidRPr="004E70F9">
        <w:rPr>
          <w:rFonts w:ascii="Arial" w:hAnsi="Arial" w:cs="Arial"/>
          <w:sz w:val="20"/>
          <w:szCs w:val="20"/>
        </w:rPr>
        <w:t>grant writing</w:t>
      </w:r>
      <w:r w:rsidRPr="004E70F9">
        <w:rPr>
          <w:rFonts w:ascii="Arial" w:hAnsi="Arial" w:cs="Arial"/>
          <w:sz w:val="20"/>
          <w:szCs w:val="20"/>
        </w:rPr>
        <w:t xml:space="preserve"> competition.</w:t>
      </w:r>
      <w:r w:rsidRPr="004E70F9">
        <w:rPr>
          <w:rFonts w:ascii="Arial" w:hAnsi="Arial" w:cs="Arial"/>
          <w:sz w:val="20"/>
          <w:szCs w:val="20"/>
        </w:rPr>
        <w:tab/>
      </w:r>
    </w:p>
    <w:p w14:paraId="683D90F5" w14:textId="77777777" w:rsidR="00BA6715" w:rsidRPr="004E70F9" w:rsidRDefault="00BA6715" w:rsidP="005A3CF0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5E2A93C4" w14:textId="31D58AE0" w:rsidR="005A3CF0" w:rsidRPr="004E70F9" w:rsidRDefault="005A3CF0" w:rsidP="005A3CF0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October 2013</w:t>
      </w:r>
      <w:r w:rsidRPr="004E70F9">
        <w:rPr>
          <w:rFonts w:ascii="Arial" w:hAnsi="Arial" w:cs="Arial"/>
          <w:sz w:val="20"/>
          <w:szCs w:val="20"/>
        </w:rPr>
        <w:tab/>
        <w:t>Study of the week, literature update on mailing list sponsored by the International Society of Biomechanics</w:t>
      </w:r>
    </w:p>
    <w:p w14:paraId="2273A4C4" w14:textId="77777777" w:rsidR="005A3CF0" w:rsidRPr="004E70F9" w:rsidRDefault="005A3CF0" w:rsidP="005A3CF0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Study: </w:t>
      </w:r>
      <w:hyperlink r:id="rId14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daptation to walking with an exoskeleton that assists ankle extension</w:t>
        </w:r>
      </w:hyperlink>
      <w:r w:rsidRPr="004E70F9">
        <w:rPr>
          <w:rFonts w:ascii="Arial" w:hAnsi="Arial" w:cs="Arial"/>
          <w:sz w:val="20"/>
          <w:szCs w:val="20"/>
        </w:rPr>
        <w:t>.</w:t>
      </w:r>
    </w:p>
    <w:p w14:paraId="4984AF85" w14:textId="77777777" w:rsidR="005A3CF0" w:rsidRPr="004E70F9" w:rsidRDefault="005A3CF0" w:rsidP="005A3CF0">
      <w:pPr>
        <w:contextualSpacing/>
        <w:rPr>
          <w:rFonts w:ascii="Arial" w:hAnsi="Arial" w:cs="Arial"/>
          <w:sz w:val="20"/>
          <w:szCs w:val="20"/>
        </w:rPr>
      </w:pPr>
    </w:p>
    <w:p w14:paraId="024E63A0" w14:textId="77777777" w:rsidR="005A3CF0" w:rsidRPr="004E70F9" w:rsidRDefault="005A3CF0" w:rsidP="005A3CF0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pril 2013</w:t>
      </w:r>
      <w:r w:rsidRPr="004E70F9">
        <w:rPr>
          <w:rFonts w:ascii="Arial" w:hAnsi="Arial" w:cs="Arial"/>
          <w:sz w:val="20"/>
          <w:szCs w:val="20"/>
        </w:rPr>
        <w:tab/>
        <w:t>Study of the week, literature update on mailing list sponsored by the International Society of Biomechanics</w:t>
      </w:r>
    </w:p>
    <w:p w14:paraId="1450B098" w14:textId="77777777" w:rsidR="005A3CF0" w:rsidRPr="004E70F9" w:rsidRDefault="005A3CF0" w:rsidP="005A3CF0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Study: </w:t>
      </w:r>
      <w:hyperlink r:id="rId15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 simple exoskeleton that assists plantarflexion can reduce the metabolic cost of human walking</w:t>
        </w:r>
      </w:hyperlink>
      <w:r w:rsidRPr="004E70F9">
        <w:rPr>
          <w:rFonts w:ascii="Arial" w:hAnsi="Arial" w:cs="Arial"/>
          <w:sz w:val="20"/>
          <w:szCs w:val="20"/>
        </w:rPr>
        <w:t>.</w:t>
      </w:r>
    </w:p>
    <w:p w14:paraId="769364ED" w14:textId="77777777" w:rsidR="005A3CF0" w:rsidRPr="004E70F9" w:rsidRDefault="005A3CF0" w:rsidP="005A3CF0">
      <w:pPr>
        <w:ind w:left="1440"/>
        <w:contextualSpacing/>
        <w:rPr>
          <w:rFonts w:ascii="Arial" w:hAnsi="Arial" w:cs="Arial"/>
          <w:sz w:val="20"/>
          <w:szCs w:val="20"/>
        </w:rPr>
      </w:pPr>
    </w:p>
    <w:p w14:paraId="0F93C14D" w14:textId="77777777" w:rsidR="005A3CF0" w:rsidRPr="004E70F9" w:rsidRDefault="005A3CF0" w:rsidP="005A3CF0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7</w:t>
      </w:r>
      <w:r w:rsidRPr="004E70F9">
        <w:rPr>
          <w:rFonts w:ascii="Arial" w:hAnsi="Arial" w:cs="Arial"/>
          <w:sz w:val="20"/>
          <w:szCs w:val="20"/>
        </w:rPr>
        <w:tab/>
        <w:t xml:space="preserve">Young Investigator Award, International Society of Biomechanics,  </w:t>
      </w:r>
    </w:p>
    <w:p w14:paraId="326B5B59" w14:textId="77777777" w:rsidR="005A3CF0" w:rsidRPr="004E70F9" w:rsidRDefault="005A3CF0" w:rsidP="005A3CF0">
      <w:pPr>
        <w:ind w:left="1440"/>
        <w:contextualSpacing/>
        <w:rPr>
          <w:rFonts w:ascii="Arial" w:hAnsi="Arial" w:cs="Arial"/>
          <w:sz w:val="20"/>
          <w:szCs w:val="20"/>
        </w:rPr>
      </w:pPr>
      <w:proofErr w:type="spellStart"/>
      <w:r w:rsidRPr="004E70F9">
        <w:rPr>
          <w:rFonts w:ascii="Arial" w:hAnsi="Arial" w:cs="Arial"/>
          <w:sz w:val="20"/>
          <w:szCs w:val="20"/>
        </w:rPr>
        <w:t>XXIth</w:t>
      </w:r>
      <w:proofErr w:type="spellEnd"/>
      <w:r w:rsidRPr="004E70F9">
        <w:rPr>
          <w:rFonts w:ascii="Arial" w:hAnsi="Arial" w:cs="Arial"/>
          <w:sz w:val="20"/>
          <w:szCs w:val="20"/>
        </w:rPr>
        <w:t xml:space="preserve"> Congress, Taipei</w:t>
      </w:r>
    </w:p>
    <w:p w14:paraId="5B9C3DE5" w14:textId="3821E62D" w:rsidR="005A3CF0" w:rsidRPr="004E70F9" w:rsidRDefault="005A3CF0" w:rsidP="005A3CF0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Study: </w:t>
      </w:r>
      <w:hyperlink r:id="rId16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 pneumatic ankle-foot-orthosis as a mean</w:t>
        </w:r>
        <w:r w:rsidR="00735B4B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s</w:t>
        </w:r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 to experimentally validate hypotheses about the role of the tibialis anterior in the walk-to-run transition</w:t>
        </w:r>
      </w:hyperlink>
      <w:r w:rsidRPr="004E70F9">
        <w:rPr>
          <w:rFonts w:ascii="Arial" w:hAnsi="Arial" w:cs="Arial"/>
          <w:sz w:val="20"/>
          <w:szCs w:val="20"/>
        </w:rPr>
        <w:t>.</w:t>
      </w:r>
    </w:p>
    <w:p w14:paraId="7EC3C2F4" w14:textId="77777777" w:rsidR="00625865" w:rsidRDefault="00625865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72BDCD48" w14:textId="68B83B31" w:rsidR="00F64CEF" w:rsidRPr="004E70F9" w:rsidRDefault="000B3518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t>Invited P</w:t>
      </w:r>
      <w:r w:rsidR="00F64CEF" w:rsidRPr="004E70F9">
        <w:rPr>
          <w:rFonts w:ascii="Arial" w:hAnsi="Arial" w:cs="Arial"/>
          <w:b/>
          <w:sz w:val="20"/>
          <w:szCs w:val="20"/>
        </w:rPr>
        <w:t>resentations</w:t>
      </w:r>
    </w:p>
    <w:p w14:paraId="79ADCC45" w14:textId="77777777" w:rsidR="00735B4B" w:rsidRDefault="00735B4B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57C6BF00" w14:textId="2AAAAE5F" w:rsidR="00625865" w:rsidRPr="004E70F9" w:rsidRDefault="00625865" w:rsidP="00625865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4</w:t>
      </w:r>
      <w:r w:rsidRPr="004E70F9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Scottsbluff Stroke support group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3CDBCFFC" w14:textId="77777777" w:rsidR="00625865" w:rsidRDefault="00625865" w:rsidP="006D4A8C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39684EC" w14:textId="75EDBF96" w:rsidR="006D4A8C" w:rsidRPr="004E70F9" w:rsidRDefault="006D4A8C" w:rsidP="006D4A8C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2</w:t>
      </w:r>
      <w:r w:rsidRPr="004E70F9">
        <w:rPr>
          <w:rFonts w:ascii="Arial" w:hAnsi="Arial" w:cs="Arial"/>
          <w:sz w:val="20"/>
          <w:szCs w:val="20"/>
        </w:rPr>
        <w:tab/>
      </w:r>
      <w:r w:rsidR="00625865">
        <w:rPr>
          <w:rFonts w:ascii="Arial" w:hAnsi="Arial" w:cs="Arial"/>
          <w:sz w:val="20"/>
          <w:szCs w:val="20"/>
        </w:rPr>
        <w:t xml:space="preserve">UNL Biomechanical engineering seminar. </w:t>
      </w:r>
    </w:p>
    <w:p w14:paraId="5B62424E" w14:textId="77777777" w:rsidR="006D4A8C" w:rsidRDefault="006D4A8C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4970794E" w14:textId="0B01B3FA" w:rsidR="00BA6715" w:rsidRPr="004E70F9" w:rsidRDefault="00BA6715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20</w:t>
      </w:r>
      <w:r w:rsidRPr="004E70F9">
        <w:rPr>
          <w:rFonts w:ascii="Arial" w:hAnsi="Arial" w:cs="Arial"/>
          <w:sz w:val="20"/>
          <w:szCs w:val="20"/>
        </w:rPr>
        <w:tab/>
        <w:t>Wearable Robotic Conference “A robotic tether can assist more efficiently than a passive tether, but the optimal timing is counterintuitive.”</w:t>
      </w:r>
      <w:r w:rsidR="00840C59" w:rsidRPr="004E70F9">
        <w:rPr>
          <w:rFonts w:ascii="Arial" w:hAnsi="Arial" w:cs="Arial"/>
          <w:sz w:val="20"/>
          <w:szCs w:val="20"/>
        </w:rPr>
        <w:t xml:space="preserve"> </w:t>
      </w:r>
      <w:r w:rsidR="00735B4B">
        <w:rPr>
          <w:rFonts w:ascii="Arial" w:hAnsi="Arial" w:cs="Arial"/>
          <w:sz w:val="20"/>
          <w:szCs w:val="20"/>
        </w:rPr>
        <w:t xml:space="preserve">Virtual </w:t>
      </w:r>
      <w:proofErr w:type="spellStart"/>
      <w:r w:rsidR="00840C59" w:rsidRPr="004E70F9">
        <w:rPr>
          <w:rFonts w:ascii="Arial" w:hAnsi="Arial" w:cs="Arial"/>
          <w:sz w:val="20"/>
          <w:szCs w:val="20"/>
        </w:rPr>
        <w:t>WeRob</w:t>
      </w:r>
      <w:proofErr w:type="spellEnd"/>
      <w:r w:rsidR="00840C59" w:rsidRPr="004E70F9">
        <w:rPr>
          <w:rFonts w:ascii="Arial" w:hAnsi="Arial" w:cs="Arial"/>
          <w:sz w:val="20"/>
          <w:szCs w:val="20"/>
        </w:rPr>
        <w:t xml:space="preserve"> Madrid</w:t>
      </w:r>
    </w:p>
    <w:p w14:paraId="0D2B72B3" w14:textId="77777777" w:rsidR="00BA6715" w:rsidRPr="004E70F9" w:rsidRDefault="00BA6715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31A3E0F1" w14:textId="124F7440" w:rsidR="00420C2A" w:rsidRPr="004E70F9" w:rsidRDefault="00420C2A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9</w:t>
      </w:r>
      <w:r w:rsidRPr="004E70F9">
        <w:rPr>
          <w:rFonts w:ascii="Arial" w:hAnsi="Arial" w:cs="Arial"/>
          <w:sz w:val="20"/>
          <w:szCs w:val="20"/>
        </w:rPr>
        <w:tab/>
        <w:t>Using wearable robots to “feel” metabolic cost and provide simple timed assistance. UNMC Surgery Forum. Omaha</w:t>
      </w:r>
    </w:p>
    <w:p w14:paraId="12290424" w14:textId="3282F458" w:rsidR="00420C2A" w:rsidRPr="004E70F9" w:rsidRDefault="00420C2A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469B7E98" w14:textId="77777777" w:rsidR="00F53224" w:rsidRPr="004E70F9" w:rsidRDefault="00F53224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9</w:t>
      </w:r>
      <w:r w:rsidRPr="004E70F9">
        <w:rPr>
          <w:rFonts w:ascii="Arial" w:hAnsi="Arial" w:cs="Arial"/>
          <w:sz w:val="20"/>
          <w:szCs w:val="20"/>
        </w:rPr>
        <w:tab/>
        <w:t>Using wearable robots to “feel” metabolic cost and provide simple timed assistance. UNO Biomechanics Seminar Series, Omaha.</w:t>
      </w:r>
    </w:p>
    <w:p w14:paraId="5D93EDCC" w14:textId="77777777" w:rsidR="00F53224" w:rsidRPr="004E70F9" w:rsidRDefault="00F53224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2A2019B9" w14:textId="01B46448" w:rsidR="009A076B" w:rsidRPr="004E70F9" w:rsidRDefault="009A076B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9</w:t>
      </w:r>
      <w:r w:rsidRPr="004E70F9">
        <w:rPr>
          <w:rFonts w:ascii="Arial" w:hAnsi="Arial" w:cs="Arial"/>
          <w:sz w:val="20"/>
          <w:szCs w:val="20"/>
        </w:rPr>
        <w:tab/>
      </w:r>
      <w:r w:rsidR="00516AD5" w:rsidRPr="004E70F9">
        <w:rPr>
          <w:rFonts w:ascii="Arial" w:hAnsi="Arial" w:cs="Arial"/>
          <w:sz w:val="20"/>
          <w:szCs w:val="20"/>
        </w:rPr>
        <w:t>Assistive mechanisms of (distal) ankle exoskeletons and a (proximal) robotic waist tether. ASB symposium on exoskeletons and pro</w:t>
      </w:r>
      <w:r w:rsidR="00CF51DA" w:rsidRPr="004E70F9">
        <w:rPr>
          <w:rFonts w:ascii="Arial" w:hAnsi="Arial" w:cs="Arial"/>
          <w:sz w:val="20"/>
          <w:szCs w:val="20"/>
        </w:rPr>
        <w:t>s</w:t>
      </w:r>
      <w:r w:rsidR="00516AD5" w:rsidRPr="004E70F9">
        <w:rPr>
          <w:rFonts w:ascii="Arial" w:hAnsi="Arial" w:cs="Arial"/>
          <w:sz w:val="20"/>
          <w:szCs w:val="20"/>
        </w:rPr>
        <w:t>theses.</w:t>
      </w:r>
    </w:p>
    <w:p w14:paraId="7EB2B9A9" w14:textId="77777777" w:rsidR="00516AD5" w:rsidRPr="004E70F9" w:rsidRDefault="00516AD5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52EDA112" w14:textId="0945F145" w:rsidR="007F4029" w:rsidRPr="004E70F9" w:rsidRDefault="007F4029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</w:t>
      </w:r>
      <w:r w:rsidRPr="004E70F9">
        <w:rPr>
          <w:rFonts w:ascii="Arial" w:hAnsi="Arial" w:cs="Arial"/>
          <w:sz w:val="20"/>
          <w:szCs w:val="20"/>
        </w:rPr>
        <w:tab/>
      </w:r>
      <w:r w:rsidR="00095841" w:rsidRPr="004E70F9">
        <w:rPr>
          <w:rFonts w:ascii="Arial" w:hAnsi="Arial" w:cs="Arial"/>
          <w:sz w:val="20"/>
          <w:szCs w:val="20"/>
        </w:rPr>
        <w:t>Exoskeleton actuation inspired by and informing biomechanics</w:t>
      </w:r>
      <w:r w:rsidR="00841798" w:rsidRPr="004E70F9">
        <w:rPr>
          <w:rFonts w:ascii="Arial" w:hAnsi="Arial" w:cs="Arial"/>
          <w:sz w:val="20"/>
          <w:szCs w:val="20"/>
        </w:rPr>
        <w:t xml:space="preserve">, </w:t>
      </w:r>
      <w:r w:rsidR="00C5228E" w:rsidRPr="004E70F9">
        <w:rPr>
          <w:rFonts w:ascii="Arial" w:hAnsi="Arial" w:cs="Arial"/>
          <w:sz w:val="20"/>
          <w:szCs w:val="20"/>
        </w:rPr>
        <w:t xml:space="preserve">BRB </w:t>
      </w:r>
      <w:r w:rsidR="00841798" w:rsidRPr="004E70F9">
        <w:rPr>
          <w:rFonts w:ascii="Arial" w:hAnsi="Arial" w:cs="Arial"/>
          <w:sz w:val="20"/>
          <w:szCs w:val="20"/>
        </w:rPr>
        <w:t>Seminar series, Omaha</w:t>
      </w:r>
      <w:r w:rsidR="00095841" w:rsidRPr="004E70F9">
        <w:rPr>
          <w:rFonts w:ascii="Arial" w:hAnsi="Arial" w:cs="Arial"/>
          <w:sz w:val="20"/>
          <w:szCs w:val="20"/>
        </w:rPr>
        <w:t xml:space="preserve"> </w:t>
      </w:r>
    </w:p>
    <w:p w14:paraId="025CFBAA" w14:textId="77777777" w:rsidR="007F4029" w:rsidRPr="004E70F9" w:rsidRDefault="007F4029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5008FB55" w14:textId="0F44812B" w:rsidR="009D2428" w:rsidRPr="004E70F9" w:rsidRDefault="009D2428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</w:t>
      </w:r>
      <w:r w:rsidRPr="004E70F9">
        <w:rPr>
          <w:rFonts w:ascii="Arial" w:hAnsi="Arial" w:cs="Arial"/>
          <w:sz w:val="20"/>
          <w:szCs w:val="20"/>
        </w:rPr>
        <w:tab/>
      </w:r>
      <w:r w:rsidR="00841798" w:rsidRPr="004E70F9">
        <w:rPr>
          <w:rFonts w:ascii="Arial" w:hAnsi="Arial" w:cs="Arial"/>
          <w:sz w:val="20"/>
          <w:szCs w:val="20"/>
        </w:rPr>
        <w:t>Optimization of exoskeleton actuation: Comparison of results with exoskeletons and exosuits, AHFE, Los Angeles</w:t>
      </w:r>
    </w:p>
    <w:p w14:paraId="578BA260" w14:textId="77777777" w:rsidR="009D2428" w:rsidRPr="004E70F9" w:rsidRDefault="009D2428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767948DD" w14:textId="1362CAC1" w:rsidR="00F64CEF" w:rsidRPr="004E70F9" w:rsidRDefault="00F64CEF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2014 </w:t>
      </w:r>
      <w:r w:rsidRPr="004E70F9">
        <w:rPr>
          <w:rFonts w:ascii="Arial" w:hAnsi="Arial" w:cs="Arial"/>
          <w:sz w:val="20"/>
          <w:szCs w:val="20"/>
        </w:rPr>
        <w:tab/>
        <w:t xml:space="preserve">Optimization of a simple Assistive Exoskeleton through human biomechanics experiments, </w:t>
      </w:r>
      <w:proofErr w:type="spellStart"/>
      <w:r w:rsidRPr="004E70F9">
        <w:rPr>
          <w:rFonts w:ascii="Arial" w:hAnsi="Arial" w:cs="Arial"/>
          <w:sz w:val="20"/>
          <w:szCs w:val="20"/>
        </w:rPr>
        <w:t>Biodesign</w:t>
      </w:r>
      <w:proofErr w:type="spellEnd"/>
      <w:r w:rsidRPr="004E70F9">
        <w:rPr>
          <w:rFonts w:ascii="Arial" w:hAnsi="Arial" w:cs="Arial"/>
          <w:sz w:val="20"/>
          <w:szCs w:val="20"/>
        </w:rPr>
        <w:t xml:space="preserve"> lab meeting</w:t>
      </w:r>
      <w:r w:rsidR="007216B5" w:rsidRPr="004E70F9">
        <w:rPr>
          <w:rFonts w:ascii="Arial" w:hAnsi="Arial" w:cs="Arial"/>
          <w:sz w:val="20"/>
          <w:szCs w:val="20"/>
        </w:rPr>
        <w:t>, Harvard University, Cambridge</w:t>
      </w:r>
    </w:p>
    <w:p w14:paraId="25ED38B4" w14:textId="77777777" w:rsidR="00F64CEF" w:rsidRPr="004E70F9" w:rsidRDefault="00F64CEF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8A512F5" w14:textId="08238355" w:rsidR="00F64CEF" w:rsidRPr="004E70F9" w:rsidRDefault="00F64CEF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4</w:t>
      </w:r>
      <w:r w:rsidRPr="004E70F9">
        <w:rPr>
          <w:rFonts w:ascii="Arial" w:hAnsi="Arial" w:cs="Arial"/>
          <w:sz w:val="20"/>
          <w:szCs w:val="20"/>
        </w:rPr>
        <w:tab/>
      </w:r>
      <w:hyperlink r:id="rId17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Optimization of actuation and configuration of assistive devices for walking through human experiments</w:t>
        </w:r>
      </w:hyperlink>
      <w:r w:rsidRPr="004E70F9">
        <w:rPr>
          <w:rFonts w:ascii="Arial" w:hAnsi="Arial" w:cs="Arial"/>
          <w:sz w:val="20"/>
          <w:szCs w:val="20"/>
        </w:rPr>
        <w:t>, 7</w:t>
      </w:r>
      <w:r w:rsidRPr="004E70F9">
        <w:rPr>
          <w:rFonts w:ascii="Arial" w:hAnsi="Arial" w:cs="Arial"/>
          <w:sz w:val="20"/>
          <w:szCs w:val="20"/>
          <w:vertAlign w:val="superscript"/>
        </w:rPr>
        <w:t>th</w:t>
      </w:r>
      <w:r w:rsidRPr="004E70F9">
        <w:rPr>
          <w:rFonts w:ascii="Arial" w:hAnsi="Arial" w:cs="Arial"/>
          <w:sz w:val="20"/>
          <w:szCs w:val="20"/>
        </w:rPr>
        <w:t xml:space="preserve"> World C</w:t>
      </w:r>
      <w:r w:rsidR="007216B5" w:rsidRPr="004E70F9">
        <w:rPr>
          <w:rFonts w:ascii="Arial" w:hAnsi="Arial" w:cs="Arial"/>
          <w:sz w:val="20"/>
          <w:szCs w:val="20"/>
        </w:rPr>
        <w:t>ongress of Biomechanics, Boston</w:t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023B04D9" w14:textId="77777777" w:rsidR="00820598" w:rsidRPr="004E70F9" w:rsidRDefault="00820598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2D35A93D" w14:textId="5D785539" w:rsidR="00820598" w:rsidRPr="004E70F9" w:rsidRDefault="00820598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3</w:t>
      </w:r>
      <w:r w:rsidRPr="004E70F9">
        <w:rPr>
          <w:rFonts w:ascii="Arial" w:hAnsi="Arial" w:cs="Arial"/>
          <w:sz w:val="20"/>
          <w:szCs w:val="20"/>
        </w:rPr>
        <w:tab/>
      </w:r>
      <w:r w:rsidR="009D323C" w:rsidRPr="004E70F9">
        <w:rPr>
          <w:rFonts w:ascii="Arial" w:hAnsi="Arial" w:cs="Arial"/>
          <w:sz w:val="20"/>
          <w:szCs w:val="20"/>
        </w:rPr>
        <w:t>Effect of actuation and configuration of assistive devices, Lab visit, University of Michigan, Ann Arbor.</w:t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0FD4F203" w14:textId="77777777" w:rsidR="00F64CEF" w:rsidRPr="004E70F9" w:rsidRDefault="00F64CEF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AA19EF2" w14:textId="6E2DE2AD" w:rsidR="00D57175" w:rsidRPr="004E70F9" w:rsidRDefault="00D57175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3</w:t>
      </w:r>
      <w:r w:rsidRPr="004E70F9">
        <w:rPr>
          <w:rFonts w:ascii="Arial" w:hAnsi="Arial" w:cs="Arial"/>
          <w:sz w:val="20"/>
          <w:szCs w:val="20"/>
        </w:rPr>
        <w:tab/>
        <w:t>Bipedal locomotion seminar, Carnegie Mellon University, Pittsburgh</w:t>
      </w:r>
    </w:p>
    <w:p w14:paraId="2DCA87CE" w14:textId="77777777" w:rsidR="00516AD5" w:rsidRPr="004E70F9" w:rsidRDefault="00516AD5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7755089F" w14:textId="664630C9" w:rsidR="00F64CEF" w:rsidRPr="004E70F9" w:rsidRDefault="00F64CEF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3</w:t>
      </w:r>
      <w:r w:rsidRPr="004E70F9">
        <w:rPr>
          <w:rFonts w:ascii="Arial" w:hAnsi="Arial" w:cs="Arial"/>
          <w:sz w:val="20"/>
          <w:szCs w:val="20"/>
        </w:rPr>
        <w:tab/>
      </w:r>
      <w:hyperlink r:id="rId18" w:history="1">
        <w:r w:rsidRPr="004E70F9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 simple exoskeleton can reduce the metabolic cost of walking</w:t>
        </w:r>
      </w:hyperlink>
      <w:r w:rsidRPr="004E70F9">
        <w:rPr>
          <w:rFonts w:ascii="Arial" w:hAnsi="Arial" w:cs="Arial"/>
          <w:sz w:val="20"/>
          <w:szCs w:val="20"/>
        </w:rPr>
        <w:t xml:space="preserve">. </w:t>
      </w:r>
      <w:r w:rsidRPr="004E70F9">
        <w:rPr>
          <w:rFonts w:ascii="Arial" w:hAnsi="Arial" w:cs="Arial"/>
          <w:sz w:val="20"/>
          <w:szCs w:val="20"/>
        </w:rPr>
        <w:br/>
        <w:t>Dynamic Walking Conference, Carnegi</w:t>
      </w:r>
      <w:r w:rsidR="007216B5" w:rsidRPr="004E70F9">
        <w:rPr>
          <w:rFonts w:ascii="Arial" w:hAnsi="Arial" w:cs="Arial"/>
          <w:sz w:val="20"/>
          <w:szCs w:val="20"/>
        </w:rPr>
        <w:t>e Mellon University, Pittsburgh</w:t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1438AA0F" w14:textId="462B22FE" w:rsidR="00F64CEF" w:rsidRPr="004E70F9" w:rsidRDefault="00F64CEF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Video: </w:t>
      </w:r>
      <w:hyperlink r:id="rId19" w:anchor="t=8656" w:history="1">
        <w:r w:rsidRPr="004E70F9">
          <w:rPr>
            <w:rStyle w:val="Hyperlink"/>
            <w:rFonts w:ascii="Arial" w:hAnsi="Arial" w:cs="Arial"/>
            <w:color w:val="0070C0"/>
            <w:sz w:val="20"/>
            <w:szCs w:val="20"/>
          </w:rPr>
          <w:t>www.youtube.com/watch?v=qXIfHBH4ry0#t=8656</w:t>
        </w:r>
      </w:hyperlink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5CE0C34F" w14:textId="77777777" w:rsidR="00F64CEF" w:rsidRPr="004E70F9" w:rsidRDefault="00F64CEF" w:rsidP="00833607">
      <w:pPr>
        <w:ind w:left="1440"/>
        <w:contextualSpacing/>
        <w:rPr>
          <w:rFonts w:ascii="Arial" w:hAnsi="Arial" w:cs="Arial"/>
          <w:sz w:val="20"/>
          <w:szCs w:val="20"/>
        </w:rPr>
      </w:pPr>
    </w:p>
    <w:p w14:paraId="35B1A0F1" w14:textId="66954594" w:rsidR="00F64CEF" w:rsidRPr="004E70F9" w:rsidRDefault="00F64CEF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3</w:t>
      </w:r>
      <w:r w:rsidRPr="004E70F9">
        <w:rPr>
          <w:rFonts w:ascii="Arial" w:hAnsi="Arial" w:cs="Arial"/>
          <w:sz w:val="20"/>
          <w:szCs w:val="20"/>
        </w:rPr>
        <w:tab/>
        <w:t>A simple pneumatically powered exoskeleton can reduce the metabolic cost of walkin</w:t>
      </w:r>
      <w:r w:rsidR="007216B5" w:rsidRPr="004E70F9">
        <w:rPr>
          <w:rFonts w:ascii="Arial" w:hAnsi="Arial" w:cs="Arial"/>
          <w:sz w:val="20"/>
          <w:szCs w:val="20"/>
        </w:rPr>
        <w:t>g, High Tech Systems, Eindhoven</w:t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3A80C361" w14:textId="77777777" w:rsidR="00535770" w:rsidRPr="004E70F9" w:rsidRDefault="00535770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1692C218" w14:textId="65DBC0CF" w:rsidR="00F64CEF" w:rsidRPr="004E70F9" w:rsidRDefault="008E36A4" w:rsidP="00833607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t>Grant</w:t>
      </w:r>
      <w:r w:rsidR="00841798" w:rsidRPr="004E70F9">
        <w:rPr>
          <w:rFonts w:ascii="Arial" w:hAnsi="Arial" w:cs="Arial"/>
          <w:b/>
          <w:sz w:val="20"/>
          <w:szCs w:val="20"/>
        </w:rPr>
        <w:t>s</w:t>
      </w:r>
    </w:p>
    <w:p w14:paraId="7CD2A1B2" w14:textId="77777777" w:rsidR="00735B4B" w:rsidRDefault="00735B4B" w:rsidP="00833607">
      <w:pPr>
        <w:contextualSpacing/>
        <w:rPr>
          <w:rFonts w:ascii="Arial" w:hAnsi="Arial" w:cs="Arial"/>
          <w:sz w:val="20"/>
          <w:szCs w:val="20"/>
          <w:u w:val="single"/>
        </w:rPr>
      </w:pPr>
    </w:p>
    <w:p w14:paraId="45560C87" w14:textId="28C1ED2A" w:rsidR="009D1D66" w:rsidRDefault="00B81D94" w:rsidP="00833607">
      <w:pPr>
        <w:contextualSpacing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Current</w:t>
      </w:r>
    </w:p>
    <w:p w14:paraId="5881E499" w14:textId="77777777" w:rsidR="00735B4B" w:rsidRPr="004E70F9" w:rsidRDefault="00735B4B" w:rsidP="00833607">
      <w:pPr>
        <w:contextualSpacing/>
        <w:rPr>
          <w:rFonts w:ascii="Arial" w:hAnsi="Arial" w:cs="Arial"/>
          <w:sz w:val="20"/>
          <w:szCs w:val="20"/>
          <w:u w:val="single"/>
        </w:rPr>
      </w:pPr>
    </w:p>
    <w:p w14:paraId="367F8692" w14:textId="444DF024" w:rsidR="00A50666" w:rsidRDefault="00A50666" w:rsidP="00A50666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2</w:t>
      </w:r>
      <w:r w:rsidRPr="00735B4B">
        <w:rPr>
          <w:rFonts w:ascii="Arial" w:hAnsi="Arial" w:cs="Arial"/>
          <w:sz w:val="20"/>
          <w:szCs w:val="20"/>
        </w:rPr>
        <w:tab/>
      </w:r>
      <w:r w:rsidRPr="00735B4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NSF</w:t>
      </w:r>
      <w:r w:rsidR="00F64E9D">
        <w:rPr>
          <w:rFonts w:ascii="Arial" w:hAnsi="Arial" w:cs="Arial"/>
          <w:sz w:val="20"/>
          <w:szCs w:val="20"/>
        </w:rPr>
        <w:t xml:space="preserve"> Collaborative project:</w:t>
      </w:r>
      <w:r w:rsidRPr="00735B4B">
        <w:rPr>
          <w:rFonts w:ascii="Arial" w:hAnsi="Arial" w:cs="Arial"/>
          <w:sz w:val="20"/>
          <w:szCs w:val="20"/>
        </w:rPr>
        <w:tab/>
      </w:r>
    </w:p>
    <w:p w14:paraId="555A61FC" w14:textId="77777777" w:rsidR="00A50666" w:rsidRDefault="00A50666" w:rsidP="00A50666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B81D94">
        <w:rPr>
          <w:rFonts w:ascii="Arial" w:hAnsi="Arial" w:cs="Arial"/>
          <w:sz w:val="20"/>
          <w:szCs w:val="20"/>
        </w:rPr>
        <w:t xml:space="preserve">Detecting the Walking Phases with Raised Oxygen Costs for Targeted Therapy </w:t>
      </w:r>
    </w:p>
    <w:p w14:paraId="076DDD50" w14:textId="77777777" w:rsidR="00A50666" w:rsidRPr="00735B4B" w:rsidRDefault="00A50666" w:rsidP="00A50666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Role: PI</w:t>
      </w:r>
      <w:r w:rsidRPr="00735B4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735B4B">
        <w:rPr>
          <w:rFonts w:ascii="Arial" w:hAnsi="Arial" w:cs="Arial"/>
          <w:sz w:val="20"/>
          <w:szCs w:val="20"/>
        </w:rPr>
        <w:t>$</w:t>
      </w:r>
      <w:r>
        <w:rPr>
          <w:rFonts w:ascii="Arial" w:hAnsi="Arial" w:cs="Arial"/>
          <w:sz w:val="20"/>
          <w:szCs w:val="20"/>
        </w:rPr>
        <w:t>238</w:t>
      </w:r>
      <w:r w:rsidRPr="00735B4B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>743</w:t>
      </w:r>
    </w:p>
    <w:p w14:paraId="0B00BDD7" w14:textId="77777777" w:rsidR="00A50666" w:rsidRDefault="00A50666" w:rsidP="00B81D94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04D75EF5" w14:textId="0993ED3C" w:rsidR="00B81D94" w:rsidRDefault="00E612A1" w:rsidP="00B81D94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21</w:t>
      </w:r>
      <w:r w:rsidRPr="004E70F9">
        <w:rPr>
          <w:rFonts w:ascii="Arial" w:hAnsi="Arial" w:cs="Arial"/>
          <w:sz w:val="20"/>
          <w:szCs w:val="20"/>
        </w:rPr>
        <w:tab/>
        <w:t>NU Collaboration Initiative</w:t>
      </w:r>
      <w:r w:rsid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br/>
      </w:r>
      <w:r w:rsidR="00B81D94" w:rsidRPr="00B81D94">
        <w:rPr>
          <w:rFonts w:ascii="Arial" w:hAnsi="Arial" w:cs="Arial"/>
          <w:sz w:val="20"/>
          <w:szCs w:val="20"/>
        </w:rPr>
        <w:t xml:space="preserve">Detecting the Walking Phases with Raised Oxygen Costs for Targeted Therapy </w:t>
      </w:r>
    </w:p>
    <w:p w14:paraId="6BCA8C52" w14:textId="58E46717" w:rsidR="00E612A1" w:rsidRPr="004E70F9" w:rsidRDefault="00E612A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ab/>
        <w:t>Role: PI</w:t>
      </w:r>
      <w:r w:rsidR="00735B4B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>$38,</w:t>
      </w:r>
      <w:r w:rsidR="00735B4B">
        <w:rPr>
          <w:rFonts w:ascii="Arial" w:hAnsi="Arial" w:cs="Arial"/>
          <w:sz w:val="20"/>
          <w:szCs w:val="20"/>
        </w:rPr>
        <w:t>399</w:t>
      </w:r>
    </w:p>
    <w:p w14:paraId="3C1A8CC9" w14:textId="77777777" w:rsidR="00E612A1" w:rsidRPr="004E70F9" w:rsidRDefault="00E612A1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3C7DDDED" w14:textId="79255CE8" w:rsidR="00735B4B" w:rsidRDefault="00EA4378" w:rsidP="00735B4B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9</w:t>
      </w:r>
      <w:r w:rsidRPr="004E70F9">
        <w:rPr>
          <w:rFonts w:ascii="Arial" w:hAnsi="Arial" w:cs="Arial"/>
          <w:sz w:val="20"/>
          <w:szCs w:val="20"/>
        </w:rPr>
        <w:tab/>
      </w:r>
      <w:r w:rsidR="00D431DB" w:rsidRPr="004E70F9">
        <w:rPr>
          <w:rFonts w:ascii="Arial" w:hAnsi="Arial" w:cs="Arial"/>
          <w:sz w:val="20"/>
          <w:szCs w:val="20"/>
        </w:rPr>
        <w:t>NIH COBRE</w:t>
      </w:r>
      <w:r w:rsid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br/>
      </w:r>
      <w:r w:rsidR="00D431DB" w:rsidRPr="004E70F9">
        <w:rPr>
          <w:rFonts w:ascii="Arial" w:hAnsi="Arial" w:cs="Arial"/>
          <w:sz w:val="20"/>
          <w:szCs w:val="20"/>
        </w:rPr>
        <w:t>Exoskeleton optimization for reducing gait variability in patients with peripheral artery disease</w:t>
      </w:r>
      <w:r w:rsidR="000C6AFD" w:rsidRPr="004E70F9">
        <w:rPr>
          <w:rFonts w:ascii="Arial" w:hAnsi="Arial" w:cs="Arial"/>
          <w:sz w:val="20"/>
          <w:szCs w:val="20"/>
        </w:rPr>
        <w:t>.</w:t>
      </w:r>
      <w:r w:rsidR="00735B4B">
        <w:rPr>
          <w:rFonts w:ascii="Arial" w:hAnsi="Arial" w:cs="Arial"/>
          <w:sz w:val="20"/>
          <w:szCs w:val="20"/>
        </w:rPr>
        <w:t xml:space="preserve"> </w:t>
      </w:r>
    </w:p>
    <w:p w14:paraId="72FE077C" w14:textId="2C0C6E10" w:rsidR="00D431DB" w:rsidRPr="004E70F9" w:rsidRDefault="00D431DB" w:rsidP="00735B4B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Role: subproject lead</w:t>
      </w:r>
      <w:r w:rsidR="00735B4B">
        <w:rPr>
          <w:rFonts w:ascii="Arial" w:hAnsi="Arial" w:cs="Arial"/>
          <w:sz w:val="20"/>
          <w:szCs w:val="20"/>
        </w:rPr>
        <w:t xml:space="preserve"> </w:t>
      </w:r>
      <w:r w:rsidR="00735B4B">
        <w:rPr>
          <w:rFonts w:ascii="Arial" w:hAnsi="Arial" w:cs="Arial"/>
          <w:sz w:val="20"/>
          <w:szCs w:val="20"/>
        </w:rPr>
        <w:tab/>
        <w:t>$548,621 for subproject</w:t>
      </w:r>
    </w:p>
    <w:p w14:paraId="314F6227" w14:textId="3E713E9D" w:rsidR="00EA4378" w:rsidRDefault="00EA4378" w:rsidP="00833607">
      <w:pPr>
        <w:contextualSpacing/>
        <w:rPr>
          <w:rFonts w:ascii="Arial" w:hAnsi="Arial" w:cs="Arial"/>
          <w:sz w:val="20"/>
          <w:szCs w:val="20"/>
        </w:rPr>
      </w:pPr>
    </w:p>
    <w:p w14:paraId="197BE813" w14:textId="4CED6895" w:rsidR="00735B4B" w:rsidRPr="00735B4B" w:rsidRDefault="00735B4B" w:rsidP="00735B4B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2020</w:t>
      </w:r>
      <w:r w:rsidRPr="00735B4B">
        <w:rPr>
          <w:rFonts w:ascii="Arial" w:hAnsi="Arial" w:cs="Arial"/>
          <w:sz w:val="20"/>
          <w:szCs w:val="20"/>
        </w:rPr>
        <w:tab/>
        <w:t>VA</w:t>
      </w:r>
      <w:r w:rsidRPr="00735B4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br/>
      </w:r>
      <w:r w:rsidRPr="00735B4B">
        <w:rPr>
          <w:rFonts w:ascii="Arial" w:hAnsi="Arial" w:cs="Arial"/>
          <w:sz w:val="20"/>
          <w:szCs w:val="20"/>
        </w:rPr>
        <w:t>Exoskeleton footwear to improve walking performance and subject-reported</w:t>
      </w:r>
      <w:r>
        <w:rPr>
          <w:rFonts w:ascii="Arial" w:hAnsi="Arial" w:cs="Arial"/>
          <w:sz w:val="20"/>
          <w:szCs w:val="20"/>
        </w:rPr>
        <w:t xml:space="preserve"> </w:t>
      </w:r>
      <w:r w:rsidRPr="00735B4B">
        <w:rPr>
          <w:rFonts w:ascii="Arial" w:hAnsi="Arial" w:cs="Arial"/>
          <w:sz w:val="20"/>
          <w:szCs w:val="20"/>
        </w:rPr>
        <w:t>preference.</w:t>
      </w:r>
    </w:p>
    <w:p w14:paraId="20722386" w14:textId="64A69FF5" w:rsidR="00735B4B" w:rsidRPr="00735B4B" w:rsidRDefault="00735B4B" w:rsidP="00833607">
      <w:pPr>
        <w:contextualSpacing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ab/>
      </w:r>
      <w:r w:rsidRPr="00735B4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Role: Co-investigator</w:t>
      </w:r>
      <w:r>
        <w:rPr>
          <w:rFonts w:ascii="Arial" w:hAnsi="Arial" w:cs="Arial"/>
          <w:sz w:val="20"/>
          <w:szCs w:val="20"/>
        </w:rPr>
        <w:tab/>
        <w:t>$12,051 for own contribution</w:t>
      </w:r>
    </w:p>
    <w:p w14:paraId="352DABF4" w14:textId="77777777" w:rsidR="00735B4B" w:rsidRPr="00735B4B" w:rsidRDefault="00735B4B" w:rsidP="00833607">
      <w:pPr>
        <w:contextualSpacing/>
        <w:rPr>
          <w:rFonts w:ascii="Arial" w:hAnsi="Arial" w:cs="Arial"/>
          <w:sz w:val="20"/>
          <w:szCs w:val="20"/>
        </w:rPr>
      </w:pPr>
    </w:p>
    <w:p w14:paraId="20F21FB6" w14:textId="3D219E46" w:rsidR="00B81D94" w:rsidRPr="00B81D94" w:rsidRDefault="00B81D94" w:rsidP="00833607">
      <w:pPr>
        <w:contextualSpacing/>
        <w:rPr>
          <w:rFonts w:ascii="Arial" w:hAnsi="Arial" w:cs="Arial"/>
          <w:sz w:val="20"/>
          <w:szCs w:val="20"/>
          <w:u w:val="single"/>
        </w:rPr>
      </w:pPr>
      <w:r w:rsidRPr="00B81D94">
        <w:rPr>
          <w:rFonts w:ascii="Arial" w:hAnsi="Arial" w:cs="Arial"/>
          <w:sz w:val="20"/>
          <w:szCs w:val="20"/>
          <w:u w:val="single"/>
        </w:rPr>
        <w:t>Completed</w:t>
      </w:r>
    </w:p>
    <w:p w14:paraId="0F05AAA8" w14:textId="77777777" w:rsidR="00B81D94" w:rsidRDefault="00B81D94" w:rsidP="00833607">
      <w:pPr>
        <w:contextualSpacing/>
        <w:rPr>
          <w:rFonts w:ascii="Arial" w:hAnsi="Arial" w:cs="Arial"/>
          <w:sz w:val="20"/>
          <w:szCs w:val="20"/>
        </w:rPr>
      </w:pPr>
    </w:p>
    <w:p w14:paraId="720074BC" w14:textId="7102AF22" w:rsidR="00735B4B" w:rsidRDefault="008560B4" w:rsidP="00833607">
      <w:pPr>
        <w:contextualSpacing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2018</w:t>
      </w:r>
      <w:r w:rsidRPr="00735B4B">
        <w:rPr>
          <w:rFonts w:ascii="Arial" w:hAnsi="Arial" w:cs="Arial"/>
          <w:sz w:val="20"/>
          <w:szCs w:val="20"/>
        </w:rPr>
        <w:tab/>
      </w:r>
      <w:r w:rsidRPr="00735B4B">
        <w:rPr>
          <w:rFonts w:ascii="Arial" w:hAnsi="Arial" w:cs="Arial"/>
          <w:sz w:val="20"/>
          <w:szCs w:val="20"/>
        </w:rPr>
        <w:tab/>
      </w:r>
      <w:r w:rsidR="00AC7AB2" w:rsidRPr="00735B4B">
        <w:rPr>
          <w:rFonts w:ascii="Arial" w:hAnsi="Arial" w:cs="Arial"/>
          <w:sz w:val="20"/>
          <w:szCs w:val="20"/>
        </w:rPr>
        <w:t>Nebraska/NSF EPSCOR</w:t>
      </w:r>
      <w:r w:rsidR="00AC7AB2" w:rsidRPr="00735B4B">
        <w:rPr>
          <w:rFonts w:ascii="Arial" w:hAnsi="Arial" w:cs="Arial"/>
          <w:sz w:val="20"/>
          <w:szCs w:val="20"/>
        </w:rPr>
        <w:tab/>
      </w:r>
    </w:p>
    <w:p w14:paraId="542E4713" w14:textId="6878812C" w:rsidR="00AC7AB2" w:rsidRPr="00735B4B" w:rsidRDefault="008560B4" w:rsidP="00735B4B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Dynamic Indirect Calorimetry</w:t>
      </w:r>
      <w:r w:rsidR="000C6AFD" w:rsidRPr="00735B4B">
        <w:rPr>
          <w:rFonts w:ascii="Arial" w:hAnsi="Arial" w:cs="Arial"/>
          <w:sz w:val="20"/>
          <w:szCs w:val="20"/>
        </w:rPr>
        <w:t>.</w:t>
      </w:r>
    </w:p>
    <w:p w14:paraId="15D2BB67" w14:textId="330D79B7" w:rsidR="008560B4" w:rsidRPr="00735B4B" w:rsidRDefault="00AC7AB2" w:rsidP="00833607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735B4B">
        <w:rPr>
          <w:rFonts w:ascii="Arial" w:hAnsi="Arial" w:cs="Arial"/>
          <w:sz w:val="20"/>
          <w:szCs w:val="20"/>
        </w:rPr>
        <w:t>Role: PI</w:t>
      </w:r>
      <w:r w:rsidRP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="008560B4" w:rsidRPr="00735B4B">
        <w:rPr>
          <w:rFonts w:ascii="Arial" w:hAnsi="Arial" w:cs="Arial"/>
          <w:sz w:val="20"/>
          <w:szCs w:val="20"/>
        </w:rPr>
        <w:t>$</w:t>
      </w:r>
      <w:r w:rsidR="00034DF8" w:rsidRPr="00735B4B">
        <w:rPr>
          <w:rFonts w:ascii="Arial" w:hAnsi="Arial" w:cs="Arial"/>
          <w:sz w:val="20"/>
          <w:szCs w:val="20"/>
        </w:rPr>
        <w:t>50</w:t>
      </w:r>
      <w:r w:rsidR="008560B4" w:rsidRPr="00735B4B">
        <w:rPr>
          <w:rFonts w:ascii="Arial" w:hAnsi="Arial" w:cs="Arial"/>
          <w:sz w:val="20"/>
          <w:szCs w:val="20"/>
        </w:rPr>
        <w:t>,000</w:t>
      </w:r>
    </w:p>
    <w:p w14:paraId="197F46AF" w14:textId="0D8F30E3" w:rsidR="008560B4" w:rsidRPr="004E70F9" w:rsidRDefault="008560B4" w:rsidP="00833607">
      <w:pPr>
        <w:contextualSpacing/>
        <w:rPr>
          <w:rFonts w:ascii="Arial" w:hAnsi="Arial" w:cs="Arial"/>
          <w:sz w:val="20"/>
          <w:szCs w:val="20"/>
        </w:rPr>
      </w:pPr>
    </w:p>
    <w:p w14:paraId="1389D1DC" w14:textId="77777777" w:rsidR="00034DF8" w:rsidRPr="004E70F9" w:rsidRDefault="001B232B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8</w:t>
      </w:r>
      <w:r w:rsidRPr="004E70F9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ab/>
      </w:r>
      <w:r w:rsidR="00034DF8" w:rsidRPr="004E70F9">
        <w:rPr>
          <w:rFonts w:ascii="Arial" w:hAnsi="Arial" w:cs="Arial"/>
          <w:sz w:val="20"/>
          <w:szCs w:val="20"/>
        </w:rPr>
        <w:t>University of Nebraska System Collaboration Initiative</w:t>
      </w:r>
    </w:p>
    <w:p w14:paraId="0D133694" w14:textId="267BF036" w:rsidR="00034DF8" w:rsidRPr="004E70F9" w:rsidRDefault="001B232B" w:rsidP="00833607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Exoskeletons for mobility assistance</w:t>
      </w:r>
      <w:r w:rsidR="000C6AFD" w:rsidRPr="004E70F9">
        <w:rPr>
          <w:rFonts w:ascii="Arial" w:hAnsi="Arial" w:cs="Arial"/>
          <w:sz w:val="20"/>
          <w:szCs w:val="20"/>
        </w:rPr>
        <w:t>.</w:t>
      </w:r>
      <w:r w:rsidR="00034DF8" w:rsidRPr="004E70F9">
        <w:rPr>
          <w:rFonts w:ascii="Arial" w:hAnsi="Arial" w:cs="Arial"/>
          <w:sz w:val="20"/>
          <w:szCs w:val="20"/>
        </w:rPr>
        <w:tab/>
      </w:r>
    </w:p>
    <w:p w14:paraId="495333A1" w14:textId="0680B010" w:rsidR="001B232B" w:rsidRPr="004E70F9" w:rsidRDefault="00EA4378" w:rsidP="00833607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Role: PI</w:t>
      </w:r>
      <w:r w:rsid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="00034DF8" w:rsidRPr="004E70F9">
        <w:rPr>
          <w:rFonts w:ascii="Arial" w:hAnsi="Arial" w:cs="Arial"/>
          <w:sz w:val="20"/>
          <w:szCs w:val="20"/>
        </w:rPr>
        <w:t>$8,500</w:t>
      </w:r>
    </w:p>
    <w:p w14:paraId="46A2C0F5" w14:textId="77777777" w:rsidR="001B232B" w:rsidRPr="004E70F9" w:rsidRDefault="001B232B" w:rsidP="00833607">
      <w:pPr>
        <w:contextualSpacing/>
        <w:rPr>
          <w:rFonts w:ascii="Arial" w:hAnsi="Arial" w:cs="Arial"/>
          <w:sz w:val="20"/>
          <w:szCs w:val="20"/>
        </w:rPr>
      </w:pPr>
    </w:p>
    <w:p w14:paraId="153811C6" w14:textId="42D0A0E1" w:rsidR="00034DF8" w:rsidRPr="004E70F9" w:rsidRDefault="009D1D66" w:rsidP="00833607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2017 </w:t>
      </w:r>
      <w:r w:rsidRPr="004E70F9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ab/>
      </w:r>
      <w:r w:rsidR="00034DF8" w:rsidRPr="004E70F9">
        <w:rPr>
          <w:rFonts w:ascii="Arial" w:hAnsi="Arial" w:cs="Arial"/>
          <w:sz w:val="20"/>
          <w:szCs w:val="20"/>
        </w:rPr>
        <w:t xml:space="preserve">Industry consultancy grant: </w:t>
      </w:r>
      <w:r w:rsidR="00841798" w:rsidRPr="004E70F9">
        <w:rPr>
          <w:rFonts w:ascii="Arial" w:hAnsi="Arial" w:cs="Arial"/>
          <w:sz w:val="20"/>
          <w:szCs w:val="20"/>
        </w:rPr>
        <w:t xml:space="preserve">J </w:t>
      </w:r>
      <w:r w:rsidRPr="004E70F9">
        <w:rPr>
          <w:rFonts w:ascii="Arial" w:hAnsi="Arial" w:cs="Arial"/>
          <w:sz w:val="20"/>
          <w:szCs w:val="20"/>
        </w:rPr>
        <w:t>Brasch Co. LLC</w:t>
      </w:r>
    </w:p>
    <w:p w14:paraId="58B8AF07" w14:textId="5A175D6D" w:rsidR="00034DF8" w:rsidRPr="004E70F9" w:rsidRDefault="000C6AFD" w:rsidP="00833607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Gait-o-gram: differentiating fallers from non-fallers using nonlinear analysis.</w:t>
      </w:r>
    </w:p>
    <w:p w14:paraId="236B012D" w14:textId="284C5331" w:rsidR="00841798" w:rsidRPr="004E70F9" w:rsidRDefault="00EA4378" w:rsidP="00833607">
      <w:pPr>
        <w:ind w:left="720" w:firstLine="72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Role: PI</w:t>
      </w:r>
      <w:r w:rsidR="00034DF8" w:rsidRPr="004E70F9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ab/>
      </w:r>
      <w:r w:rsidR="00034DF8" w:rsidRPr="004E70F9">
        <w:rPr>
          <w:rFonts w:ascii="Arial" w:hAnsi="Arial" w:cs="Arial"/>
          <w:sz w:val="20"/>
          <w:szCs w:val="20"/>
        </w:rPr>
        <w:t>$64,480</w:t>
      </w:r>
    </w:p>
    <w:p w14:paraId="5B18DA49" w14:textId="77777777" w:rsidR="00841798" w:rsidRPr="004E70F9" w:rsidRDefault="00841798" w:rsidP="00833607">
      <w:pPr>
        <w:contextualSpacing/>
        <w:rPr>
          <w:rFonts w:ascii="Arial" w:hAnsi="Arial" w:cs="Arial"/>
          <w:sz w:val="20"/>
          <w:szCs w:val="20"/>
        </w:rPr>
      </w:pPr>
    </w:p>
    <w:p w14:paraId="05208C09" w14:textId="0330B4BC" w:rsidR="00735B4B" w:rsidRDefault="009D1D66" w:rsidP="00833607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</w:t>
      </w:r>
      <w:r w:rsidRPr="004E70F9">
        <w:rPr>
          <w:rFonts w:ascii="Arial" w:hAnsi="Arial" w:cs="Arial"/>
          <w:sz w:val="20"/>
          <w:szCs w:val="20"/>
        </w:rPr>
        <w:tab/>
      </w:r>
      <w:r w:rsidR="00735B4B">
        <w:rPr>
          <w:rFonts w:ascii="Arial" w:hAnsi="Arial" w:cs="Arial"/>
          <w:sz w:val="20"/>
          <w:szCs w:val="20"/>
        </w:rPr>
        <w:t>NASA Nebraska</w:t>
      </w:r>
    </w:p>
    <w:p w14:paraId="6F8F783D" w14:textId="6B4C6DFE" w:rsidR="00735B4B" w:rsidRDefault="00841798" w:rsidP="00735B4B">
      <w:pPr>
        <w:ind w:left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Influence of foot-ground traction on gaits for reduced gravity</w:t>
      </w:r>
      <w:r w:rsidR="00735B4B">
        <w:rPr>
          <w:rFonts w:ascii="Arial" w:hAnsi="Arial" w:cs="Arial"/>
          <w:sz w:val="20"/>
          <w:szCs w:val="20"/>
        </w:rPr>
        <w:t>.</w:t>
      </w:r>
      <w:r w:rsidR="00735B4B">
        <w:rPr>
          <w:rFonts w:ascii="Arial" w:hAnsi="Arial" w:cs="Arial"/>
          <w:sz w:val="20"/>
          <w:szCs w:val="20"/>
        </w:rPr>
        <w:tab/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637B1289" w14:textId="5020C57C" w:rsidR="00841798" w:rsidRPr="004E70F9" w:rsidRDefault="00735B4B" w:rsidP="00735B4B">
      <w:pPr>
        <w:ind w:left="144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: PI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841798" w:rsidRPr="004E70F9">
        <w:rPr>
          <w:rFonts w:ascii="Arial" w:hAnsi="Arial" w:cs="Arial"/>
          <w:sz w:val="20"/>
          <w:szCs w:val="20"/>
        </w:rPr>
        <w:t>$24,092.</w:t>
      </w:r>
    </w:p>
    <w:p w14:paraId="038300D1" w14:textId="77777777" w:rsidR="00841798" w:rsidRPr="004E70F9" w:rsidRDefault="00841798" w:rsidP="00833607">
      <w:pPr>
        <w:contextualSpacing/>
        <w:rPr>
          <w:rFonts w:ascii="Arial" w:hAnsi="Arial" w:cs="Arial"/>
          <w:b/>
          <w:sz w:val="20"/>
          <w:szCs w:val="20"/>
        </w:rPr>
      </w:pPr>
    </w:p>
    <w:p w14:paraId="0580DA61" w14:textId="24CAB999" w:rsidR="00EA4378" w:rsidRPr="004E70F9" w:rsidRDefault="00EA4378" w:rsidP="00833607">
      <w:pPr>
        <w:contextualSpacing/>
        <w:rPr>
          <w:rFonts w:ascii="Arial" w:hAnsi="Arial" w:cs="Arial"/>
          <w:sz w:val="20"/>
          <w:szCs w:val="20"/>
          <w:highlight w:val="yellow"/>
          <w:u w:val="single"/>
        </w:rPr>
      </w:pPr>
    </w:p>
    <w:p w14:paraId="4D8D3005" w14:textId="77777777" w:rsidR="00B81D94" w:rsidRDefault="00B81D94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72183275" w14:textId="402CF9CF" w:rsidR="003F0C9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University Committee Service</w:t>
      </w:r>
    </w:p>
    <w:p w14:paraId="5A6B1BCD" w14:textId="77777777" w:rsidR="003F0C9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</w:p>
    <w:p w14:paraId="1780F6B5" w14:textId="66D8E72F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2022 - present</w:t>
      </w:r>
      <w:r w:rsidRPr="003F0C98">
        <w:rPr>
          <w:rFonts w:ascii="Arial" w:hAnsi="Arial" w:cs="Arial"/>
          <w:bCs/>
          <w:sz w:val="20"/>
          <w:szCs w:val="20"/>
        </w:rPr>
        <w:tab/>
        <w:t>Academic Standards and Policies, 2022 - Present</w:t>
      </w:r>
    </w:p>
    <w:p w14:paraId="49853B1F" w14:textId="77777777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 xml:space="preserve"> </w:t>
      </w:r>
    </w:p>
    <w:p w14:paraId="1739E50A" w14:textId="175CA656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2021 - present</w:t>
      </w:r>
      <w:r w:rsidRPr="003F0C98">
        <w:rPr>
          <w:rFonts w:ascii="Arial" w:hAnsi="Arial" w:cs="Arial"/>
          <w:bCs/>
          <w:sz w:val="20"/>
          <w:szCs w:val="20"/>
        </w:rPr>
        <w:tab/>
        <w:t>UNMC adult IRB, 2021 - Present</w:t>
      </w:r>
    </w:p>
    <w:p w14:paraId="23145CC5" w14:textId="77777777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 xml:space="preserve"> </w:t>
      </w:r>
    </w:p>
    <w:p w14:paraId="5F37A484" w14:textId="4FCA9DBC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2019-2020</w:t>
      </w:r>
      <w:r w:rsidRPr="003F0C98">
        <w:rPr>
          <w:rFonts w:ascii="Arial" w:hAnsi="Arial" w:cs="Arial"/>
          <w:bCs/>
          <w:sz w:val="20"/>
          <w:szCs w:val="20"/>
        </w:rPr>
        <w:tab/>
        <w:t>Assistant professor search committee, 2019 - 2020</w:t>
      </w:r>
    </w:p>
    <w:p w14:paraId="74AF4992" w14:textId="77777777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 xml:space="preserve"> </w:t>
      </w:r>
    </w:p>
    <w:p w14:paraId="03A65C48" w14:textId="3260AB19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2017-2019</w:t>
      </w:r>
      <w:r w:rsidRPr="003F0C98">
        <w:rPr>
          <w:rFonts w:ascii="Arial" w:hAnsi="Arial" w:cs="Arial"/>
          <w:bCs/>
          <w:sz w:val="20"/>
          <w:szCs w:val="20"/>
        </w:rPr>
        <w:tab/>
        <w:t>Committee Member, Students activity committee, 2017 - 2019</w:t>
      </w:r>
    </w:p>
    <w:p w14:paraId="202EDB8C" w14:textId="77777777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 xml:space="preserve"> </w:t>
      </w:r>
    </w:p>
    <w:p w14:paraId="0BF2EAFC" w14:textId="0D14C88C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2017-2018</w:t>
      </w:r>
      <w:r w:rsidRPr="003F0C98">
        <w:rPr>
          <w:rFonts w:ascii="Arial" w:hAnsi="Arial" w:cs="Arial"/>
          <w:bCs/>
          <w:sz w:val="20"/>
          <w:szCs w:val="20"/>
        </w:rPr>
        <w:tab/>
        <w:t>Committee Member, Associate Professor search committee, 2017 - 2018</w:t>
      </w:r>
    </w:p>
    <w:p w14:paraId="2695E8E5" w14:textId="3F1AB3FC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7E77AE0C" w14:textId="78AC1FAB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594BB47E" w14:textId="77777777" w:rsidR="003F0C9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ference service</w:t>
      </w:r>
    </w:p>
    <w:p w14:paraId="485837F7" w14:textId="77777777" w:rsid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6B79AE3D" w14:textId="4955145D" w:rsidR="00625865" w:rsidRPr="004E70F9" w:rsidRDefault="00625865" w:rsidP="00625865">
      <w:pPr>
        <w:contextualSpacing/>
        <w:rPr>
          <w:rFonts w:ascii="Arial" w:hAnsi="Arial" w:cs="Arial"/>
          <w:bCs/>
          <w:sz w:val="20"/>
          <w:szCs w:val="20"/>
        </w:rPr>
      </w:pPr>
      <w:r w:rsidRPr="004E70F9">
        <w:rPr>
          <w:rFonts w:ascii="Arial" w:hAnsi="Arial" w:cs="Arial"/>
          <w:bCs/>
          <w:sz w:val="20"/>
          <w:szCs w:val="20"/>
        </w:rPr>
        <w:t>202</w:t>
      </w:r>
      <w:r>
        <w:rPr>
          <w:rFonts w:ascii="Arial" w:hAnsi="Arial" w:cs="Arial"/>
          <w:bCs/>
          <w:sz w:val="20"/>
          <w:szCs w:val="20"/>
        </w:rPr>
        <w:t>4</w:t>
      </w:r>
      <w:r w:rsidRPr="004E70F9">
        <w:rPr>
          <w:rFonts w:ascii="Arial" w:hAnsi="Arial" w:cs="Arial"/>
          <w:bCs/>
          <w:sz w:val="20"/>
          <w:szCs w:val="20"/>
        </w:rPr>
        <w:tab/>
      </w:r>
      <w:r w:rsidRPr="004E70F9">
        <w:rPr>
          <w:rFonts w:ascii="Arial" w:hAnsi="Arial" w:cs="Arial"/>
          <w:bCs/>
          <w:sz w:val="20"/>
          <w:szCs w:val="20"/>
        </w:rPr>
        <w:tab/>
        <w:t xml:space="preserve">Co-organizer </w:t>
      </w:r>
      <w:r>
        <w:rPr>
          <w:rFonts w:ascii="Arial" w:hAnsi="Arial" w:cs="Arial"/>
          <w:bCs/>
          <w:sz w:val="20"/>
          <w:szCs w:val="20"/>
        </w:rPr>
        <w:t>Great Plains American Society of Biomechanics</w:t>
      </w:r>
    </w:p>
    <w:p w14:paraId="6E526F03" w14:textId="77777777" w:rsidR="00625865" w:rsidRDefault="00625865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3797E79E" w14:textId="77777777" w:rsidR="00625865" w:rsidRPr="004E70F9" w:rsidRDefault="00625865" w:rsidP="00625865">
      <w:pPr>
        <w:contextualSpacing/>
        <w:rPr>
          <w:rFonts w:ascii="Arial" w:hAnsi="Arial" w:cs="Arial"/>
          <w:bCs/>
          <w:sz w:val="20"/>
          <w:szCs w:val="20"/>
        </w:rPr>
      </w:pPr>
      <w:r w:rsidRPr="004E70F9">
        <w:rPr>
          <w:rFonts w:ascii="Arial" w:hAnsi="Arial" w:cs="Arial"/>
          <w:bCs/>
          <w:sz w:val="20"/>
          <w:szCs w:val="20"/>
        </w:rPr>
        <w:t>2021</w:t>
      </w:r>
      <w:r w:rsidRPr="004E70F9">
        <w:rPr>
          <w:rFonts w:ascii="Arial" w:hAnsi="Arial" w:cs="Arial"/>
          <w:bCs/>
          <w:sz w:val="20"/>
          <w:szCs w:val="20"/>
        </w:rPr>
        <w:tab/>
      </w:r>
      <w:r w:rsidRPr="004E70F9">
        <w:rPr>
          <w:rFonts w:ascii="Arial" w:hAnsi="Arial" w:cs="Arial"/>
          <w:bCs/>
          <w:sz w:val="20"/>
          <w:szCs w:val="20"/>
        </w:rPr>
        <w:tab/>
        <w:t>Co-organizer Rocky Mountain American Society of Biomechanics</w:t>
      </w:r>
    </w:p>
    <w:p w14:paraId="394217CD" w14:textId="77777777" w:rsidR="00625865" w:rsidRDefault="00625865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7B67D1AC" w14:textId="256CC3E4" w:rsidR="003F0C98" w:rsidRPr="004E70F9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4E70F9">
        <w:rPr>
          <w:rFonts w:ascii="Arial" w:hAnsi="Arial" w:cs="Arial"/>
          <w:bCs/>
          <w:sz w:val="20"/>
          <w:szCs w:val="20"/>
        </w:rPr>
        <w:t>2021</w:t>
      </w:r>
      <w:r w:rsidRPr="004E70F9">
        <w:rPr>
          <w:rFonts w:ascii="Arial" w:hAnsi="Arial" w:cs="Arial"/>
          <w:bCs/>
          <w:sz w:val="20"/>
          <w:szCs w:val="20"/>
        </w:rPr>
        <w:tab/>
      </w:r>
      <w:r w:rsidRPr="004E70F9">
        <w:rPr>
          <w:rFonts w:ascii="Arial" w:hAnsi="Arial" w:cs="Arial"/>
          <w:bCs/>
          <w:sz w:val="20"/>
          <w:szCs w:val="20"/>
        </w:rPr>
        <w:tab/>
        <w:t>Co-organizer Rocky Mountain American Society of Biomechanics</w:t>
      </w:r>
    </w:p>
    <w:p w14:paraId="58E3B69C" w14:textId="77777777" w:rsidR="003F0C98" w:rsidRPr="004E70F9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32E153B7" w14:textId="77777777" w:rsidR="003F0C98" w:rsidRPr="004E70F9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4E70F9">
        <w:rPr>
          <w:rFonts w:ascii="Arial" w:hAnsi="Arial" w:cs="Arial"/>
          <w:bCs/>
          <w:sz w:val="20"/>
          <w:szCs w:val="20"/>
        </w:rPr>
        <w:t>2019</w:t>
      </w:r>
      <w:r w:rsidRPr="004E70F9">
        <w:rPr>
          <w:rFonts w:ascii="Arial" w:hAnsi="Arial" w:cs="Arial"/>
          <w:bCs/>
          <w:sz w:val="20"/>
          <w:szCs w:val="20"/>
        </w:rPr>
        <w:tab/>
      </w:r>
      <w:r w:rsidRPr="004E70F9">
        <w:rPr>
          <w:rFonts w:ascii="Arial" w:hAnsi="Arial" w:cs="Arial"/>
          <w:bCs/>
          <w:sz w:val="20"/>
          <w:szCs w:val="20"/>
        </w:rPr>
        <w:tab/>
        <w:t>Session co-chair at American Society of Biomechanics</w:t>
      </w:r>
    </w:p>
    <w:p w14:paraId="0955738B" w14:textId="77777777" w:rsidR="003F0C98" w:rsidRPr="004E70F9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2E3E49BA" w14:textId="77777777" w:rsidR="003F0C98" w:rsidRPr="004E70F9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4E70F9">
        <w:rPr>
          <w:rFonts w:ascii="Arial" w:hAnsi="Arial" w:cs="Arial"/>
          <w:bCs/>
          <w:sz w:val="20"/>
          <w:szCs w:val="20"/>
        </w:rPr>
        <w:t>2018, 2019</w:t>
      </w:r>
      <w:r w:rsidRPr="004E70F9">
        <w:rPr>
          <w:rFonts w:ascii="Arial" w:hAnsi="Arial" w:cs="Arial"/>
          <w:bCs/>
          <w:sz w:val="20"/>
          <w:szCs w:val="20"/>
        </w:rPr>
        <w:tab/>
        <w:t>Session chair at Rocky Mountain American Society of Biomechanics</w:t>
      </w:r>
    </w:p>
    <w:p w14:paraId="7E47DA7A" w14:textId="77777777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00E8A9F5" w14:textId="77777777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571D3E8D" w14:textId="77777777" w:rsidR="003F0C98" w:rsidRPr="004E70F9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t>Referee service</w:t>
      </w:r>
    </w:p>
    <w:p w14:paraId="17F58C3B" w14:textId="77777777" w:rsidR="003F0C98" w:rsidRDefault="003F0C98" w:rsidP="003F0C98">
      <w:pPr>
        <w:contextualSpacing/>
        <w:rPr>
          <w:rFonts w:ascii="Arial" w:hAnsi="Arial" w:cs="Arial"/>
          <w:sz w:val="20"/>
          <w:szCs w:val="20"/>
        </w:rPr>
      </w:pPr>
    </w:p>
    <w:p w14:paraId="42116137" w14:textId="638BEEEF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Performed </w:t>
      </w:r>
      <w:r w:rsidR="00625865">
        <w:rPr>
          <w:rFonts w:ascii="Arial" w:hAnsi="Arial" w:cs="Arial"/>
          <w:sz w:val="20"/>
          <w:szCs w:val="20"/>
        </w:rPr>
        <w:t>over 100</w:t>
      </w:r>
      <w:r w:rsidRPr="004E70F9">
        <w:rPr>
          <w:rFonts w:ascii="Arial" w:hAnsi="Arial" w:cs="Arial"/>
          <w:sz w:val="20"/>
          <w:szCs w:val="20"/>
        </w:rPr>
        <w:t xml:space="preserve"> manuscript reviews for</w:t>
      </w:r>
      <w:r>
        <w:rPr>
          <w:rFonts w:ascii="Arial" w:hAnsi="Arial" w:cs="Arial"/>
          <w:sz w:val="20"/>
          <w:szCs w:val="20"/>
        </w:rPr>
        <w:t>:</w:t>
      </w:r>
      <w:r w:rsidRPr="004E70F9">
        <w:rPr>
          <w:rFonts w:ascii="Arial" w:hAnsi="Arial" w:cs="Arial"/>
          <w:sz w:val="20"/>
          <w:szCs w:val="20"/>
        </w:rPr>
        <w:t xml:space="preserve"> </w:t>
      </w:r>
    </w:p>
    <w:p w14:paraId="2FCB5425" w14:textId="77777777" w:rsidR="003F0C98" w:rsidRPr="00B81D94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B81D94">
        <w:rPr>
          <w:rFonts w:ascii="Arial" w:hAnsi="Arial" w:cs="Arial"/>
          <w:sz w:val="20"/>
          <w:szCs w:val="20"/>
        </w:rPr>
        <w:t>Biocybernetics and Biomedical Engineering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European Journal of Applied Physiology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Frontiers in Neuroscience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Gait &amp; Posture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IEEE International Conference on Intelligent Robots and Systems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IEEE International Conference on Rehabilitation Robotics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IEEE International Conference on Robotics and Automation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 xml:space="preserve">IEEE RAS/EMBS International Conference on Biomedical Robotics and </w:t>
      </w:r>
      <w:proofErr w:type="spellStart"/>
      <w:r w:rsidRPr="00B81D94">
        <w:rPr>
          <w:rFonts w:ascii="Arial" w:hAnsi="Arial" w:cs="Arial"/>
          <w:sz w:val="20"/>
          <w:szCs w:val="20"/>
        </w:rPr>
        <w:t>Biomechatronics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IEEE Robotics and Automation Letters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IEEE Transactions on Biomedical Engineering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IEEE Transactions on Neural Systems and Rehabilitation Engineering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Journal of Applied Physiology</w:t>
      </w:r>
    </w:p>
    <w:p w14:paraId="2667EF20" w14:textId="77777777" w:rsidR="003F0C98" w:rsidRPr="00B81D94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B81D94">
        <w:rPr>
          <w:rFonts w:ascii="Arial" w:hAnsi="Arial" w:cs="Arial"/>
          <w:sz w:val="20"/>
          <w:szCs w:val="20"/>
        </w:rPr>
        <w:t>Journal of Biomechanics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Journal of Mechanical Design - Transactions of the ASME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Journal of NeuroEngineering and Rehabilitation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Journal of the Royal Society Interface</w:t>
      </w:r>
      <w:r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81D94">
        <w:rPr>
          <w:rFonts w:ascii="Arial" w:hAnsi="Arial" w:cs="Arial"/>
          <w:sz w:val="20"/>
          <w:szCs w:val="20"/>
        </w:rPr>
        <w:t>Plos</w:t>
      </w:r>
      <w:proofErr w:type="spellEnd"/>
      <w:r w:rsidRPr="00B81D94">
        <w:rPr>
          <w:rFonts w:ascii="Arial" w:hAnsi="Arial" w:cs="Arial"/>
          <w:sz w:val="20"/>
          <w:szCs w:val="20"/>
        </w:rPr>
        <w:t xml:space="preserve"> One</w:t>
      </w:r>
      <w:r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81D94">
        <w:rPr>
          <w:rFonts w:ascii="Arial" w:hAnsi="Arial" w:cs="Arial"/>
          <w:sz w:val="20"/>
          <w:szCs w:val="20"/>
        </w:rPr>
        <w:t>Robotica</w:t>
      </w:r>
      <w:proofErr w:type="spellEnd"/>
    </w:p>
    <w:p w14:paraId="7C4D76BD" w14:textId="77777777" w:rsidR="003F0C98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B81D94">
        <w:rPr>
          <w:rFonts w:ascii="Arial" w:hAnsi="Arial" w:cs="Arial"/>
          <w:sz w:val="20"/>
          <w:szCs w:val="20"/>
        </w:rPr>
        <w:t>Royal Society Open Science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Science Robotics</w:t>
      </w:r>
      <w:r>
        <w:rPr>
          <w:rFonts w:ascii="Arial" w:hAnsi="Arial" w:cs="Arial"/>
          <w:sz w:val="20"/>
          <w:szCs w:val="20"/>
        </w:rPr>
        <w:t xml:space="preserve">, </w:t>
      </w:r>
      <w:r w:rsidRPr="00B81D94">
        <w:rPr>
          <w:rFonts w:ascii="Arial" w:hAnsi="Arial" w:cs="Arial"/>
          <w:sz w:val="20"/>
          <w:szCs w:val="20"/>
        </w:rPr>
        <w:t>Scientific Reports</w:t>
      </w:r>
    </w:p>
    <w:p w14:paraId="42D121E1" w14:textId="77777777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Review service record available on </w:t>
      </w:r>
      <w:hyperlink r:id="rId20" w:history="1">
        <w:r w:rsidRPr="004E70F9">
          <w:rPr>
            <w:rStyle w:val="Hyperlink"/>
            <w:rFonts w:ascii="Arial" w:hAnsi="Arial" w:cs="Arial"/>
            <w:sz w:val="20"/>
            <w:szCs w:val="20"/>
          </w:rPr>
          <w:t xml:space="preserve">https://publons.com/researcher/1217881/philippe-malcolm </w:t>
        </w:r>
      </w:hyperlink>
    </w:p>
    <w:p w14:paraId="6C0D79E5" w14:textId="77777777" w:rsidR="003F0C9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</w:p>
    <w:p w14:paraId="2A75007C" w14:textId="00E80F6B" w:rsidR="00E929F7" w:rsidRPr="003F0C98" w:rsidRDefault="00E929F7" w:rsidP="00E929F7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2</w:t>
      </w:r>
      <w:r w:rsidRPr="003F0C98">
        <w:rPr>
          <w:rFonts w:ascii="Arial" w:hAnsi="Arial" w:cs="Arial"/>
          <w:bCs/>
          <w:sz w:val="20"/>
          <w:szCs w:val="20"/>
        </w:rPr>
        <w:t>-</w:t>
      </w:r>
      <w:r>
        <w:rPr>
          <w:rFonts w:ascii="Arial" w:hAnsi="Arial" w:cs="Arial"/>
          <w:bCs/>
          <w:sz w:val="20"/>
          <w:szCs w:val="20"/>
        </w:rPr>
        <w:t>p</w:t>
      </w:r>
      <w:r w:rsidRPr="003F0C98">
        <w:rPr>
          <w:rFonts w:ascii="Arial" w:hAnsi="Arial" w:cs="Arial"/>
          <w:bCs/>
          <w:sz w:val="20"/>
          <w:szCs w:val="20"/>
        </w:rPr>
        <w:t>resent</w:t>
      </w:r>
      <w:r w:rsidRPr="003F0C98">
        <w:rPr>
          <w:rFonts w:ascii="Arial" w:hAnsi="Arial" w:cs="Arial"/>
          <w:bCs/>
          <w:sz w:val="20"/>
          <w:szCs w:val="20"/>
        </w:rPr>
        <w:tab/>
        <w:t xml:space="preserve">Performed grant reviews </w:t>
      </w:r>
      <w:r>
        <w:rPr>
          <w:rFonts w:ascii="Arial" w:hAnsi="Arial" w:cs="Arial"/>
          <w:bCs/>
          <w:sz w:val="20"/>
          <w:szCs w:val="20"/>
        </w:rPr>
        <w:t>NSF</w:t>
      </w:r>
    </w:p>
    <w:p w14:paraId="1051BAB9" w14:textId="77777777" w:rsidR="00E929F7" w:rsidRDefault="00E929F7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5C0A3921" w14:textId="6B6EAF8E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2017-</w:t>
      </w:r>
      <w:r>
        <w:rPr>
          <w:rFonts w:ascii="Arial" w:hAnsi="Arial" w:cs="Arial"/>
          <w:bCs/>
          <w:sz w:val="20"/>
          <w:szCs w:val="20"/>
        </w:rPr>
        <w:t>p</w:t>
      </w:r>
      <w:r w:rsidRPr="003F0C98">
        <w:rPr>
          <w:rFonts w:ascii="Arial" w:hAnsi="Arial" w:cs="Arial"/>
          <w:bCs/>
          <w:sz w:val="20"/>
          <w:szCs w:val="20"/>
        </w:rPr>
        <w:t>resent</w:t>
      </w:r>
      <w:r w:rsidRPr="003F0C98">
        <w:rPr>
          <w:rFonts w:ascii="Arial" w:hAnsi="Arial" w:cs="Arial"/>
          <w:bCs/>
          <w:sz w:val="20"/>
          <w:szCs w:val="20"/>
        </w:rPr>
        <w:tab/>
        <w:t>Performed grant reviews for Canadian and European funding agencies</w:t>
      </w:r>
    </w:p>
    <w:p w14:paraId="5BF0934D" w14:textId="61B5DE79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1924A339" w14:textId="0EE90122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76EA4AA9" w14:textId="2483F946" w:rsidR="003F0C9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edia</w:t>
      </w:r>
    </w:p>
    <w:p w14:paraId="153F34DA" w14:textId="77777777" w:rsid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</w:p>
    <w:p w14:paraId="34DB41A0" w14:textId="06758D90" w:rsidR="003F0C98" w:rsidRPr="003F0C98" w:rsidRDefault="00021F3C" w:rsidP="003F0C98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</w:t>
      </w:r>
      <w:r w:rsidR="003F0C98" w:rsidRPr="003F0C98">
        <w:rPr>
          <w:rFonts w:ascii="Arial" w:hAnsi="Arial" w:cs="Arial"/>
          <w:bCs/>
          <w:sz w:val="20"/>
          <w:szCs w:val="20"/>
        </w:rPr>
        <w:t>overed by over 150 news outlets</w:t>
      </w:r>
      <w:r w:rsidR="003F0C98">
        <w:rPr>
          <w:rFonts w:ascii="Arial" w:hAnsi="Arial" w:cs="Arial"/>
          <w:bCs/>
          <w:sz w:val="20"/>
          <w:szCs w:val="20"/>
        </w:rPr>
        <w:t>,</w:t>
      </w:r>
      <w:r w:rsidR="003F0C98" w:rsidRPr="003F0C98">
        <w:rPr>
          <w:rFonts w:ascii="Arial" w:hAnsi="Arial" w:cs="Arial"/>
          <w:bCs/>
          <w:sz w:val="20"/>
          <w:szCs w:val="20"/>
        </w:rPr>
        <w:t xml:space="preserve"> including</w:t>
      </w:r>
      <w:r w:rsidR="003C64E8">
        <w:rPr>
          <w:rFonts w:ascii="Arial" w:hAnsi="Arial" w:cs="Arial"/>
          <w:bCs/>
          <w:sz w:val="20"/>
          <w:szCs w:val="20"/>
        </w:rPr>
        <w:t>:</w:t>
      </w:r>
    </w:p>
    <w:p w14:paraId="5A7153F7" w14:textId="7ED07F67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AAAS Newsletter, BBC, Boston Globe, EOS, Exoskeleton Report, Gizmodo, IEEE Soft Robotics podcast</w:t>
      </w:r>
      <w:r w:rsidR="000A11D5">
        <w:rPr>
          <w:rFonts w:ascii="Arial" w:hAnsi="Arial" w:cs="Arial"/>
          <w:bCs/>
          <w:sz w:val="20"/>
          <w:szCs w:val="20"/>
        </w:rPr>
        <w:t xml:space="preserve"> (scheduled for June)</w:t>
      </w:r>
      <w:r w:rsidRPr="003F0C98">
        <w:rPr>
          <w:rFonts w:ascii="Arial" w:hAnsi="Arial" w:cs="Arial"/>
          <w:bCs/>
          <w:sz w:val="20"/>
          <w:szCs w:val="20"/>
        </w:rPr>
        <w:t xml:space="preserve">, New Scientist, NPR Science Friday, Popular Mechanics, Reddit, Scientific American, The Economist, The Telegraph </w:t>
      </w:r>
    </w:p>
    <w:p w14:paraId="48AF1774" w14:textId="77777777" w:rsidR="003F0C9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</w:p>
    <w:p w14:paraId="00238620" w14:textId="77777777" w:rsidR="003F0C98" w:rsidRPr="003F0C98" w:rsidRDefault="003F0C98" w:rsidP="003F0C98">
      <w:pPr>
        <w:contextualSpacing/>
        <w:rPr>
          <w:rFonts w:ascii="Arial" w:hAnsi="Arial" w:cs="Arial"/>
          <w:bCs/>
          <w:sz w:val="20"/>
          <w:szCs w:val="20"/>
        </w:rPr>
      </w:pPr>
      <w:r w:rsidRPr="003F0C98">
        <w:rPr>
          <w:rFonts w:ascii="Arial" w:hAnsi="Arial" w:cs="Arial"/>
          <w:bCs/>
          <w:sz w:val="20"/>
          <w:szCs w:val="20"/>
        </w:rPr>
        <w:t>Source</w:t>
      </w:r>
      <w:r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hyperlink r:id="rId21" w:history="1">
        <w:r w:rsidRPr="00795D0B">
          <w:rPr>
            <w:rStyle w:val="Hyperlink"/>
            <w:rFonts w:ascii="Arial" w:hAnsi="Arial" w:cs="Arial"/>
            <w:bCs/>
            <w:sz w:val="20"/>
            <w:szCs w:val="20"/>
          </w:rPr>
          <w:t>www.altmetric.com</w:t>
        </w:r>
      </w:hyperlink>
      <w:r>
        <w:rPr>
          <w:rFonts w:ascii="Arial" w:hAnsi="Arial" w:cs="Arial"/>
          <w:bCs/>
          <w:sz w:val="20"/>
          <w:szCs w:val="20"/>
        </w:rPr>
        <w:t xml:space="preserve"> </w:t>
      </w:r>
    </w:p>
    <w:p w14:paraId="66919F5F" w14:textId="08158D6A" w:rsidR="003F0C98" w:rsidRDefault="003F0C98" w:rsidP="00CF51DA">
      <w:pPr>
        <w:contextualSpacing/>
        <w:rPr>
          <w:rFonts w:ascii="Arial" w:hAnsi="Arial" w:cs="Arial"/>
          <w:b/>
          <w:sz w:val="20"/>
          <w:szCs w:val="20"/>
        </w:rPr>
      </w:pPr>
    </w:p>
    <w:p w14:paraId="45F3899B" w14:textId="3BC88B53" w:rsidR="003F0C98" w:rsidRDefault="003F0C98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7ED547B1" w14:textId="77777777" w:rsidR="003F0C98" w:rsidRPr="004E70F9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b/>
          <w:sz w:val="20"/>
          <w:szCs w:val="20"/>
        </w:rPr>
        <w:lastRenderedPageBreak/>
        <w:t>Memberships</w:t>
      </w:r>
    </w:p>
    <w:p w14:paraId="572C4FB4" w14:textId="77777777" w:rsidR="003F0C98" w:rsidRDefault="003F0C98" w:rsidP="003F0C98">
      <w:pPr>
        <w:contextualSpacing/>
        <w:rPr>
          <w:rFonts w:ascii="Arial" w:hAnsi="Arial" w:cs="Arial"/>
          <w:sz w:val="20"/>
          <w:szCs w:val="20"/>
        </w:rPr>
      </w:pPr>
    </w:p>
    <w:p w14:paraId="59FA96B6" w14:textId="15C80DE4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International Society of Biomechanics</w:t>
      </w:r>
    </w:p>
    <w:p w14:paraId="7D74BAA6" w14:textId="36C9A0F8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merican Society of Biomechanics</w:t>
      </w:r>
    </w:p>
    <w:p w14:paraId="02298026" w14:textId="70312C52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American Association for the Advancement of Science</w:t>
      </w:r>
    </w:p>
    <w:p w14:paraId="0D25DF70" w14:textId="297E4B03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Wearable Robotics Association</w:t>
      </w:r>
    </w:p>
    <w:p w14:paraId="00F996EC" w14:textId="6D108A6E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 xml:space="preserve">Institute of Electrical and Electronics Engineers (IEEE) </w:t>
      </w:r>
    </w:p>
    <w:p w14:paraId="706A32E2" w14:textId="43C99296" w:rsidR="003F0C98" w:rsidRDefault="003F0C98">
      <w:pPr>
        <w:rPr>
          <w:rFonts w:ascii="Arial" w:hAnsi="Arial" w:cs="Arial"/>
          <w:b/>
          <w:sz w:val="20"/>
          <w:szCs w:val="20"/>
        </w:rPr>
      </w:pPr>
    </w:p>
    <w:p w14:paraId="22698FD1" w14:textId="46FCEF03" w:rsidR="003F0C98" w:rsidRPr="004E70F9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utreach</w:t>
      </w:r>
    </w:p>
    <w:p w14:paraId="59E65ECE" w14:textId="77777777" w:rsidR="003F0C98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46BF0405" w14:textId="39E67A16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20</w:t>
      </w:r>
      <w:r w:rsidRPr="004E70F9">
        <w:rPr>
          <w:rFonts w:ascii="Arial" w:hAnsi="Arial" w:cs="Arial"/>
          <w:sz w:val="20"/>
          <w:szCs w:val="20"/>
        </w:rPr>
        <w:tab/>
        <w:t>Nebraska Robotics expo</w:t>
      </w:r>
    </w:p>
    <w:p w14:paraId="2909FC0D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7F173617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9</w:t>
      </w:r>
      <w:r w:rsidRPr="004E70F9">
        <w:rPr>
          <w:rFonts w:ascii="Arial" w:hAnsi="Arial" w:cs="Arial"/>
          <w:sz w:val="20"/>
          <w:szCs w:val="20"/>
        </w:rPr>
        <w:tab/>
        <w:t>National biomechanics day and Nebraska Robotics expo</w:t>
      </w:r>
    </w:p>
    <w:p w14:paraId="3883197A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8752062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8</w:t>
      </w:r>
      <w:r w:rsidRPr="004E70F9">
        <w:rPr>
          <w:rFonts w:ascii="Arial" w:hAnsi="Arial" w:cs="Arial"/>
          <w:sz w:val="20"/>
          <w:szCs w:val="20"/>
        </w:rPr>
        <w:tab/>
        <w:t>National biomechanics day and Nebraska Robotics expo</w:t>
      </w:r>
    </w:p>
    <w:p w14:paraId="606818E1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148F624E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7</w:t>
      </w:r>
      <w:r w:rsidRPr="004E70F9">
        <w:rPr>
          <w:rFonts w:ascii="Arial" w:hAnsi="Arial" w:cs="Arial"/>
          <w:sz w:val="20"/>
          <w:szCs w:val="20"/>
        </w:rPr>
        <w:tab/>
        <w:t>Reddit AMA on Exoskeletons</w:t>
      </w:r>
    </w:p>
    <w:p w14:paraId="5BBB19C2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33D815FF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5</w:t>
      </w:r>
      <w:r w:rsidRPr="004E70F9">
        <w:rPr>
          <w:rFonts w:ascii="Arial" w:hAnsi="Arial" w:cs="Arial"/>
          <w:sz w:val="20"/>
          <w:szCs w:val="20"/>
        </w:rPr>
        <w:tab/>
        <w:t>Family Day of Discovery, Harvard University: Soft Exosuit demonstration</w:t>
      </w:r>
    </w:p>
    <w:p w14:paraId="03D0AE68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77BF8C4B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14</w:t>
      </w:r>
      <w:r w:rsidRPr="004E70F9">
        <w:rPr>
          <w:rFonts w:ascii="Arial" w:hAnsi="Arial" w:cs="Arial"/>
          <w:sz w:val="20"/>
          <w:szCs w:val="20"/>
        </w:rPr>
        <w:tab/>
        <w:t>Kids university day, Ghent University: Lecture about biomechanical support of an elite high jump athlete</w:t>
      </w:r>
    </w:p>
    <w:p w14:paraId="0A760226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</w:p>
    <w:p w14:paraId="6C3D2AAB" w14:textId="77777777" w:rsidR="003F0C98" w:rsidRPr="004E70F9" w:rsidRDefault="003F0C98" w:rsidP="003F0C98">
      <w:pPr>
        <w:ind w:left="1440" w:hanging="1440"/>
        <w:contextualSpacing/>
        <w:rPr>
          <w:rFonts w:ascii="Arial" w:hAnsi="Arial" w:cs="Arial"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9</w:t>
      </w:r>
      <w:r w:rsidRPr="004E70F9">
        <w:rPr>
          <w:rFonts w:ascii="Arial" w:hAnsi="Arial" w:cs="Arial"/>
          <w:sz w:val="20"/>
          <w:szCs w:val="20"/>
        </w:rPr>
        <w:tab/>
        <w:t>Science night, Ghent University: Biomechanical support of an elite high jump athlete</w:t>
      </w:r>
    </w:p>
    <w:p w14:paraId="019ACB2D" w14:textId="77777777" w:rsidR="003F0C98" w:rsidRPr="004E70F9" w:rsidRDefault="003F0C98" w:rsidP="003F0C98">
      <w:pPr>
        <w:contextualSpacing/>
        <w:rPr>
          <w:rFonts w:ascii="Arial" w:hAnsi="Arial" w:cs="Arial"/>
          <w:sz w:val="20"/>
          <w:szCs w:val="20"/>
        </w:rPr>
      </w:pPr>
    </w:p>
    <w:p w14:paraId="49C9B508" w14:textId="12416869" w:rsidR="009A2E78" w:rsidRDefault="003F0C98" w:rsidP="003F0C98">
      <w:pPr>
        <w:contextualSpacing/>
        <w:rPr>
          <w:rFonts w:ascii="Arial" w:hAnsi="Arial" w:cs="Arial"/>
          <w:b/>
          <w:sz w:val="20"/>
          <w:szCs w:val="20"/>
        </w:rPr>
      </w:pPr>
      <w:r w:rsidRPr="004E70F9">
        <w:rPr>
          <w:rFonts w:ascii="Arial" w:hAnsi="Arial" w:cs="Arial"/>
          <w:sz w:val="20"/>
          <w:szCs w:val="20"/>
        </w:rPr>
        <w:t>2004-2014</w:t>
      </w:r>
      <w:r w:rsidRPr="004E70F9">
        <w:rPr>
          <w:rFonts w:ascii="Arial" w:hAnsi="Arial" w:cs="Arial"/>
          <w:sz w:val="20"/>
          <w:szCs w:val="20"/>
        </w:rPr>
        <w:tab/>
        <w:t>Ghent University: Yearly open-lab days for high-school students</w:t>
      </w:r>
    </w:p>
    <w:p w14:paraId="2A4651B3" w14:textId="41C9BBB7" w:rsidR="005D09DB" w:rsidRPr="004E70F9" w:rsidRDefault="005D09DB" w:rsidP="00B81D94">
      <w:pPr>
        <w:contextualSpacing/>
        <w:rPr>
          <w:rFonts w:ascii="Arial" w:hAnsi="Arial" w:cs="Arial"/>
          <w:sz w:val="20"/>
          <w:szCs w:val="20"/>
        </w:rPr>
      </w:pPr>
    </w:p>
    <w:sectPr w:rsidR="005D09DB" w:rsidRPr="004E70F9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8AADC2" w14:textId="77777777" w:rsidR="00483DFF" w:rsidRDefault="00483DFF" w:rsidP="0002326B">
      <w:pPr>
        <w:spacing w:after="0"/>
      </w:pPr>
      <w:r>
        <w:separator/>
      </w:r>
    </w:p>
  </w:endnote>
  <w:endnote w:type="continuationSeparator" w:id="0">
    <w:p w14:paraId="2FD7EC95" w14:textId="77777777" w:rsidR="00483DFF" w:rsidRDefault="00483DFF" w:rsidP="00023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altName w:val="Century Schoolbook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19A3B" w14:textId="01CEB72D" w:rsidR="0020401E" w:rsidRPr="0020401E" w:rsidRDefault="0020401E">
    <w:pPr>
      <w:pStyle w:val="Footer"/>
      <w:jc w:val="right"/>
      <w:rPr>
        <w:rFonts w:ascii="Arial" w:hAnsi="Arial" w:cs="Arial"/>
        <w:sz w:val="20"/>
        <w:szCs w:val="20"/>
      </w:rPr>
    </w:pPr>
    <w:r w:rsidRPr="0020401E">
      <w:rPr>
        <w:rFonts w:ascii="Arial" w:hAnsi="Arial" w:cs="Arial"/>
        <w:sz w:val="20"/>
        <w:szCs w:val="20"/>
        <w:lang w:val="fr-FR"/>
      </w:rPr>
      <w:t xml:space="preserve">Philippe Malcolm, Ph.D.                    </w:t>
    </w:r>
    <w:r w:rsidRPr="0020401E">
      <w:rPr>
        <w:rFonts w:ascii="Arial" w:hAnsi="Arial" w:cs="Arial"/>
        <w:sz w:val="20"/>
        <w:szCs w:val="20"/>
        <w:lang w:val="fr-FR"/>
      </w:rPr>
      <w:tab/>
      <w:t xml:space="preserve">Curriculum </w:t>
    </w:r>
    <w:proofErr w:type="gramStart"/>
    <w:r w:rsidRPr="0020401E">
      <w:rPr>
        <w:rFonts w:ascii="Arial" w:hAnsi="Arial" w:cs="Arial"/>
        <w:sz w:val="20"/>
        <w:szCs w:val="20"/>
        <w:lang w:val="fr-FR"/>
      </w:rPr>
      <w:t>Vitae</w:t>
    </w:r>
    <w:r w:rsidRPr="0020401E">
      <w:rPr>
        <w:rFonts w:ascii="Arial" w:hAnsi="Arial" w:cs="Arial"/>
        <w:sz w:val="20"/>
        <w:szCs w:val="20"/>
      </w:rPr>
      <w:t xml:space="preserve">  </w:t>
    </w:r>
    <w:r w:rsidRPr="0020401E">
      <w:rPr>
        <w:rFonts w:ascii="Arial" w:hAnsi="Arial" w:cs="Arial"/>
        <w:sz w:val="20"/>
        <w:szCs w:val="20"/>
      </w:rPr>
      <w:tab/>
    </w:r>
    <w:proofErr w:type="gramEnd"/>
    <w:sdt>
      <w:sdtPr>
        <w:rPr>
          <w:rFonts w:ascii="Arial" w:hAnsi="Arial" w:cs="Arial"/>
          <w:sz w:val="20"/>
          <w:szCs w:val="20"/>
        </w:rPr>
        <w:id w:val="-13842422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0401E">
          <w:rPr>
            <w:rFonts w:ascii="Arial" w:hAnsi="Arial" w:cs="Arial"/>
            <w:sz w:val="20"/>
            <w:szCs w:val="20"/>
          </w:rPr>
          <w:fldChar w:fldCharType="begin"/>
        </w:r>
        <w:r w:rsidRPr="0020401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20401E">
          <w:rPr>
            <w:rFonts w:ascii="Arial" w:hAnsi="Arial" w:cs="Arial"/>
            <w:sz w:val="20"/>
            <w:szCs w:val="20"/>
          </w:rPr>
          <w:fldChar w:fldCharType="separate"/>
        </w:r>
        <w:r w:rsidRPr="0020401E">
          <w:rPr>
            <w:rFonts w:ascii="Arial" w:hAnsi="Arial" w:cs="Arial"/>
            <w:noProof/>
            <w:sz w:val="20"/>
            <w:szCs w:val="20"/>
          </w:rPr>
          <w:t>2</w:t>
        </w:r>
        <w:r w:rsidRPr="0020401E">
          <w:rPr>
            <w:rFonts w:ascii="Arial" w:hAnsi="Arial" w:cs="Arial"/>
            <w:noProof/>
            <w:sz w:val="20"/>
            <w:szCs w:val="20"/>
          </w:rPr>
          <w:fldChar w:fldCharType="end"/>
        </w:r>
      </w:sdtContent>
    </w:sdt>
  </w:p>
  <w:p w14:paraId="16D5C7F8" w14:textId="64926082" w:rsidR="008F686E" w:rsidRPr="00626474" w:rsidRDefault="008F686E" w:rsidP="00F37CA8">
    <w:pPr>
      <w:pStyle w:val="Footer"/>
      <w:rPr>
        <w:rFonts w:ascii="Century Schoolbook" w:hAnsi="Century Schoolboo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29BC9" w14:textId="77777777" w:rsidR="00483DFF" w:rsidRDefault="00483DFF" w:rsidP="0002326B">
      <w:pPr>
        <w:spacing w:after="0"/>
      </w:pPr>
      <w:r>
        <w:separator/>
      </w:r>
    </w:p>
  </w:footnote>
  <w:footnote w:type="continuationSeparator" w:id="0">
    <w:p w14:paraId="75B060B1" w14:textId="77777777" w:rsidR="00483DFF" w:rsidRDefault="00483DFF" w:rsidP="000232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67BA1"/>
    <w:multiLevelType w:val="hybridMultilevel"/>
    <w:tmpl w:val="C3042D80"/>
    <w:lvl w:ilvl="0" w:tplc="14A41A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C2CF7"/>
    <w:multiLevelType w:val="hybridMultilevel"/>
    <w:tmpl w:val="8304A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D381C"/>
    <w:multiLevelType w:val="hybridMultilevel"/>
    <w:tmpl w:val="78860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C937E3"/>
    <w:multiLevelType w:val="hybridMultilevel"/>
    <w:tmpl w:val="813C6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2A3B1C"/>
    <w:multiLevelType w:val="hybridMultilevel"/>
    <w:tmpl w:val="83748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C07D03"/>
    <w:multiLevelType w:val="hybridMultilevel"/>
    <w:tmpl w:val="5614D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A020AF"/>
    <w:multiLevelType w:val="hybridMultilevel"/>
    <w:tmpl w:val="CBBC7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2945641">
    <w:abstractNumId w:val="2"/>
  </w:num>
  <w:num w:numId="2" w16cid:durableId="1798062984">
    <w:abstractNumId w:val="6"/>
  </w:num>
  <w:num w:numId="3" w16cid:durableId="913855746">
    <w:abstractNumId w:val="5"/>
  </w:num>
  <w:num w:numId="4" w16cid:durableId="652149275">
    <w:abstractNumId w:val="3"/>
  </w:num>
  <w:num w:numId="5" w16cid:durableId="1774781278">
    <w:abstractNumId w:val="0"/>
  </w:num>
  <w:num w:numId="6" w16cid:durableId="314408578">
    <w:abstractNumId w:val="1"/>
  </w:num>
  <w:num w:numId="7" w16cid:durableId="20212695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MzUzNbYwMzEwMDBR0lEKTi0uzszPAykwMq8FAE7AwfQtAAAA"/>
    <w:docVar w:name="dgnword-docGUID" w:val="{048B9D02-FBF2-4EF4-AC00-1452EFFD16A2}"/>
    <w:docVar w:name="dgnword-eventsink" w:val="1438754407120"/>
  </w:docVars>
  <w:rsids>
    <w:rsidRoot w:val="00595A78"/>
    <w:rsid w:val="000034F1"/>
    <w:rsid w:val="00004BCB"/>
    <w:rsid w:val="00004BE0"/>
    <w:rsid w:val="00005F2F"/>
    <w:rsid w:val="00006EA8"/>
    <w:rsid w:val="00007B75"/>
    <w:rsid w:val="00007F23"/>
    <w:rsid w:val="0001158B"/>
    <w:rsid w:val="000122F0"/>
    <w:rsid w:val="00013891"/>
    <w:rsid w:val="00014EB9"/>
    <w:rsid w:val="000160CE"/>
    <w:rsid w:val="00016693"/>
    <w:rsid w:val="00016B01"/>
    <w:rsid w:val="00021116"/>
    <w:rsid w:val="00021D5F"/>
    <w:rsid w:val="00021F3C"/>
    <w:rsid w:val="00022FA2"/>
    <w:rsid w:val="0002326B"/>
    <w:rsid w:val="00023685"/>
    <w:rsid w:val="00024A33"/>
    <w:rsid w:val="00025DF5"/>
    <w:rsid w:val="000264A5"/>
    <w:rsid w:val="00031B44"/>
    <w:rsid w:val="000320A0"/>
    <w:rsid w:val="0003226F"/>
    <w:rsid w:val="00032386"/>
    <w:rsid w:val="000326BE"/>
    <w:rsid w:val="000339FD"/>
    <w:rsid w:val="00033DFE"/>
    <w:rsid w:val="00034DF8"/>
    <w:rsid w:val="00035294"/>
    <w:rsid w:val="000367AD"/>
    <w:rsid w:val="00037A14"/>
    <w:rsid w:val="00043774"/>
    <w:rsid w:val="00044456"/>
    <w:rsid w:val="00044F28"/>
    <w:rsid w:val="00045339"/>
    <w:rsid w:val="00045576"/>
    <w:rsid w:val="000478A6"/>
    <w:rsid w:val="0005072F"/>
    <w:rsid w:val="000513AA"/>
    <w:rsid w:val="00051E67"/>
    <w:rsid w:val="00052A23"/>
    <w:rsid w:val="00053C71"/>
    <w:rsid w:val="000544F0"/>
    <w:rsid w:val="00054DAE"/>
    <w:rsid w:val="000577A5"/>
    <w:rsid w:val="00057FA6"/>
    <w:rsid w:val="000607AA"/>
    <w:rsid w:val="00063ED5"/>
    <w:rsid w:val="00066526"/>
    <w:rsid w:val="00067DF0"/>
    <w:rsid w:val="00074824"/>
    <w:rsid w:val="000751F7"/>
    <w:rsid w:val="00075DA9"/>
    <w:rsid w:val="00075E46"/>
    <w:rsid w:val="00076B5D"/>
    <w:rsid w:val="00080354"/>
    <w:rsid w:val="000803BD"/>
    <w:rsid w:val="00080D5E"/>
    <w:rsid w:val="00081C02"/>
    <w:rsid w:val="00084404"/>
    <w:rsid w:val="00084EFC"/>
    <w:rsid w:val="00086ECD"/>
    <w:rsid w:val="00086ED5"/>
    <w:rsid w:val="00090D66"/>
    <w:rsid w:val="000928E2"/>
    <w:rsid w:val="000954A8"/>
    <w:rsid w:val="00095841"/>
    <w:rsid w:val="00096860"/>
    <w:rsid w:val="00096BF7"/>
    <w:rsid w:val="000A046B"/>
    <w:rsid w:val="000A11D5"/>
    <w:rsid w:val="000A1683"/>
    <w:rsid w:val="000A21BA"/>
    <w:rsid w:val="000A33F6"/>
    <w:rsid w:val="000A355C"/>
    <w:rsid w:val="000A42D3"/>
    <w:rsid w:val="000A464B"/>
    <w:rsid w:val="000A5116"/>
    <w:rsid w:val="000B0523"/>
    <w:rsid w:val="000B1663"/>
    <w:rsid w:val="000B1ABA"/>
    <w:rsid w:val="000B2976"/>
    <w:rsid w:val="000B3518"/>
    <w:rsid w:val="000B3F74"/>
    <w:rsid w:val="000B45EC"/>
    <w:rsid w:val="000B4AD6"/>
    <w:rsid w:val="000B524A"/>
    <w:rsid w:val="000B5376"/>
    <w:rsid w:val="000B7ED8"/>
    <w:rsid w:val="000C4E76"/>
    <w:rsid w:val="000C5B6B"/>
    <w:rsid w:val="000C5C2B"/>
    <w:rsid w:val="000C6965"/>
    <w:rsid w:val="000C6AFD"/>
    <w:rsid w:val="000C6BD2"/>
    <w:rsid w:val="000C6FF0"/>
    <w:rsid w:val="000C7147"/>
    <w:rsid w:val="000C7DA6"/>
    <w:rsid w:val="000D0A57"/>
    <w:rsid w:val="000D229B"/>
    <w:rsid w:val="000D41AB"/>
    <w:rsid w:val="000D6034"/>
    <w:rsid w:val="000D6354"/>
    <w:rsid w:val="000D78C2"/>
    <w:rsid w:val="000D7B64"/>
    <w:rsid w:val="000D7CE8"/>
    <w:rsid w:val="000E0706"/>
    <w:rsid w:val="000E09E2"/>
    <w:rsid w:val="000E3035"/>
    <w:rsid w:val="000E54C2"/>
    <w:rsid w:val="000E590C"/>
    <w:rsid w:val="000E6E34"/>
    <w:rsid w:val="000F25EC"/>
    <w:rsid w:val="000F2646"/>
    <w:rsid w:val="000F2BFD"/>
    <w:rsid w:val="000F3C9C"/>
    <w:rsid w:val="000F4EDC"/>
    <w:rsid w:val="000F683F"/>
    <w:rsid w:val="00101614"/>
    <w:rsid w:val="00101B2A"/>
    <w:rsid w:val="001021B5"/>
    <w:rsid w:val="00102750"/>
    <w:rsid w:val="0010707C"/>
    <w:rsid w:val="00107185"/>
    <w:rsid w:val="00107E0E"/>
    <w:rsid w:val="001140C1"/>
    <w:rsid w:val="001145A2"/>
    <w:rsid w:val="00114694"/>
    <w:rsid w:val="001172C3"/>
    <w:rsid w:val="00121A0E"/>
    <w:rsid w:val="00124055"/>
    <w:rsid w:val="0012457F"/>
    <w:rsid w:val="00126CB1"/>
    <w:rsid w:val="00126EF8"/>
    <w:rsid w:val="0013002B"/>
    <w:rsid w:val="0013547A"/>
    <w:rsid w:val="00135F88"/>
    <w:rsid w:val="00137164"/>
    <w:rsid w:val="001376DD"/>
    <w:rsid w:val="00142163"/>
    <w:rsid w:val="00142D74"/>
    <w:rsid w:val="001433D2"/>
    <w:rsid w:val="00143B23"/>
    <w:rsid w:val="00145EDF"/>
    <w:rsid w:val="00150145"/>
    <w:rsid w:val="001517CA"/>
    <w:rsid w:val="00153AC4"/>
    <w:rsid w:val="00154FF8"/>
    <w:rsid w:val="00160455"/>
    <w:rsid w:val="001614B1"/>
    <w:rsid w:val="00161F6B"/>
    <w:rsid w:val="00162F36"/>
    <w:rsid w:val="00164EE4"/>
    <w:rsid w:val="00166712"/>
    <w:rsid w:val="00167089"/>
    <w:rsid w:val="00167E05"/>
    <w:rsid w:val="00167FCE"/>
    <w:rsid w:val="00170186"/>
    <w:rsid w:val="00172AAA"/>
    <w:rsid w:val="001765E3"/>
    <w:rsid w:val="001805FF"/>
    <w:rsid w:val="00181CE8"/>
    <w:rsid w:val="0018243A"/>
    <w:rsid w:val="00186AEC"/>
    <w:rsid w:val="00190591"/>
    <w:rsid w:val="001948F8"/>
    <w:rsid w:val="00196D98"/>
    <w:rsid w:val="00196DD1"/>
    <w:rsid w:val="00197359"/>
    <w:rsid w:val="001A0D0B"/>
    <w:rsid w:val="001A536F"/>
    <w:rsid w:val="001A5466"/>
    <w:rsid w:val="001A584E"/>
    <w:rsid w:val="001A7F7A"/>
    <w:rsid w:val="001B232B"/>
    <w:rsid w:val="001B5A0C"/>
    <w:rsid w:val="001B647F"/>
    <w:rsid w:val="001B7876"/>
    <w:rsid w:val="001C2908"/>
    <w:rsid w:val="001C323D"/>
    <w:rsid w:val="001C3300"/>
    <w:rsid w:val="001C3C03"/>
    <w:rsid w:val="001C4BA8"/>
    <w:rsid w:val="001C4F98"/>
    <w:rsid w:val="001D2B32"/>
    <w:rsid w:val="001D3485"/>
    <w:rsid w:val="001D3756"/>
    <w:rsid w:val="001D3F10"/>
    <w:rsid w:val="001D6055"/>
    <w:rsid w:val="001D70E4"/>
    <w:rsid w:val="001D72FA"/>
    <w:rsid w:val="001D75C0"/>
    <w:rsid w:val="001E0EF7"/>
    <w:rsid w:val="001E14D1"/>
    <w:rsid w:val="001E2616"/>
    <w:rsid w:val="001E42CE"/>
    <w:rsid w:val="001E58C2"/>
    <w:rsid w:val="001E5D05"/>
    <w:rsid w:val="001E6EA1"/>
    <w:rsid w:val="001F185A"/>
    <w:rsid w:val="001F243A"/>
    <w:rsid w:val="001F2BA9"/>
    <w:rsid w:val="001F4E31"/>
    <w:rsid w:val="001F4EC1"/>
    <w:rsid w:val="001F5019"/>
    <w:rsid w:val="001F70AF"/>
    <w:rsid w:val="001F711E"/>
    <w:rsid w:val="001F73D5"/>
    <w:rsid w:val="002017B6"/>
    <w:rsid w:val="0020222E"/>
    <w:rsid w:val="00203CC6"/>
    <w:rsid w:val="0020401E"/>
    <w:rsid w:val="00204F90"/>
    <w:rsid w:val="00205C01"/>
    <w:rsid w:val="00206D6E"/>
    <w:rsid w:val="002075A0"/>
    <w:rsid w:val="0021013C"/>
    <w:rsid w:val="00212591"/>
    <w:rsid w:val="00212A4F"/>
    <w:rsid w:val="002147E5"/>
    <w:rsid w:val="00216261"/>
    <w:rsid w:val="002175D3"/>
    <w:rsid w:val="00220DEE"/>
    <w:rsid w:val="0022101E"/>
    <w:rsid w:val="0022202E"/>
    <w:rsid w:val="00223700"/>
    <w:rsid w:val="00227375"/>
    <w:rsid w:val="00230F99"/>
    <w:rsid w:val="00232D16"/>
    <w:rsid w:val="00232E9A"/>
    <w:rsid w:val="0023550B"/>
    <w:rsid w:val="00235694"/>
    <w:rsid w:val="00235780"/>
    <w:rsid w:val="00235816"/>
    <w:rsid w:val="00237C31"/>
    <w:rsid w:val="00240A3F"/>
    <w:rsid w:val="00240DC4"/>
    <w:rsid w:val="00242519"/>
    <w:rsid w:val="00242601"/>
    <w:rsid w:val="00242764"/>
    <w:rsid w:val="00242DB8"/>
    <w:rsid w:val="00244257"/>
    <w:rsid w:val="0024481B"/>
    <w:rsid w:val="00247E3B"/>
    <w:rsid w:val="00252655"/>
    <w:rsid w:val="0025349D"/>
    <w:rsid w:val="00253D00"/>
    <w:rsid w:val="00254C3F"/>
    <w:rsid w:val="0025532F"/>
    <w:rsid w:val="00257E08"/>
    <w:rsid w:val="0026159E"/>
    <w:rsid w:val="002619DC"/>
    <w:rsid w:val="00262AE3"/>
    <w:rsid w:val="002638F4"/>
    <w:rsid w:val="002639EA"/>
    <w:rsid w:val="00265E10"/>
    <w:rsid w:val="0026763C"/>
    <w:rsid w:val="00267821"/>
    <w:rsid w:val="002709F1"/>
    <w:rsid w:val="00272858"/>
    <w:rsid w:val="0027608C"/>
    <w:rsid w:val="00276F13"/>
    <w:rsid w:val="00277A46"/>
    <w:rsid w:val="0028676D"/>
    <w:rsid w:val="002870AC"/>
    <w:rsid w:val="00290622"/>
    <w:rsid w:val="0029196F"/>
    <w:rsid w:val="0029208F"/>
    <w:rsid w:val="00292224"/>
    <w:rsid w:val="00292733"/>
    <w:rsid w:val="0029372E"/>
    <w:rsid w:val="00293BFB"/>
    <w:rsid w:val="00293CCE"/>
    <w:rsid w:val="00294182"/>
    <w:rsid w:val="00295859"/>
    <w:rsid w:val="002962A7"/>
    <w:rsid w:val="002962FE"/>
    <w:rsid w:val="002971D2"/>
    <w:rsid w:val="002974A7"/>
    <w:rsid w:val="00297A65"/>
    <w:rsid w:val="002A046D"/>
    <w:rsid w:val="002A1116"/>
    <w:rsid w:val="002A2CAE"/>
    <w:rsid w:val="002A56FF"/>
    <w:rsid w:val="002A5733"/>
    <w:rsid w:val="002A6438"/>
    <w:rsid w:val="002A6952"/>
    <w:rsid w:val="002B0EBF"/>
    <w:rsid w:val="002B1E0D"/>
    <w:rsid w:val="002B3216"/>
    <w:rsid w:val="002C0037"/>
    <w:rsid w:val="002C019F"/>
    <w:rsid w:val="002C033A"/>
    <w:rsid w:val="002C0893"/>
    <w:rsid w:val="002C19A9"/>
    <w:rsid w:val="002C1FEA"/>
    <w:rsid w:val="002C5B16"/>
    <w:rsid w:val="002D1051"/>
    <w:rsid w:val="002D3025"/>
    <w:rsid w:val="002D35F8"/>
    <w:rsid w:val="002D4310"/>
    <w:rsid w:val="002D55D5"/>
    <w:rsid w:val="002D64D5"/>
    <w:rsid w:val="002D6A6F"/>
    <w:rsid w:val="002D74D1"/>
    <w:rsid w:val="002D7A0F"/>
    <w:rsid w:val="002D7B00"/>
    <w:rsid w:val="002E0120"/>
    <w:rsid w:val="002E1968"/>
    <w:rsid w:val="002E3CE4"/>
    <w:rsid w:val="002E4530"/>
    <w:rsid w:val="002E51CC"/>
    <w:rsid w:val="002E6646"/>
    <w:rsid w:val="002E66F9"/>
    <w:rsid w:val="002E6F5A"/>
    <w:rsid w:val="002E6FB6"/>
    <w:rsid w:val="002E70D0"/>
    <w:rsid w:val="002E7B59"/>
    <w:rsid w:val="002F47DB"/>
    <w:rsid w:val="002F4D0D"/>
    <w:rsid w:val="002F735C"/>
    <w:rsid w:val="002F7B28"/>
    <w:rsid w:val="00300633"/>
    <w:rsid w:val="0030238F"/>
    <w:rsid w:val="003031B6"/>
    <w:rsid w:val="00303739"/>
    <w:rsid w:val="00303D09"/>
    <w:rsid w:val="00305BD1"/>
    <w:rsid w:val="00310767"/>
    <w:rsid w:val="0031119C"/>
    <w:rsid w:val="003119DE"/>
    <w:rsid w:val="0031252B"/>
    <w:rsid w:val="00312696"/>
    <w:rsid w:val="00313303"/>
    <w:rsid w:val="00314891"/>
    <w:rsid w:val="00315085"/>
    <w:rsid w:val="003157CE"/>
    <w:rsid w:val="00316262"/>
    <w:rsid w:val="00317C88"/>
    <w:rsid w:val="00323700"/>
    <w:rsid w:val="00323747"/>
    <w:rsid w:val="003245D7"/>
    <w:rsid w:val="00331A87"/>
    <w:rsid w:val="00332286"/>
    <w:rsid w:val="00334955"/>
    <w:rsid w:val="00335290"/>
    <w:rsid w:val="0034195D"/>
    <w:rsid w:val="0034324C"/>
    <w:rsid w:val="00345D12"/>
    <w:rsid w:val="00347280"/>
    <w:rsid w:val="00347830"/>
    <w:rsid w:val="00353A0F"/>
    <w:rsid w:val="00353A5F"/>
    <w:rsid w:val="00353CEF"/>
    <w:rsid w:val="0035735C"/>
    <w:rsid w:val="00357625"/>
    <w:rsid w:val="003622BD"/>
    <w:rsid w:val="00363D93"/>
    <w:rsid w:val="00363E8B"/>
    <w:rsid w:val="00370252"/>
    <w:rsid w:val="00370887"/>
    <w:rsid w:val="00371098"/>
    <w:rsid w:val="00371A47"/>
    <w:rsid w:val="003721C8"/>
    <w:rsid w:val="0037225D"/>
    <w:rsid w:val="00372E2D"/>
    <w:rsid w:val="003754EF"/>
    <w:rsid w:val="003763BA"/>
    <w:rsid w:val="003774E3"/>
    <w:rsid w:val="0038002E"/>
    <w:rsid w:val="00381F65"/>
    <w:rsid w:val="00384E5A"/>
    <w:rsid w:val="00384EF2"/>
    <w:rsid w:val="00384FE7"/>
    <w:rsid w:val="003864A9"/>
    <w:rsid w:val="00386F03"/>
    <w:rsid w:val="00393030"/>
    <w:rsid w:val="00393038"/>
    <w:rsid w:val="0039489E"/>
    <w:rsid w:val="0039537B"/>
    <w:rsid w:val="00395537"/>
    <w:rsid w:val="00396702"/>
    <w:rsid w:val="003A03BE"/>
    <w:rsid w:val="003A0D6A"/>
    <w:rsid w:val="003A1653"/>
    <w:rsid w:val="003A1A74"/>
    <w:rsid w:val="003A218F"/>
    <w:rsid w:val="003A22B5"/>
    <w:rsid w:val="003A3175"/>
    <w:rsid w:val="003A37CD"/>
    <w:rsid w:val="003A391A"/>
    <w:rsid w:val="003A3DA1"/>
    <w:rsid w:val="003A4B9E"/>
    <w:rsid w:val="003A56CB"/>
    <w:rsid w:val="003A5813"/>
    <w:rsid w:val="003A5B22"/>
    <w:rsid w:val="003A5F22"/>
    <w:rsid w:val="003B0B8B"/>
    <w:rsid w:val="003B171E"/>
    <w:rsid w:val="003B2EC0"/>
    <w:rsid w:val="003B306D"/>
    <w:rsid w:val="003B378E"/>
    <w:rsid w:val="003B50CC"/>
    <w:rsid w:val="003B5863"/>
    <w:rsid w:val="003B743E"/>
    <w:rsid w:val="003C18E2"/>
    <w:rsid w:val="003C1C29"/>
    <w:rsid w:val="003C2034"/>
    <w:rsid w:val="003C3269"/>
    <w:rsid w:val="003C3584"/>
    <w:rsid w:val="003C3F3C"/>
    <w:rsid w:val="003C5D0A"/>
    <w:rsid w:val="003C64E8"/>
    <w:rsid w:val="003C69E1"/>
    <w:rsid w:val="003C79BB"/>
    <w:rsid w:val="003C7A89"/>
    <w:rsid w:val="003D0A37"/>
    <w:rsid w:val="003D11AE"/>
    <w:rsid w:val="003D1B3E"/>
    <w:rsid w:val="003D1C55"/>
    <w:rsid w:val="003D1E7B"/>
    <w:rsid w:val="003D33A4"/>
    <w:rsid w:val="003D3B17"/>
    <w:rsid w:val="003D48E9"/>
    <w:rsid w:val="003D4D70"/>
    <w:rsid w:val="003D688A"/>
    <w:rsid w:val="003E40A4"/>
    <w:rsid w:val="003E74C4"/>
    <w:rsid w:val="003F0C98"/>
    <w:rsid w:val="003F1124"/>
    <w:rsid w:val="003F2398"/>
    <w:rsid w:val="003F2907"/>
    <w:rsid w:val="003F364C"/>
    <w:rsid w:val="003F3D69"/>
    <w:rsid w:val="003F7C68"/>
    <w:rsid w:val="00400974"/>
    <w:rsid w:val="004010F8"/>
    <w:rsid w:val="00401206"/>
    <w:rsid w:val="00401B37"/>
    <w:rsid w:val="00402D2A"/>
    <w:rsid w:val="00405A6A"/>
    <w:rsid w:val="004071B7"/>
    <w:rsid w:val="00407376"/>
    <w:rsid w:val="00410A17"/>
    <w:rsid w:val="00413C70"/>
    <w:rsid w:val="004151A0"/>
    <w:rsid w:val="00420C2A"/>
    <w:rsid w:val="00421448"/>
    <w:rsid w:val="00423A11"/>
    <w:rsid w:val="00425E18"/>
    <w:rsid w:val="00427FD4"/>
    <w:rsid w:val="00430B0D"/>
    <w:rsid w:val="004330E6"/>
    <w:rsid w:val="00433720"/>
    <w:rsid w:val="004353C7"/>
    <w:rsid w:val="00437489"/>
    <w:rsid w:val="0044207E"/>
    <w:rsid w:val="00442746"/>
    <w:rsid w:val="00443815"/>
    <w:rsid w:val="00444CAF"/>
    <w:rsid w:val="004479F9"/>
    <w:rsid w:val="00452A58"/>
    <w:rsid w:val="00452AF7"/>
    <w:rsid w:val="00453D85"/>
    <w:rsid w:val="00455580"/>
    <w:rsid w:val="00455C52"/>
    <w:rsid w:val="00455F86"/>
    <w:rsid w:val="004601E3"/>
    <w:rsid w:val="004604EC"/>
    <w:rsid w:val="00461E59"/>
    <w:rsid w:val="00464082"/>
    <w:rsid w:val="0046443E"/>
    <w:rsid w:val="00467132"/>
    <w:rsid w:val="0046719E"/>
    <w:rsid w:val="0047197D"/>
    <w:rsid w:val="00475D5A"/>
    <w:rsid w:val="00476D17"/>
    <w:rsid w:val="00477911"/>
    <w:rsid w:val="0048203C"/>
    <w:rsid w:val="00482CCB"/>
    <w:rsid w:val="00483DFF"/>
    <w:rsid w:val="00485203"/>
    <w:rsid w:val="00485A30"/>
    <w:rsid w:val="00487E83"/>
    <w:rsid w:val="004902AA"/>
    <w:rsid w:val="004914D6"/>
    <w:rsid w:val="004916D0"/>
    <w:rsid w:val="004935E4"/>
    <w:rsid w:val="0049430B"/>
    <w:rsid w:val="00495D1F"/>
    <w:rsid w:val="004A1C69"/>
    <w:rsid w:val="004A496A"/>
    <w:rsid w:val="004A57EC"/>
    <w:rsid w:val="004A5D42"/>
    <w:rsid w:val="004B112E"/>
    <w:rsid w:val="004B349C"/>
    <w:rsid w:val="004B3A3C"/>
    <w:rsid w:val="004B4712"/>
    <w:rsid w:val="004B4F44"/>
    <w:rsid w:val="004B53A4"/>
    <w:rsid w:val="004B5971"/>
    <w:rsid w:val="004B639D"/>
    <w:rsid w:val="004C0E94"/>
    <w:rsid w:val="004C6310"/>
    <w:rsid w:val="004C6535"/>
    <w:rsid w:val="004C6C3E"/>
    <w:rsid w:val="004C6DFE"/>
    <w:rsid w:val="004C6E52"/>
    <w:rsid w:val="004D68EB"/>
    <w:rsid w:val="004D6CB9"/>
    <w:rsid w:val="004D6DAC"/>
    <w:rsid w:val="004D6DF2"/>
    <w:rsid w:val="004D7980"/>
    <w:rsid w:val="004E0C02"/>
    <w:rsid w:val="004E13A5"/>
    <w:rsid w:val="004E17A6"/>
    <w:rsid w:val="004E1D07"/>
    <w:rsid w:val="004E2359"/>
    <w:rsid w:val="004E26D8"/>
    <w:rsid w:val="004E38B4"/>
    <w:rsid w:val="004E4FEA"/>
    <w:rsid w:val="004E70F9"/>
    <w:rsid w:val="004F0B53"/>
    <w:rsid w:val="004F606D"/>
    <w:rsid w:val="004F6D51"/>
    <w:rsid w:val="00500409"/>
    <w:rsid w:val="005006D5"/>
    <w:rsid w:val="00500FFF"/>
    <w:rsid w:val="00501378"/>
    <w:rsid w:val="005015CC"/>
    <w:rsid w:val="00501A1A"/>
    <w:rsid w:val="005046EA"/>
    <w:rsid w:val="00504C17"/>
    <w:rsid w:val="005057E7"/>
    <w:rsid w:val="00505E97"/>
    <w:rsid w:val="005063AD"/>
    <w:rsid w:val="00506900"/>
    <w:rsid w:val="00506D03"/>
    <w:rsid w:val="0051218A"/>
    <w:rsid w:val="005131B7"/>
    <w:rsid w:val="00514D6E"/>
    <w:rsid w:val="0051588C"/>
    <w:rsid w:val="00516AD5"/>
    <w:rsid w:val="0051743C"/>
    <w:rsid w:val="00517D5F"/>
    <w:rsid w:val="00520450"/>
    <w:rsid w:val="005208A1"/>
    <w:rsid w:val="00520B85"/>
    <w:rsid w:val="00521A2D"/>
    <w:rsid w:val="00521A34"/>
    <w:rsid w:val="0052229D"/>
    <w:rsid w:val="00525352"/>
    <w:rsid w:val="00530065"/>
    <w:rsid w:val="005310BD"/>
    <w:rsid w:val="00532CCC"/>
    <w:rsid w:val="00535770"/>
    <w:rsid w:val="005362F3"/>
    <w:rsid w:val="005367D8"/>
    <w:rsid w:val="00540B01"/>
    <w:rsid w:val="00542361"/>
    <w:rsid w:val="0054297A"/>
    <w:rsid w:val="00542AF0"/>
    <w:rsid w:val="00542D71"/>
    <w:rsid w:val="005442C8"/>
    <w:rsid w:val="005471CD"/>
    <w:rsid w:val="00550954"/>
    <w:rsid w:val="00550FC8"/>
    <w:rsid w:val="0055107E"/>
    <w:rsid w:val="005518AC"/>
    <w:rsid w:val="00551B15"/>
    <w:rsid w:val="00553B3D"/>
    <w:rsid w:val="00553B58"/>
    <w:rsid w:val="00554646"/>
    <w:rsid w:val="00554C44"/>
    <w:rsid w:val="00554EC9"/>
    <w:rsid w:val="00555AF5"/>
    <w:rsid w:val="00555FAC"/>
    <w:rsid w:val="0055798A"/>
    <w:rsid w:val="00557DC8"/>
    <w:rsid w:val="00560D00"/>
    <w:rsid w:val="00565563"/>
    <w:rsid w:val="0056605F"/>
    <w:rsid w:val="005669C3"/>
    <w:rsid w:val="00570BB4"/>
    <w:rsid w:val="005713F4"/>
    <w:rsid w:val="0057164E"/>
    <w:rsid w:val="00571E39"/>
    <w:rsid w:val="0057345F"/>
    <w:rsid w:val="005752B3"/>
    <w:rsid w:val="00576889"/>
    <w:rsid w:val="00577BD4"/>
    <w:rsid w:val="00577DB2"/>
    <w:rsid w:val="00582959"/>
    <w:rsid w:val="00582E37"/>
    <w:rsid w:val="00582FE7"/>
    <w:rsid w:val="00583E33"/>
    <w:rsid w:val="00584826"/>
    <w:rsid w:val="00584ACD"/>
    <w:rsid w:val="005872E5"/>
    <w:rsid w:val="00587C06"/>
    <w:rsid w:val="00587E48"/>
    <w:rsid w:val="00590566"/>
    <w:rsid w:val="00590746"/>
    <w:rsid w:val="0059269B"/>
    <w:rsid w:val="00592E68"/>
    <w:rsid w:val="00594046"/>
    <w:rsid w:val="00594229"/>
    <w:rsid w:val="00595A78"/>
    <w:rsid w:val="00595D46"/>
    <w:rsid w:val="00596BF6"/>
    <w:rsid w:val="00596FE4"/>
    <w:rsid w:val="00597C9D"/>
    <w:rsid w:val="00597E97"/>
    <w:rsid w:val="005A1A0A"/>
    <w:rsid w:val="005A1F7B"/>
    <w:rsid w:val="005A3CF0"/>
    <w:rsid w:val="005A4886"/>
    <w:rsid w:val="005A5AF0"/>
    <w:rsid w:val="005A6CF8"/>
    <w:rsid w:val="005A7AEE"/>
    <w:rsid w:val="005B12A3"/>
    <w:rsid w:val="005B1E9F"/>
    <w:rsid w:val="005B24E2"/>
    <w:rsid w:val="005B2667"/>
    <w:rsid w:val="005B30C9"/>
    <w:rsid w:val="005B34B0"/>
    <w:rsid w:val="005B4110"/>
    <w:rsid w:val="005B6F91"/>
    <w:rsid w:val="005C069D"/>
    <w:rsid w:val="005C15D5"/>
    <w:rsid w:val="005C4616"/>
    <w:rsid w:val="005C4D14"/>
    <w:rsid w:val="005C5C61"/>
    <w:rsid w:val="005C707C"/>
    <w:rsid w:val="005C7552"/>
    <w:rsid w:val="005D09DB"/>
    <w:rsid w:val="005D0CE5"/>
    <w:rsid w:val="005D1012"/>
    <w:rsid w:val="005D3CF1"/>
    <w:rsid w:val="005D433C"/>
    <w:rsid w:val="005D442A"/>
    <w:rsid w:val="005D50EA"/>
    <w:rsid w:val="005D5AEA"/>
    <w:rsid w:val="005D6AEB"/>
    <w:rsid w:val="005E1CA5"/>
    <w:rsid w:val="005E27FF"/>
    <w:rsid w:val="005E2E71"/>
    <w:rsid w:val="005E362A"/>
    <w:rsid w:val="005E451F"/>
    <w:rsid w:val="005E5407"/>
    <w:rsid w:val="005E5D90"/>
    <w:rsid w:val="005F19B6"/>
    <w:rsid w:val="005F2E76"/>
    <w:rsid w:val="005F5405"/>
    <w:rsid w:val="005F5F6A"/>
    <w:rsid w:val="005F7EBB"/>
    <w:rsid w:val="00600198"/>
    <w:rsid w:val="00600F5D"/>
    <w:rsid w:val="00602481"/>
    <w:rsid w:val="00602889"/>
    <w:rsid w:val="00604719"/>
    <w:rsid w:val="00604FEA"/>
    <w:rsid w:val="00605035"/>
    <w:rsid w:val="00607A7C"/>
    <w:rsid w:val="006111BE"/>
    <w:rsid w:val="00611A66"/>
    <w:rsid w:val="0061790C"/>
    <w:rsid w:val="0061792F"/>
    <w:rsid w:val="00617AF0"/>
    <w:rsid w:val="006200A6"/>
    <w:rsid w:val="00620C1F"/>
    <w:rsid w:val="0062342C"/>
    <w:rsid w:val="00625865"/>
    <w:rsid w:val="00625EC7"/>
    <w:rsid w:val="00626474"/>
    <w:rsid w:val="00626DE1"/>
    <w:rsid w:val="00626F02"/>
    <w:rsid w:val="006276FA"/>
    <w:rsid w:val="0063128B"/>
    <w:rsid w:val="00633FCD"/>
    <w:rsid w:val="00635BBA"/>
    <w:rsid w:val="00637E1D"/>
    <w:rsid w:val="00641D7E"/>
    <w:rsid w:val="00642612"/>
    <w:rsid w:val="00644774"/>
    <w:rsid w:val="00644DEE"/>
    <w:rsid w:val="00645427"/>
    <w:rsid w:val="00647239"/>
    <w:rsid w:val="006473A3"/>
    <w:rsid w:val="00650B3B"/>
    <w:rsid w:val="00651A8A"/>
    <w:rsid w:val="00652117"/>
    <w:rsid w:val="00652B5F"/>
    <w:rsid w:val="0065360C"/>
    <w:rsid w:val="006536F9"/>
    <w:rsid w:val="00653912"/>
    <w:rsid w:val="00653A54"/>
    <w:rsid w:val="0065411F"/>
    <w:rsid w:val="00660F3A"/>
    <w:rsid w:val="00663936"/>
    <w:rsid w:val="006654FB"/>
    <w:rsid w:val="0066629D"/>
    <w:rsid w:val="0066687E"/>
    <w:rsid w:val="006677E6"/>
    <w:rsid w:val="0067313F"/>
    <w:rsid w:val="006732C5"/>
    <w:rsid w:val="006740E1"/>
    <w:rsid w:val="00675C67"/>
    <w:rsid w:val="00675CA3"/>
    <w:rsid w:val="00675EC6"/>
    <w:rsid w:val="00676B01"/>
    <w:rsid w:val="006801D7"/>
    <w:rsid w:val="00680C5E"/>
    <w:rsid w:val="00681405"/>
    <w:rsid w:val="00681C5B"/>
    <w:rsid w:val="006824A8"/>
    <w:rsid w:val="00683984"/>
    <w:rsid w:val="00684F70"/>
    <w:rsid w:val="00687C0E"/>
    <w:rsid w:val="00690B25"/>
    <w:rsid w:val="0069241B"/>
    <w:rsid w:val="006930AD"/>
    <w:rsid w:val="00693AF1"/>
    <w:rsid w:val="00694991"/>
    <w:rsid w:val="00696A32"/>
    <w:rsid w:val="006A3494"/>
    <w:rsid w:val="006A3A65"/>
    <w:rsid w:val="006A4BAC"/>
    <w:rsid w:val="006A55E5"/>
    <w:rsid w:val="006A5ED8"/>
    <w:rsid w:val="006A5F10"/>
    <w:rsid w:val="006A7A90"/>
    <w:rsid w:val="006B0768"/>
    <w:rsid w:val="006B2CA3"/>
    <w:rsid w:val="006B2FFA"/>
    <w:rsid w:val="006B4663"/>
    <w:rsid w:val="006B5742"/>
    <w:rsid w:val="006B63C9"/>
    <w:rsid w:val="006B6993"/>
    <w:rsid w:val="006C1166"/>
    <w:rsid w:val="006C2108"/>
    <w:rsid w:val="006C2EAD"/>
    <w:rsid w:val="006C3145"/>
    <w:rsid w:val="006C4FD7"/>
    <w:rsid w:val="006C5B99"/>
    <w:rsid w:val="006C6CD9"/>
    <w:rsid w:val="006C7172"/>
    <w:rsid w:val="006D01D3"/>
    <w:rsid w:val="006D0D4E"/>
    <w:rsid w:val="006D2BDF"/>
    <w:rsid w:val="006D4A8C"/>
    <w:rsid w:val="006D5A89"/>
    <w:rsid w:val="006D7798"/>
    <w:rsid w:val="006D7C03"/>
    <w:rsid w:val="006E0E0E"/>
    <w:rsid w:val="006E2183"/>
    <w:rsid w:val="006E2E31"/>
    <w:rsid w:val="006E2F29"/>
    <w:rsid w:val="006E3145"/>
    <w:rsid w:val="006E3DE4"/>
    <w:rsid w:val="006E575F"/>
    <w:rsid w:val="006E5F59"/>
    <w:rsid w:val="006E7981"/>
    <w:rsid w:val="006E7B3F"/>
    <w:rsid w:val="006F1F9E"/>
    <w:rsid w:val="006F2C13"/>
    <w:rsid w:val="006F4EF0"/>
    <w:rsid w:val="006F5921"/>
    <w:rsid w:val="006F5AC8"/>
    <w:rsid w:val="006F70F7"/>
    <w:rsid w:val="006F7238"/>
    <w:rsid w:val="00702556"/>
    <w:rsid w:val="007040F6"/>
    <w:rsid w:val="00707FD8"/>
    <w:rsid w:val="007104F8"/>
    <w:rsid w:val="00711DCE"/>
    <w:rsid w:val="00714581"/>
    <w:rsid w:val="00716363"/>
    <w:rsid w:val="00717577"/>
    <w:rsid w:val="00721257"/>
    <w:rsid w:val="007216B5"/>
    <w:rsid w:val="00722E40"/>
    <w:rsid w:val="007243D6"/>
    <w:rsid w:val="00724418"/>
    <w:rsid w:val="0072517E"/>
    <w:rsid w:val="00725F01"/>
    <w:rsid w:val="00726488"/>
    <w:rsid w:val="0073169A"/>
    <w:rsid w:val="007324AB"/>
    <w:rsid w:val="0073276D"/>
    <w:rsid w:val="00733489"/>
    <w:rsid w:val="00733F61"/>
    <w:rsid w:val="00735B4B"/>
    <w:rsid w:val="007365C8"/>
    <w:rsid w:val="00736A79"/>
    <w:rsid w:val="00736C94"/>
    <w:rsid w:val="0073701C"/>
    <w:rsid w:val="007424AC"/>
    <w:rsid w:val="00744CA8"/>
    <w:rsid w:val="00745628"/>
    <w:rsid w:val="0074566D"/>
    <w:rsid w:val="0074611E"/>
    <w:rsid w:val="00746FC9"/>
    <w:rsid w:val="007478DD"/>
    <w:rsid w:val="00754BEB"/>
    <w:rsid w:val="00755782"/>
    <w:rsid w:val="00755F32"/>
    <w:rsid w:val="00755F3A"/>
    <w:rsid w:val="00757E63"/>
    <w:rsid w:val="00760C7F"/>
    <w:rsid w:val="0076162B"/>
    <w:rsid w:val="00761D86"/>
    <w:rsid w:val="00762A03"/>
    <w:rsid w:val="00764EDF"/>
    <w:rsid w:val="00766565"/>
    <w:rsid w:val="007667F2"/>
    <w:rsid w:val="00770324"/>
    <w:rsid w:val="00770639"/>
    <w:rsid w:val="00774773"/>
    <w:rsid w:val="00775A7F"/>
    <w:rsid w:val="00777B4D"/>
    <w:rsid w:val="00777C0E"/>
    <w:rsid w:val="0078055B"/>
    <w:rsid w:val="00780992"/>
    <w:rsid w:val="00781B40"/>
    <w:rsid w:val="00782BC0"/>
    <w:rsid w:val="007834CF"/>
    <w:rsid w:val="0078654B"/>
    <w:rsid w:val="007867F0"/>
    <w:rsid w:val="007878C6"/>
    <w:rsid w:val="00791F83"/>
    <w:rsid w:val="00792AC3"/>
    <w:rsid w:val="00794CFD"/>
    <w:rsid w:val="0079691C"/>
    <w:rsid w:val="00796F68"/>
    <w:rsid w:val="007970A5"/>
    <w:rsid w:val="0079789A"/>
    <w:rsid w:val="007A1C15"/>
    <w:rsid w:val="007A443D"/>
    <w:rsid w:val="007B3CAA"/>
    <w:rsid w:val="007B5E70"/>
    <w:rsid w:val="007B723A"/>
    <w:rsid w:val="007B7EF9"/>
    <w:rsid w:val="007C103B"/>
    <w:rsid w:val="007C2B52"/>
    <w:rsid w:val="007C33DC"/>
    <w:rsid w:val="007C3A53"/>
    <w:rsid w:val="007C3AE6"/>
    <w:rsid w:val="007C3F9F"/>
    <w:rsid w:val="007C4480"/>
    <w:rsid w:val="007C46D4"/>
    <w:rsid w:val="007C5614"/>
    <w:rsid w:val="007C6AD5"/>
    <w:rsid w:val="007C7E7B"/>
    <w:rsid w:val="007D01F2"/>
    <w:rsid w:val="007D1B8C"/>
    <w:rsid w:val="007D2B41"/>
    <w:rsid w:val="007D304B"/>
    <w:rsid w:val="007D3C8B"/>
    <w:rsid w:val="007D6F0F"/>
    <w:rsid w:val="007D7F91"/>
    <w:rsid w:val="007E0C9A"/>
    <w:rsid w:val="007E41FC"/>
    <w:rsid w:val="007E465B"/>
    <w:rsid w:val="007E485A"/>
    <w:rsid w:val="007E70FC"/>
    <w:rsid w:val="007F0BCC"/>
    <w:rsid w:val="007F1FAF"/>
    <w:rsid w:val="007F31A2"/>
    <w:rsid w:val="007F4029"/>
    <w:rsid w:val="007F7C0B"/>
    <w:rsid w:val="00800E14"/>
    <w:rsid w:val="00803857"/>
    <w:rsid w:val="00803942"/>
    <w:rsid w:val="00803D06"/>
    <w:rsid w:val="00803D77"/>
    <w:rsid w:val="00804BF2"/>
    <w:rsid w:val="00805C69"/>
    <w:rsid w:val="0080721D"/>
    <w:rsid w:val="00807A05"/>
    <w:rsid w:val="00814E8F"/>
    <w:rsid w:val="0081748A"/>
    <w:rsid w:val="008174DF"/>
    <w:rsid w:val="00817E84"/>
    <w:rsid w:val="00820149"/>
    <w:rsid w:val="00820598"/>
    <w:rsid w:val="00820B89"/>
    <w:rsid w:val="008214BE"/>
    <w:rsid w:val="00825BA4"/>
    <w:rsid w:val="00826E28"/>
    <w:rsid w:val="00827DB3"/>
    <w:rsid w:val="008300DB"/>
    <w:rsid w:val="00833607"/>
    <w:rsid w:val="0083447C"/>
    <w:rsid w:val="00834542"/>
    <w:rsid w:val="00834D57"/>
    <w:rsid w:val="00835365"/>
    <w:rsid w:val="008353BC"/>
    <w:rsid w:val="00836503"/>
    <w:rsid w:val="00837CFB"/>
    <w:rsid w:val="00837F86"/>
    <w:rsid w:val="0084077E"/>
    <w:rsid w:val="00840C59"/>
    <w:rsid w:val="00841798"/>
    <w:rsid w:val="00841DF9"/>
    <w:rsid w:val="008437D3"/>
    <w:rsid w:val="008438A8"/>
    <w:rsid w:val="008461AD"/>
    <w:rsid w:val="008461DD"/>
    <w:rsid w:val="00847B51"/>
    <w:rsid w:val="00850690"/>
    <w:rsid w:val="00850D74"/>
    <w:rsid w:val="00854452"/>
    <w:rsid w:val="00854EDC"/>
    <w:rsid w:val="008560B4"/>
    <w:rsid w:val="00856B37"/>
    <w:rsid w:val="00857D52"/>
    <w:rsid w:val="008625F5"/>
    <w:rsid w:val="00862705"/>
    <w:rsid w:val="0086577D"/>
    <w:rsid w:val="00866DD0"/>
    <w:rsid w:val="00870549"/>
    <w:rsid w:val="00870CA0"/>
    <w:rsid w:val="0087469A"/>
    <w:rsid w:val="00874747"/>
    <w:rsid w:val="0087606A"/>
    <w:rsid w:val="00876C73"/>
    <w:rsid w:val="00876D18"/>
    <w:rsid w:val="00876D27"/>
    <w:rsid w:val="00877377"/>
    <w:rsid w:val="00877D01"/>
    <w:rsid w:val="00882A28"/>
    <w:rsid w:val="00882A29"/>
    <w:rsid w:val="00883578"/>
    <w:rsid w:val="00886139"/>
    <w:rsid w:val="008866DF"/>
    <w:rsid w:val="008876B2"/>
    <w:rsid w:val="00887C7C"/>
    <w:rsid w:val="00891449"/>
    <w:rsid w:val="00891997"/>
    <w:rsid w:val="0089242B"/>
    <w:rsid w:val="00895607"/>
    <w:rsid w:val="008961E3"/>
    <w:rsid w:val="0089783F"/>
    <w:rsid w:val="008A316A"/>
    <w:rsid w:val="008A4F05"/>
    <w:rsid w:val="008A51BA"/>
    <w:rsid w:val="008A6F64"/>
    <w:rsid w:val="008A78B2"/>
    <w:rsid w:val="008B1060"/>
    <w:rsid w:val="008B1C4E"/>
    <w:rsid w:val="008B291C"/>
    <w:rsid w:val="008B3299"/>
    <w:rsid w:val="008B3CCC"/>
    <w:rsid w:val="008B60AB"/>
    <w:rsid w:val="008B6DD6"/>
    <w:rsid w:val="008B753D"/>
    <w:rsid w:val="008C1FF6"/>
    <w:rsid w:val="008C2A7D"/>
    <w:rsid w:val="008C2BED"/>
    <w:rsid w:val="008C3D86"/>
    <w:rsid w:val="008C6087"/>
    <w:rsid w:val="008C690B"/>
    <w:rsid w:val="008C79EB"/>
    <w:rsid w:val="008C7B8B"/>
    <w:rsid w:val="008C7E59"/>
    <w:rsid w:val="008D3A4A"/>
    <w:rsid w:val="008D3E29"/>
    <w:rsid w:val="008D42E3"/>
    <w:rsid w:val="008D45B4"/>
    <w:rsid w:val="008D600A"/>
    <w:rsid w:val="008D74B7"/>
    <w:rsid w:val="008E0EAF"/>
    <w:rsid w:val="008E1BA1"/>
    <w:rsid w:val="008E36A4"/>
    <w:rsid w:val="008E46AD"/>
    <w:rsid w:val="008F0CC1"/>
    <w:rsid w:val="008F1171"/>
    <w:rsid w:val="008F1FFD"/>
    <w:rsid w:val="008F2DA4"/>
    <w:rsid w:val="008F35F2"/>
    <w:rsid w:val="008F3E7D"/>
    <w:rsid w:val="008F686E"/>
    <w:rsid w:val="008F75D2"/>
    <w:rsid w:val="009041EE"/>
    <w:rsid w:val="00905B22"/>
    <w:rsid w:val="00905D70"/>
    <w:rsid w:val="00906817"/>
    <w:rsid w:val="00906DFA"/>
    <w:rsid w:val="009116E2"/>
    <w:rsid w:val="00913A68"/>
    <w:rsid w:val="00913BAA"/>
    <w:rsid w:val="00914329"/>
    <w:rsid w:val="009146EE"/>
    <w:rsid w:val="009149CE"/>
    <w:rsid w:val="009162F1"/>
    <w:rsid w:val="00916871"/>
    <w:rsid w:val="00916A65"/>
    <w:rsid w:val="00917879"/>
    <w:rsid w:val="0092107E"/>
    <w:rsid w:val="00921F47"/>
    <w:rsid w:val="0092229D"/>
    <w:rsid w:val="00922630"/>
    <w:rsid w:val="00922932"/>
    <w:rsid w:val="009237F3"/>
    <w:rsid w:val="00925770"/>
    <w:rsid w:val="009274B0"/>
    <w:rsid w:val="00930282"/>
    <w:rsid w:val="00931063"/>
    <w:rsid w:val="00932261"/>
    <w:rsid w:val="00935A06"/>
    <w:rsid w:val="00935AA0"/>
    <w:rsid w:val="00935B2C"/>
    <w:rsid w:val="00935D7B"/>
    <w:rsid w:val="00941582"/>
    <w:rsid w:val="00941B57"/>
    <w:rsid w:val="00941E2C"/>
    <w:rsid w:val="00941EA6"/>
    <w:rsid w:val="0094338F"/>
    <w:rsid w:val="0094357E"/>
    <w:rsid w:val="0094529B"/>
    <w:rsid w:val="009452FF"/>
    <w:rsid w:val="00946022"/>
    <w:rsid w:val="00946760"/>
    <w:rsid w:val="00946C7F"/>
    <w:rsid w:val="00947DBD"/>
    <w:rsid w:val="00950230"/>
    <w:rsid w:val="00951182"/>
    <w:rsid w:val="00952285"/>
    <w:rsid w:val="00954862"/>
    <w:rsid w:val="00954979"/>
    <w:rsid w:val="00954AED"/>
    <w:rsid w:val="00954DC8"/>
    <w:rsid w:val="00957CDA"/>
    <w:rsid w:val="0096042E"/>
    <w:rsid w:val="00962425"/>
    <w:rsid w:val="009628B1"/>
    <w:rsid w:val="009645F4"/>
    <w:rsid w:val="009715AE"/>
    <w:rsid w:val="00972BB4"/>
    <w:rsid w:val="0097414C"/>
    <w:rsid w:val="009746B8"/>
    <w:rsid w:val="00974CD6"/>
    <w:rsid w:val="00975068"/>
    <w:rsid w:val="009754C7"/>
    <w:rsid w:val="0098196E"/>
    <w:rsid w:val="00984B54"/>
    <w:rsid w:val="00986184"/>
    <w:rsid w:val="00986E82"/>
    <w:rsid w:val="00987BC2"/>
    <w:rsid w:val="00990601"/>
    <w:rsid w:val="009912C5"/>
    <w:rsid w:val="009917C0"/>
    <w:rsid w:val="00992462"/>
    <w:rsid w:val="00992A77"/>
    <w:rsid w:val="00992FA5"/>
    <w:rsid w:val="00993B18"/>
    <w:rsid w:val="0099404D"/>
    <w:rsid w:val="00994F5F"/>
    <w:rsid w:val="00994FAF"/>
    <w:rsid w:val="00995129"/>
    <w:rsid w:val="009A076B"/>
    <w:rsid w:val="009A2B3D"/>
    <w:rsid w:val="009A2E78"/>
    <w:rsid w:val="009A3784"/>
    <w:rsid w:val="009A3DDC"/>
    <w:rsid w:val="009A6202"/>
    <w:rsid w:val="009A632A"/>
    <w:rsid w:val="009A6788"/>
    <w:rsid w:val="009B12CA"/>
    <w:rsid w:val="009B4656"/>
    <w:rsid w:val="009B4697"/>
    <w:rsid w:val="009C03E6"/>
    <w:rsid w:val="009C13FA"/>
    <w:rsid w:val="009C2296"/>
    <w:rsid w:val="009C3153"/>
    <w:rsid w:val="009C4186"/>
    <w:rsid w:val="009C479C"/>
    <w:rsid w:val="009C4FDC"/>
    <w:rsid w:val="009C5628"/>
    <w:rsid w:val="009D1D66"/>
    <w:rsid w:val="009D2428"/>
    <w:rsid w:val="009D2836"/>
    <w:rsid w:val="009D323C"/>
    <w:rsid w:val="009D3BA2"/>
    <w:rsid w:val="009D447B"/>
    <w:rsid w:val="009D48A9"/>
    <w:rsid w:val="009D62BD"/>
    <w:rsid w:val="009D715E"/>
    <w:rsid w:val="009E0CFC"/>
    <w:rsid w:val="009E14BA"/>
    <w:rsid w:val="009E1661"/>
    <w:rsid w:val="009E4859"/>
    <w:rsid w:val="009E5889"/>
    <w:rsid w:val="009E66CB"/>
    <w:rsid w:val="009E6C65"/>
    <w:rsid w:val="009F0CFA"/>
    <w:rsid w:val="009F1774"/>
    <w:rsid w:val="009F2C9C"/>
    <w:rsid w:val="009F3416"/>
    <w:rsid w:val="009F3B21"/>
    <w:rsid w:val="009F483E"/>
    <w:rsid w:val="009F5E45"/>
    <w:rsid w:val="009F62D0"/>
    <w:rsid w:val="009F6BB8"/>
    <w:rsid w:val="00A00A2C"/>
    <w:rsid w:val="00A01ECC"/>
    <w:rsid w:val="00A03170"/>
    <w:rsid w:val="00A036FC"/>
    <w:rsid w:val="00A03DDB"/>
    <w:rsid w:val="00A04C6B"/>
    <w:rsid w:val="00A06306"/>
    <w:rsid w:val="00A06DB5"/>
    <w:rsid w:val="00A1117A"/>
    <w:rsid w:val="00A1272F"/>
    <w:rsid w:val="00A15729"/>
    <w:rsid w:val="00A15C09"/>
    <w:rsid w:val="00A1747F"/>
    <w:rsid w:val="00A202FF"/>
    <w:rsid w:val="00A20ABB"/>
    <w:rsid w:val="00A20BDE"/>
    <w:rsid w:val="00A223A5"/>
    <w:rsid w:val="00A2273B"/>
    <w:rsid w:val="00A250F4"/>
    <w:rsid w:val="00A25EB2"/>
    <w:rsid w:val="00A26B91"/>
    <w:rsid w:val="00A26DBC"/>
    <w:rsid w:val="00A27C4E"/>
    <w:rsid w:val="00A305A2"/>
    <w:rsid w:val="00A3151E"/>
    <w:rsid w:val="00A3376D"/>
    <w:rsid w:val="00A34611"/>
    <w:rsid w:val="00A34901"/>
    <w:rsid w:val="00A358A4"/>
    <w:rsid w:val="00A358DD"/>
    <w:rsid w:val="00A3644E"/>
    <w:rsid w:val="00A372C7"/>
    <w:rsid w:val="00A41145"/>
    <w:rsid w:val="00A415A6"/>
    <w:rsid w:val="00A4180A"/>
    <w:rsid w:val="00A4378C"/>
    <w:rsid w:val="00A449FB"/>
    <w:rsid w:val="00A46384"/>
    <w:rsid w:val="00A4645D"/>
    <w:rsid w:val="00A46614"/>
    <w:rsid w:val="00A50666"/>
    <w:rsid w:val="00A50676"/>
    <w:rsid w:val="00A50E63"/>
    <w:rsid w:val="00A525CB"/>
    <w:rsid w:val="00A52E8A"/>
    <w:rsid w:val="00A54209"/>
    <w:rsid w:val="00A545ED"/>
    <w:rsid w:val="00A546C4"/>
    <w:rsid w:val="00A5493E"/>
    <w:rsid w:val="00A62D01"/>
    <w:rsid w:val="00A63C7D"/>
    <w:rsid w:val="00A64405"/>
    <w:rsid w:val="00A66E4F"/>
    <w:rsid w:val="00A722F4"/>
    <w:rsid w:val="00A7278D"/>
    <w:rsid w:val="00A75A7B"/>
    <w:rsid w:val="00A76DEB"/>
    <w:rsid w:val="00A82186"/>
    <w:rsid w:val="00A83494"/>
    <w:rsid w:val="00A86332"/>
    <w:rsid w:val="00A86BD6"/>
    <w:rsid w:val="00A9068F"/>
    <w:rsid w:val="00A92769"/>
    <w:rsid w:val="00A92F91"/>
    <w:rsid w:val="00A93042"/>
    <w:rsid w:val="00A93345"/>
    <w:rsid w:val="00A93BDF"/>
    <w:rsid w:val="00A94D39"/>
    <w:rsid w:val="00A96F01"/>
    <w:rsid w:val="00A978FA"/>
    <w:rsid w:val="00AA0265"/>
    <w:rsid w:val="00AA0C47"/>
    <w:rsid w:val="00AA21D2"/>
    <w:rsid w:val="00AA234F"/>
    <w:rsid w:val="00AA4272"/>
    <w:rsid w:val="00AA442B"/>
    <w:rsid w:val="00AA4866"/>
    <w:rsid w:val="00AA48DD"/>
    <w:rsid w:val="00AA56C7"/>
    <w:rsid w:val="00AA7F61"/>
    <w:rsid w:val="00AA7FBF"/>
    <w:rsid w:val="00AB0AE0"/>
    <w:rsid w:val="00AB16D8"/>
    <w:rsid w:val="00AB3E06"/>
    <w:rsid w:val="00AB4828"/>
    <w:rsid w:val="00AB61F4"/>
    <w:rsid w:val="00AB76E7"/>
    <w:rsid w:val="00AC1378"/>
    <w:rsid w:val="00AC1B93"/>
    <w:rsid w:val="00AC40FB"/>
    <w:rsid w:val="00AC620D"/>
    <w:rsid w:val="00AC7AB2"/>
    <w:rsid w:val="00AD1A64"/>
    <w:rsid w:val="00AD3D02"/>
    <w:rsid w:val="00AD480C"/>
    <w:rsid w:val="00AD4B1A"/>
    <w:rsid w:val="00AD4B9D"/>
    <w:rsid w:val="00AD5260"/>
    <w:rsid w:val="00AD5913"/>
    <w:rsid w:val="00AD6F4D"/>
    <w:rsid w:val="00AE0F82"/>
    <w:rsid w:val="00AE332D"/>
    <w:rsid w:val="00AE394E"/>
    <w:rsid w:val="00AE3E6E"/>
    <w:rsid w:val="00AE488D"/>
    <w:rsid w:val="00AE4A12"/>
    <w:rsid w:val="00AF0961"/>
    <w:rsid w:val="00AF170F"/>
    <w:rsid w:val="00AF1C50"/>
    <w:rsid w:val="00AF1D5D"/>
    <w:rsid w:val="00AF363D"/>
    <w:rsid w:val="00AF3673"/>
    <w:rsid w:val="00AF4488"/>
    <w:rsid w:val="00AF461E"/>
    <w:rsid w:val="00AF48B2"/>
    <w:rsid w:val="00AF4D09"/>
    <w:rsid w:val="00AF587A"/>
    <w:rsid w:val="00AF616E"/>
    <w:rsid w:val="00B01F86"/>
    <w:rsid w:val="00B0200D"/>
    <w:rsid w:val="00B0519F"/>
    <w:rsid w:val="00B102CD"/>
    <w:rsid w:val="00B11CBF"/>
    <w:rsid w:val="00B13381"/>
    <w:rsid w:val="00B16C70"/>
    <w:rsid w:val="00B17A99"/>
    <w:rsid w:val="00B2000A"/>
    <w:rsid w:val="00B209ED"/>
    <w:rsid w:val="00B21615"/>
    <w:rsid w:val="00B21BE0"/>
    <w:rsid w:val="00B238ED"/>
    <w:rsid w:val="00B2637D"/>
    <w:rsid w:val="00B318E3"/>
    <w:rsid w:val="00B32A33"/>
    <w:rsid w:val="00B32B70"/>
    <w:rsid w:val="00B33F39"/>
    <w:rsid w:val="00B34091"/>
    <w:rsid w:val="00B34097"/>
    <w:rsid w:val="00B367E1"/>
    <w:rsid w:val="00B3748D"/>
    <w:rsid w:val="00B37737"/>
    <w:rsid w:val="00B37BE0"/>
    <w:rsid w:val="00B4225E"/>
    <w:rsid w:val="00B42A90"/>
    <w:rsid w:val="00B4383A"/>
    <w:rsid w:val="00B448B8"/>
    <w:rsid w:val="00B44E49"/>
    <w:rsid w:val="00B45424"/>
    <w:rsid w:val="00B46D72"/>
    <w:rsid w:val="00B50C43"/>
    <w:rsid w:val="00B518A0"/>
    <w:rsid w:val="00B56A15"/>
    <w:rsid w:val="00B60C87"/>
    <w:rsid w:val="00B6289E"/>
    <w:rsid w:val="00B63882"/>
    <w:rsid w:val="00B63AFF"/>
    <w:rsid w:val="00B727BE"/>
    <w:rsid w:val="00B73CA8"/>
    <w:rsid w:val="00B7764E"/>
    <w:rsid w:val="00B802AA"/>
    <w:rsid w:val="00B81A5C"/>
    <w:rsid w:val="00B81D94"/>
    <w:rsid w:val="00B825C3"/>
    <w:rsid w:val="00B86984"/>
    <w:rsid w:val="00B87294"/>
    <w:rsid w:val="00B90BF3"/>
    <w:rsid w:val="00B91C4C"/>
    <w:rsid w:val="00B921DB"/>
    <w:rsid w:val="00B9321E"/>
    <w:rsid w:val="00B93D88"/>
    <w:rsid w:val="00B942A2"/>
    <w:rsid w:val="00B958EC"/>
    <w:rsid w:val="00B96B79"/>
    <w:rsid w:val="00B96B7E"/>
    <w:rsid w:val="00B979D5"/>
    <w:rsid w:val="00BA25B6"/>
    <w:rsid w:val="00BA2BEB"/>
    <w:rsid w:val="00BA61F0"/>
    <w:rsid w:val="00BA6715"/>
    <w:rsid w:val="00BA783F"/>
    <w:rsid w:val="00BA7A6B"/>
    <w:rsid w:val="00BA7A9E"/>
    <w:rsid w:val="00BB0281"/>
    <w:rsid w:val="00BB532D"/>
    <w:rsid w:val="00BB5879"/>
    <w:rsid w:val="00BB5C99"/>
    <w:rsid w:val="00BB7626"/>
    <w:rsid w:val="00BC17B9"/>
    <w:rsid w:val="00BC1CF9"/>
    <w:rsid w:val="00BC2999"/>
    <w:rsid w:val="00BC379B"/>
    <w:rsid w:val="00BC4452"/>
    <w:rsid w:val="00BC46E7"/>
    <w:rsid w:val="00BC479D"/>
    <w:rsid w:val="00BC7242"/>
    <w:rsid w:val="00BD256E"/>
    <w:rsid w:val="00BD5256"/>
    <w:rsid w:val="00BD5944"/>
    <w:rsid w:val="00BD6BAD"/>
    <w:rsid w:val="00BD7EEC"/>
    <w:rsid w:val="00BE0475"/>
    <w:rsid w:val="00BE091A"/>
    <w:rsid w:val="00BE5C31"/>
    <w:rsid w:val="00BE66FB"/>
    <w:rsid w:val="00BE70A2"/>
    <w:rsid w:val="00BF18D6"/>
    <w:rsid w:val="00BF19D2"/>
    <w:rsid w:val="00BF2BC3"/>
    <w:rsid w:val="00BF3FD3"/>
    <w:rsid w:val="00BF4366"/>
    <w:rsid w:val="00BF702A"/>
    <w:rsid w:val="00BF7CC9"/>
    <w:rsid w:val="00BF7F68"/>
    <w:rsid w:val="00C00A5B"/>
    <w:rsid w:val="00C00DCF"/>
    <w:rsid w:val="00C04618"/>
    <w:rsid w:val="00C04DBA"/>
    <w:rsid w:val="00C05F55"/>
    <w:rsid w:val="00C064A7"/>
    <w:rsid w:val="00C07B80"/>
    <w:rsid w:val="00C10011"/>
    <w:rsid w:val="00C10550"/>
    <w:rsid w:val="00C10FD5"/>
    <w:rsid w:val="00C1144E"/>
    <w:rsid w:val="00C1205F"/>
    <w:rsid w:val="00C124C5"/>
    <w:rsid w:val="00C12BB6"/>
    <w:rsid w:val="00C13A70"/>
    <w:rsid w:val="00C149FD"/>
    <w:rsid w:val="00C14C47"/>
    <w:rsid w:val="00C151E8"/>
    <w:rsid w:val="00C17E19"/>
    <w:rsid w:val="00C21CB2"/>
    <w:rsid w:val="00C24809"/>
    <w:rsid w:val="00C248DC"/>
    <w:rsid w:val="00C24B79"/>
    <w:rsid w:val="00C256FD"/>
    <w:rsid w:val="00C26435"/>
    <w:rsid w:val="00C272E5"/>
    <w:rsid w:val="00C3086E"/>
    <w:rsid w:val="00C3130F"/>
    <w:rsid w:val="00C3219C"/>
    <w:rsid w:val="00C32645"/>
    <w:rsid w:val="00C339C3"/>
    <w:rsid w:val="00C33DB7"/>
    <w:rsid w:val="00C419C7"/>
    <w:rsid w:val="00C42451"/>
    <w:rsid w:val="00C4365D"/>
    <w:rsid w:val="00C43D7B"/>
    <w:rsid w:val="00C462C9"/>
    <w:rsid w:val="00C47238"/>
    <w:rsid w:val="00C500E8"/>
    <w:rsid w:val="00C515D5"/>
    <w:rsid w:val="00C51662"/>
    <w:rsid w:val="00C51DC5"/>
    <w:rsid w:val="00C5228E"/>
    <w:rsid w:val="00C523FD"/>
    <w:rsid w:val="00C52CAF"/>
    <w:rsid w:val="00C53D61"/>
    <w:rsid w:val="00C56F15"/>
    <w:rsid w:val="00C57B98"/>
    <w:rsid w:val="00C652B8"/>
    <w:rsid w:val="00C66874"/>
    <w:rsid w:val="00C66DBE"/>
    <w:rsid w:val="00C670DF"/>
    <w:rsid w:val="00C73909"/>
    <w:rsid w:val="00C74486"/>
    <w:rsid w:val="00C75AA9"/>
    <w:rsid w:val="00C774AE"/>
    <w:rsid w:val="00C77C45"/>
    <w:rsid w:val="00C804EF"/>
    <w:rsid w:val="00C80526"/>
    <w:rsid w:val="00C81E1B"/>
    <w:rsid w:val="00C824FC"/>
    <w:rsid w:val="00C82F35"/>
    <w:rsid w:val="00C83005"/>
    <w:rsid w:val="00C83C64"/>
    <w:rsid w:val="00C84259"/>
    <w:rsid w:val="00C84665"/>
    <w:rsid w:val="00C869DB"/>
    <w:rsid w:val="00C87FC7"/>
    <w:rsid w:val="00C90CAA"/>
    <w:rsid w:val="00C915F5"/>
    <w:rsid w:val="00C91D75"/>
    <w:rsid w:val="00C92CB3"/>
    <w:rsid w:val="00C93F1E"/>
    <w:rsid w:val="00C9545A"/>
    <w:rsid w:val="00C954A0"/>
    <w:rsid w:val="00C9606A"/>
    <w:rsid w:val="00C9797D"/>
    <w:rsid w:val="00CA4453"/>
    <w:rsid w:val="00CA7D64"/>
    <w:rsid w:val="00CB0496"/>
    <w:rsid w:val="00CB14A6"/>
    <w:rsid w:val="00CB21EA"/>
    <w:rsid w:val="00CB70C3"/>
    <w:rsid w:val="00CB7326"/>
    <w:rsid w:val="00CB7599"/>
    <w:rsid w:val="00CB7D4F"/>
    <w:rsid w:val="00CC0452"/>
    <w:rsid w:val="00CC06EA"/>
    <w:rsid w:val="00CC1936"/>
    <w:rsid w:val="00CC199D"/>
    <w:rsid w:val="00CC1EBE"/>
    <w:rsid w:val="00CC2444"/>
    <w:rsid w:val="00CC2C4D"/>
    <w:rsid w:val="00CC3B23"/>
    <w:rsid w:val="00CC7500"/>
    <w:rsid w:val="00CD078E"/>
    <w:rsid w:val="00CD35AC"/>
    <w:rsid w:val="00CD35DC"/>
    <w:rsid w:val="00CD4090"/>
    <w:rsid w:val="00CD5DBF"/>
    <w:rsid w:val="00CE03F6"/>
    <w:rsid w:val="00CE0F6F"/>
    <w:rsid w:val="00CE104A"/>
    <w:rsid w:val="00CE2866"/>
    <w:rsid w:val="00CE39AF"/>
    <w:rsid w:val="00CE45B1"/>
    <w:rsid w:val="00CE5839"/>
    <w:rsid w:val="00CE5D2B"/>
    <w:rsid w:val="00CE62DF"/>
    <w:rsid w:val="00CF0D05"/>
    <w:rsid w:val="00CF10B9"/>
    <w:rsid w:val="00CF382A"/>
    <w:rsid w:val="00CF44E6"/>
    <w:rsid w:val="00CF4652"/>
    <w:rsid w:val="00CF4D09"/>
    <w:rsid w:val="00CF51DA"/>
    <w:rsid w:val="00CF5E16"/>
    <w:rsid w:val="00CF618E"/>
    <w:rsid w:val="00CF6C0E"/>
    <w:rsid w:val="00CF7279"/>
    <w:rsid w:val="00CF7A75"/>
    <w:rsid w:val="00CF7CE7"/>
    <w:rsid w:val="00D0075C"/>
    <w:rsid w:val="00D0108D"/>
    <w:rsid w:val="00D04BD2"/>
    <w:rsid w:val="00D04EA5"/>
    <w:rsid w:val="00D05FA4"/>
    <w:rsid w:val="00D06851"/>
    <w:rsid w:val="00D07B3E"/>
    <w:rsid w:val="00D10274"/>
    <w:rsid w:val="00D102CA"/>
    <w:rsid w:val="00D112F9"/>
    <w:rsid w:val="00D11A05"/>
    <w:rsid w:val="00D1243E"/>
    <w:rsid w:val="00D12F08"/>
    <w:rsid w:val="00D134A0"/>
    <w:rsid w:val="00D14A46"/>
    <w:rsid w:val="00D172D9"/>
    <w:rsid w:val="00D17359"/>
    <w:rsid w:val="00D17D0B"/>
    <w:rsid w:val="00D2015D"/>
    <w:rsid w:val="00D21756"/>
    <w:rsid w:val="00D21D94"/>
    <w:rsid w:val="00D21F9E"/>
    <w:rsid w:val="00D23623"/>
    <w:rsid w:val="00D24AA7"/>
    <w:rsid w:val="00D255BC"/>
    <w:rsid w:val="00D25DAF"/>
    <w:rsid w:val="00D25FEE"/>
    <w:rsid w:val="00D26983"/>
    <w:rsid w:val="00D26F12"/>
    <w:rsid w:val="00D2728F"/>
    <w:rsid w:val="00D27A92"/>
    <w:rsid w:val="00D30478"/>
    <w:rsid w:val="00D30B88"/>
    <w:rsid w:val="00D311D3"/>
    <w:rsid w:val="00D330E9"/>
    <w:rsid w:val="00D33815"/>
    <w:rsid w:val="00D35498"/>
    <w:rsid w:val="00D36A5E"/>
    <w:rsid w:val="00D37931"/>
    <w:rsid w:val="00D40861"/>
    <w:rsid w:val="00D431DB"/>
    <w:rsid w:val="00D4333D"/>
    <w:rsid w:val="00D44F42"/>
    <w:rsid w:val="00D45579"/>
    <w:rsid w:val="00D50B27"/>
    <w:rsid w:val="00D56ED5"/>
    <w:rsid w:val="00D57175"/>
    <w:rsid w:val="00D6241E"/>
    <w:rsid w:val="00D640A2"/>
    <w:rsid w:val="00D64DA6"/>
    <w:rsid w:val="00D74A79"/>
    <w:rsid w:val="00D76247"/>
    <w:rsid w:val="00D763D2"/>
    <w:rsid w:val="00D7666F"/>
    <w:rsid w:val="00D801B9"/>
    <w:rsid w:val="00D8069F"/>
    <w:rsid w:val="00D8179B"/>
    <w:rsid w:val="00D83E03"/>
    <w:rsid w:val="00D848BD"/>
    <w:rsid w:val="00D85CF6"/>
    <w:rsid w:val="00D95724"/>
    <w:rsid w:val="00D95C77"/>
    <w:rsid w:val="00D964EB"/>
    <w:rsid w:val="00DA001C"/>
    <w:rsid w:val="00DB0603"/>
    <w:rsid w:val="00DB0622"/>
    <w:rsid w:val="00DB0FA5"/>
    <w:rsid w:val="00DB29EB"/>
    <w:rsid w:val="00DB3618"/>
    <w:rsid w:val="00DC0363"/>
    <w:rsid w:val="00DC0509"/>
    <w:rsid w:val="00DC397C"/>
    <w:rsid w:val="00DC5A18"/>
    <w:rsid w:val="00DD35E0"/>
    <w:rsid w:val="00DD3860"/>
    <w:rsid w:val="00DD45F2"/>
    <w:rsid w:val="00DD479F"/>
    <w:rsid w:val="00DD4A5D"/>
    <w:rsid w:val="00DD5BA5"/>
    <w:rsid w:val="00DD69CD"/>
    <w:rsid w:val="00DD7961"/>
    <w:rsid w:val="00DE0901"/>
    <w:rsid w:val="00DE1049"/>
    <w:rsid w:val="00DE1250"/>
    <w:rsid w:val="00DE20AB"/>
    <w:rsid w:val="00DE21C9"/>
    <w:rsid w:val="00DE3799"/>
    <w:rsid w:val="00DE5B9C"/>
    <w:rsid w:val="00DE732B"/>
    <w:rsid w:val="00DF03EB"/>
    <w:rsid w:val="00DF2B74"/>
    <w:rsid w:val="00DF30CB"/>
    <w:rsid w:val="00DF4769"/>
    <w:rsid w:val="00DF4AD4"/>
    <w:rsid w:val="00E01745"/>
    <w:rsid w:val="00E04868"/>
    <w:rsid w:val="00E06892"/>
    <w:rsid w:val="00E07A41"/>
    <w:rsid w:val="00E07F46"/>
    <w:rsid w:val="00E10C30"/>
    <w:rsid w:val="00E110A1"/>
    <w:rsid w:val="00E11BA2"/>
    <w:rsid w:val="00E12005"/>
    <w:rsid w:val="00E14024"/>
    <w:rsid w:val="00E140D2"/>
    <w:rsid w:val="00E151D5"/>
    <w:rsid w:val="00E212EE"/>
    <w:rsid w:val="00E231A9"/>
    <w:rsid w:val="00E23BB6"/>
    <w:rsid w:val="00E2479D"/>
    <w:rsid w:val="00E24F33"/>
    <w:rsid w:val="00E27664"/>
    <w:rsid w:val="00E27FEC"/>
    <w:rsid w:val="00E30CF3"/>
    <w:rsid w:val="00E32361"/>
    <w:rsid w:val="00E32A1C"/>
    <w:rsid w:val="00E32B37"/>
    <w:rsid w:val="00E32D95"/>
    <w:rsid w:val="00E3326F"/>
    <w:rsid w:val="00E344D6"/>
    <w:rsid w:val="00E34C82"/>
    <w:rsid w:val="00E356FD"/>
    <w:rsid w:val="00E359D4"/>
    <w:rsid w:val="00E35E5D"/>
    <w:rsid w:val="00E41299"/>
    <w:rsid w:val="00E41E4F"/>
    <w:rsid w:val="00E42CB8"/>
    <w:rsid w:val="00E42D15"/>
    <w:rsid w:val="00E46E9C"/>
    <w:rsid w:val="00E47164"/>
    <w:rsid w:val="00E516B0"/>
    <w:rsid w:val="00E51DB5"/>
    <w:rsid w:val="00E522A8"/>
    <w:rsid w:val="00E52F61"/>
    <w:rsid w:val="00E55569"/>
    <w:rsid w:val="00E567D3"/>
    <w:rsid w:val="00E56BEC"/>
    <w:rsid w:val="00E57862"/>
    <w:rsid w:val="00E579A9"/>
    <w:rsid w:val="00E60ACD"/>
    <w:rsid w:val="00E612A1"/>
    <w:rsid w:val="00E626C7"/>
    <w:rsid w:val="00E62A3E"/>
    <w:rsid w:val="00E6486A"/>
    <w:rsid w:val="00E65DF0"/>
    <w:rsid w:val="00E66481"/>
    <w:rsid w:val="00E66DD4"/>
    <w:rsid w:val="00E67BEE"/>
    <w:rsid w:val="00E70413"/>
    <w:rsid w:val="00E71E44"/>
    <w:rsid w:val="00E71EE5"/>
    <w:rsid w:val="00E7248B"/>
    <w:rsid w:val="00E77123"/>
    <w:rsid w:val="00E77B50"/>
    <w:rsid w:val="00E80660"/>
    <w:rsid w:val="00E82311"/>
    <w:rsid w:val="00E8599A"/>
    <w:rsid w:val="00E8633F"/>
    <w:rsid w:val="00E865F7"/>
    <w:rsid w:val="00E9088C"/>
    <w:rsid w:val="00E90B3B"/>
    <w:rsid w:val="00E91337"/>
    <w:rsid w:val="00E918AE"/>
    <w:rsid w:val="00E929F7"/>
    <w:rsid w:val="00E95B8E"/>
    <w:rsid w:val="00E974AA"/>
    <w:rsid w:val="00EA0475"/>
    <w:rsid w:val="00EA0BD9"/>
    <w:rsid w:val="00EA2009"/>
    <w:rsid w:val="00EA232C"/>
    <w:rsid w:val="00EA2A66"/>
    <w:rsid w:val="00EA2DF6"/>
    <w:rsid w:val="00EA4378"/>
    <w:rsid w:val="00EA5E27"/>
    <w:rsid w:val="00EA6E85"/>
    <w:rsid w:val="00EA7BE0"/>
    <w:rsid w:val="00EB12D0"/>
    <w:rsid w:val="00EB26D8"/>
    <w:rsid w:val="00EB2E28"/>
    <w:rsid w:val="00EB4EAA"/>
    <w:rsid w:val="00EB4EF5"/>
    <w:rsid w:val="00EC0C07"/>
    <w:rsid w:val="00EC22E7"/>
    <w:rsid w:val="00EC3214"/>
    <w:rsid w:val="00EC52D0"/>
    <w:rsid w:val="00EC595E"/>
    <w:rsid w:val="00EC5AC9"/>
    <w:rsid w:val="00EC5CF9"/>
    <w:rsid w:val="00ED3351"/>
    <w:rsid w:val="00ED3900"/>
    <w:rsid w:val="00ED3EA8"/>
    <w:rsid w:val="00ED4C1B"/>
    <w:rsid w:val="00ED6D1F"/>
    <w:rsid w:val="00ED786E"/>
    <w:rsid w:val="00EE0214"/>
    <w:rsid w:val="00EE1B5D"/>
    <w:rsid w:val="00EE2D39"/>
    <w:rsid w:val="00EE56CA"/>
    <w:rsid w:val="00EE6DED"/>
    <w:rsid w:val="00EE7713"/>
    <w:rsid w:val="00EE7D9B"/>
    <w:rsid w:val="00EF1F14"/>
    <w:rsid w:val="00EF2778"/>
    <w:rsid w:val="00EF29E0"/>
    <w:rsid w:val="00EF3BBA"/>
    <w:rsid w:val="00EF4267"/>
    <w:rsid w:val="00EF4E64"/>
    <w:rsid w:val="00EF55D5"/>
    <w:rsid w:val="00EF6BAC"/>
    <w:rsid w:val="00EF6CB4"/>
    <w:rsid w:val="00EF7588"/>
    <w:rsid w:val="00EF7D6F"/>
    <w:rsid w:val="00F00712"/>
    <w:rsid w:val="00F00A1B"/>
    <w:rsid w:val="00F00B67"/>
    <w:rsid w:val="00F034C6"/>
    <w:rsid w:val="00F038D1"/>
    <w:rsid w:val="00F03965"/>
    <w:rsid w:val="00F04839"/>
    <w:rsid w:val="00F05204"/>
    <w:rsid w:val="00F054D9"/>
    <w:rsid w:val="00F1033B"/>
    <w:rsid w:val="00F114D9"/>
    <w:rsid w:val="00F11D15"/>
    <w:rsid w:val="00F13F16"/>
    <w:rsid w:val="00F14BC2"/>
    <w:rsid w:val="00F15B93"/>
    <w:rsid w:val="00F15BC7"/>
    <w:rsid w:val="00F16CBC"/>
    <w:rsid w:val="00F20E02"/>
    <w:rsid w:val="00F213E1"/>
    <w:rsid w:val="00F229D7"/>
    <w:rsid w:val="00F22EA4"/>
    <w:rsid w:val="00F24AA9"/>
    <w:rsid w:val="00F260C3"/>
    <w:rsid w:val="00F2623C"/>
    <w:rsid w:val="00F2623F"/>
    <w:rsid w:val="00F26A50"/>
    <w:rsid w:val="00F27AC3"/>
    <w:rsid w:val="00F328F5"/>
    <w:rsid w:val="00F32A7B"/>
    <w:rsid w:val="00F346DD"/>
    <w:rsid w:val="00F36592"/>
    <w:rsid w:val="00F36EB2"/>
    <w:rsid w:val="00F37CA8"/>
    <w:rsid w:val="00F37E8B"/>
    <w:rsid w:val="00F40267"/>
    <w:rsid w:val="00F4177A"/>
    <w:rsid w:val="00F43A86"/>
    <w:rsid w:val="00F43C11"/>
    <w:rsid w:val="00F449C7"/>
    <w:rsid w:val="00F45620"/>
    <w:rsid w:val="00F4647A"/>
    <w:rsid w:val="00F47993"/>
    <w:rsid w:val="00F50B3D"/>
    <w:rsid w:val="00F5103D"/>
    <w:rsid w:val="00F523F3"/>
    <w:rsid w:val="00F53224"/>
    <w:rsid w:val="00F54098"/>
    <w:rsid w:val="00F54527"/>
    <w:rsid w:val="00F54AA3"/>
    <w:rsid w:val="00F55154"/>
    <w:rsid w:val="00F5707C"/>
    <w:rsid w:val="00F57A63"/>
    <w:rsid w:val="00F6044C"/>
    <w:rsid w:val="00F62AE7"/>
    <w:rsid w:val="00F63FA3"/>
    <w:rsid w:val="00F6493B"/>
    <w:rsid w:val="00F64CEF"/>
    <w:rsid w:val="00F64E9D"/>
    <w:rsid w:val="00F64F23"/>
    <w:rsid w:val="00F6618D"/>
    <w:rsid w:val="00F66E8A"/>
    <w:rsid w:val="00F71221"/>
    <w:rsid w:val="00F71DD1"/>
    <w:rsid w:val="00F729DA"/>
    <w:rsid w:val="00F73A7A"/>
    <w:rsid w:val="00F754F7"/>
    <w:rsid w:val="00F8006A"/>
    <w:rsid w:val="00F8030C"/>
    <w:rsid w:val="00F81703"/>
    <w:rsid w:val="00F817C8"/>
    <w:rsid w:val="00F83A03"/>
    <w:rsid w:val="00F845B5"/>
    <w:rsid w:val="00F872B4"/>
    <w:rsid w:val="00F87C9E"/>
    <w:rsid w:val="00F90CC2"/>
    <w:rsid w:val="00F9354F"/>
    <w:rsid w:val="00F9365D"/>
    <w:rsid w:val="00F94B6C"/>
    <w:rsid w:val="00F95CD4"/>
    <w:rsid w:val="00F95D22"/>
    <w:rsid w:val="00F96368"/>
    <w:rsid w:val="00F968F8"/>
    <w:rsid w:val="00FA1227"/>
    <w:rsid w:val="00FA19CC"/>
    <w:rsid w:val="00FA32CC"/>
    <w:rsid w:val="00FA3BA5"/>
    <w:rsid w:val="00FA567F"/>
    <w:rsid w:val="00FA6A0D"/>
    <w:rsid w:val="00FA6AB7"/>
    <w:rsid w:val="00FA6C25"/>
    <w:rsid w:val="00FA6C86"/>
    <w:rsid w:val="00FA72B0"/>
    <w:rsid w:val="00FB096B"/>
    <w:rsid w:val="00FB1CD9"/>
    <w:rsid w:val="00FB2C80"/>
    <w:rsid w:val="00FB533D"/>
    <w:rsid w:val="00FB6D70"/>
    <w:rsid w:val="00FB70C0"/>
    <w:rsid w:val="00FB7375"/>
    <w:rsid w:val="00FB7D24"/>
    <w:rsid w:val="00FC0D52"/>
    <w:rsid w:val="00FC2047"/>
    <w:rsid w:val="00FC2732"/>
    <w:rsid w:val="00FC3085"/>
    <w:rsid w:val="00FC3F21"/>
    <w:rsid w:val="00FC5AE4"/>
    <w:rsid w:val="00FC66BC"/>
    <w:rsid w:val="00FC676B"/>
    <w:rsid w:val="00FC7D7C"/>
    <w:rsid w:val="00FD0DBE"/>
    <w:rsid w:val="00FD178C"/>
    <w:rsid w:val="00FD1E9A"/>
    <w:rsid w:val="00FD3F6A"/>
    <w:rsid w:val="00FD48A1"/>
    <w:rsid w:val="00FD7222"/>
    <w:rsid w:val="00FD7975"/>
    <w:rsid w:val="00FE032F"/>
    <w:rsid w:val="00FE3360"/>
    <w:rsid w:val="00FE3EA7"/>
    <w:rsid w:val="00FE481E"/>
    <w:rsid w:val="00FE53A1"/>
    <w:rsid w:val="00FE5D6E"/>
    <w:rsid w:val="00FE7ABC"/>
    <w:rsid w:val="00FF0C25"/>
    <w:rsid w:val="00FF2D9F"/>
    <w:rsid w:val="00FF666C"/>
    <w:rsid w:val="00FF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57119"/>
  <w15:docId w15:val="{BE553E01-0ACF-488D-9083-98583A6D4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A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7E8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25BA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A5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4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4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46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46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D4B9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232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2326B"/>
  </w:style>
  <w:style w:type="paragraph" w:styleId="Footer">
    <w:name w:val="footer"/>
    <w:basedOn w:val="Normal"/>
    <w:link w:val="FooterChar"/>
    <w:uiPriority w:val="99"/>
    <w:unhideWhenUsed/>
    <w:rsid w:val="000232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2326B"/>
  </w:style>
  <w:style w:type="character" w:styleId="FollowedHyperlink">
    <w:name w:val="FollowedHyperlink"/>
    <w:basedOn w:val="DefaultParagraphFont"/>
    <w:uiPriority w:val="99"/>
    <w:semiHidden/>
    <w:unhideWhenUsed/>
    <w:rsid w:val="005B266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1330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20C2A"/>
    <w:rPr>
      <w:color w:val="605E5C"/>
      <w:shd w:val="clear" w:color="auto" w:fill="E1DFDD"/>
    </w:rPr>
  </w:style>
  <w:style w:type="paragraph" w:customStyle="1" w:styleId="Citation">
    <w:name w:val="Citation"/>
    <w:link w:val="CitationChar"/>
    <w:uiPriority w:val="99"/>
    <w:rsid w:val="00735B4B"/>
    <w:pPr>
      <w:autoSpaceDE w:val="0"/>
      <w:autoSpaceDN w:val="0"/>
      <w:adjustRightInd w:val="0"/>
      <w:spacing w:after="0"/>
      <w:ind w:left="1800" w:hanging="360"/>
    </w:pPr>
    <w:rPr>
      <w:rFonts w:ascii="Arial" w:eastAsiaTheme="minorEastAsia" w:hAnsi="Arial" w:cs="Arial"/>
      <w:sz w:val="20"/>
      <w:szCs w:val="20"/>
    </w:rPr>
  </w:style>
  <w:style w:type="character" w:customStyle="1" w:styleId="CitationChar">
    <w:name w:val="Citation Char"/>
    <w:link w:val="Citation"/>
    <w:uiPriority w:val="99"/>
    <w:rsid w:val="00735B4B"/>
    <w:rPr>
      <w:rFonts w:ascii="Arial" w:eastAsiaTheme="minorEastAsia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alcolm@unomaha.edu" TargetMode="External"/><Relationship Id="rId13" Type="http://schemas.openxmlformats.org/officeDocument/2006/relationships/hyperlink" Target="https://biblio.ugent.be/publication/1047392" TargetMode="External"/><Relationship Id="rId18" Type="http://schemas.openxmlformats.org/officeDocument/2006/relationships/hyperlink" Target="http://www.cmu.edu/dynamic-walking/files/abstracts/Malcolm_2013_DW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altmetric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users.ugent.be/~ddclerc/WALL-X/" TargetMode="External"/><Relationship Id="rId17" Type="http://schemas.openxmlformats.org/officeDocument/2006/relationships/hyperlink" Target="https://www.researchgate.net/publication/280653038_Optimization_of_Exoskeleton_Actuation_and_Configuration_through_human_experiment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iblio.ugent.be/publication/412310/file/447686.pdf" TargetMode="External"/><Relationship Id="rId20" Type="http://schemas.openxmlformats.org/officeDocument/2006/relationships/hyperlink" Target="https://publons.com/researcher/1217881/philippe-malcol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neuroengrehab.com/content/12/1/21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journals.plos.org/plosone/article?id=10.1371/journal.pone.0056137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biomechatronics.cit.cmu.edu/" TargetMode="External"/><Relationship Id="rId19" Type="http://schemas.openxmlformats.org/officeDocument/2006/relationships/hyperlink" Target="http://www.youtube.com/watch?v=qXIfHBH4ry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odesign.seas.harvard.edu/soft-exosuits" TargetMode="External"/><Relationship Id="rId14" Type="http://schemas.openxmlformats.org/officeDocument/2006/relationships/hyperlink" Target="http://www.gaitposture.com/article/S0966-6362(13)00116-1/abstract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BC33D45-6C71-4C24-A3B4-BF672F98C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1</Pages>
  <Words>3476</Words>
  <Characters>19814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malcolm</dc:creator>
  <cp:lastModifiedBy>Philippe Malcolm</cp:lastModifiedBy>
  <cp:revision>155</cp:revision>
  <cp:lastPrinted>2022-06-01T18:17:00Z</cp:lastPrinted>
  <dcterms:created xsi:type="dcterms:W3CDTF">2017-11-07T18:39:00Z</dcterms:created>
  <dcterms:modified xsi:type="dcterms:W3CDTF">2024-04-18T18:29:00Z</dcterms:modified>
</cp:coreProperties>
</file>